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BFC97" w14:textId="4B25C54A" w:rsidR="00E77149" w:rsidRDefault="005161AB" w:rsidP="00C7403B">
      <w:pPr>
        <w:pStyle w:val="Title"/>
        <w:spacing w:line="276" w:lineRule="auto"/>
        <w:jc w:val="center"/>
      </w:pPr>
      <w:r w:rsidRPr="005161AB">
        <w:t>CO4015 MComp Computer Science Projec</w:t>
      </w:r>
      <w:r w:rsidR="00C7403B">
        <w:t>t</w:t>
      </w:r>
    </w:p>
    <w:p w14:paraId="4781C956" w14:textId="5DB8F1B5" w:rsidR="00883BC6" w:rsidRDefault="005161AB" w:rsidP="00852120">
      <w:pPr>
        <w:pStyle w:val="Title"/>
        <w:spacing w:line="276" w:lineRule="auto"/>
        <w:jc w:val="center"/>
      </w:pPr>
      <w:r>
        <w:t xml:space="preserve">Interim </w:t>
      </w:r>
      <w:r w:rsidR="00C7403B">
        <w:t>R</w:t>
      </w:r>
      <w:r>
        <w:t>eport</w:t>
      </w:r>
      <w:r w:rsidR="00883BC6">
        <w:t xml:space="preserve"> </w:t>
      </w:r>
    </w:p>
    <w:p w14:paraId="114ECFDB" w14:textId="77777777" w:rsidR="005D4492" w:rsidRDefault="00883BC6" w:rsidP="00852120">
      <w:pPr>
        <w:pStyle w:val="Title"/>
        <w:spacing w:line="276" w:lineRule="auto"/>
        <w:jc w:val="center"/>
      </w:pPr>
      <w:r>
        <w:t>Gaming Centre</w:t>
      </w:r>
      <w:r w:rsidR="005D4492">
        <w:t xml:space="preserve"> </w:t>
      </w:r>
    </w:p>
    <w:p w14:paraId="50613611" w14:textId="4FDA8F7F" w:rsidR="00852120" w:rsidRDefault="005D4492" w:rsidP="00852120">
      <w:pPr>
        <w:pStyle w:val="Title"/>
        <w:spacing w:line="276" w:lineRule="auto"/>
        <w:jc w:val="center"/>
      </w:pPr>
      <w:r>
        <w:t xml:space="preserve">Simon </w:t>
      </w:r>
      <w:r w:rsidR="00C7403B">
        <w:t>F</w:t>
      </w:r>
      <w:r>
        <w:t>isoye-</w:t>
      </w:r>
      <w:r w:rsidR="00C7403B">
        <w:t>K</w:t>
      </w:r>
      <w:r>
        <w:t xml:space="preserve">ings </w:t>
      </w:r>
      <w:r w:rsidR="00C7403B">
        <w:t>N</w:t>
      </w:r>
      <w:r>
        <w:t>ovember 2020</w:t>
      </w:r>
    </w:p>
    <w:p w14:paraId="6B95C38E" w14:textId="59FECAA9" w:rsidR="005161AB" w:rsidRDefault="00852120" w:rsidP="00852120">
      <w:pPr>
        <w:pStyle w:val="Title"/>
        <w:spacing w:line="276" w:lineRule="auto"/>
        <w:jc w:val="center"/>
      </w:pPr>
      <w:r w:rsidRPr="00852120">
        <w:t>School of Informatics, University of Leicester</w:t>
      </w:r>
    </w:p>
    <w:p w14:paraId="1EB19934" w14:textId="1E4F1145" w:rsidR="00852120" w:rsidRDefault="00852120" w:rsidP="00852120"/>
    <w:p w14:paraId="5A565271" w14:textId="3CA592BE" w:rsidR="00852120" w:rsidRDefault="00852120" w:rsidP="00852120"/>
    <w:p w14:paraId="36FB46C2" w14:textId="60D6621B" w:rsidR="00852120" w:rsidRDefault="00852120" w:rsidP="00852120"/>
    <w:p w14:paraId="1B7E99A6" w14:textId="62D94819" w:rsidR="00852120" w:rsidRDefault="00852120" w:rsidP="00852120"/>
    <w:p w14:paraId="1142D50E" w14:textId="4BF44457" w:rsidR="00852120" w:rsidRDefault="00852120" w:rsidP="00852120"/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603472236"/>
        <w:docPartObj>
          <w:docPartGallery w:val="Table of Contents"/>
          <w:docPartUnique/>
        </w:docPartObj>
      </w:sdtPr>
      <w:sdtEndPr>
        <w:rPr>
          <w:b/>
          <w:bCs/>
          <w:noProof/>
          <w:sz w:val="21"/>
          <w:szCs w:val="21"/>
        </w:rPr>
      </w:sdtEndPr>
      <w:sdtContent>
        <w:p w14:paraId="36BED002" w14:textId="11DE234A" w:rsidR="00852120" w:rsidRDefault="00852120">
          <w:pPr>
            <w:pStyle w:val="TOCHeading"/>
          </w:pPr>
          <w:r>
            <w:t>Contents</w:t>
          </w:r>
        </w:p>
        <w:p w14:paraId="762245F3" w14:textId="19F2B1A1" w:rsidR="00077C3A" w:rsidRDefault="00B573A7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062269" w:history="1">
            <w:r w:rsidR="00077C3A" w:rsidRPr="001F1BDB">
              <w:rPr>
                <w:rStyle w:val="Hyperlink"/>
                <w:noProof/>
              </w:rPr>
              <w:t>Aim and Objectives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69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3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1BE27BC8" w14:textId="30A50747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0" w:history="1">
            <w:r w:rsidR="00077C3A" w:rsidRPr="001F1BDB">
              <w:rPr>
                <w:rStyle w:val="Hyperlink"/>
                <w:noProof/>
              </w:rPr>
              <w:t>Aim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0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3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5AB36EE9" w14:textId="0BBC3708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1" w:history="1">
            <w:r w:rsidR="00077C3A" w:rsidRPr="001F1BDB">
              <w:rPr>
                <w:rStyle w:val="Hyperlink"/>
                <w:noProof/>
              </w:rPr>
              <w:t>Objectives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1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3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30B2D6E2" w14:textId="6B72794C" w:rsidR="00077C3A" w:rsidRDefault="002E02B9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2" w:history="1">
            <w:r w:rsidR="00077C3A" w:rsidRPr="001F1BDB">
              <w:rPr>
                <w:rStyle w:val="Hyperlink"/>
                <w:noProof/>
              </w:rPr>
              <w:t>Survey of Literature/Information Sources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2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4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57EA67B4" w14:textId="2341BF74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3" w:history="1">
            <w:r w:rsidR="00077C3A" w:rsidRPr="001F1BDB">
              <w:rPr>
                <w:rStyle w:val="Hyperlink"/>
                <w:noProof/>
              </w:rPr>
              <w:t>Similar Applications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3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4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569948CB" w14:textId="37A3F8F7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4" w:history="1">
            <w:r w:rsidR="00077C3A" w:rsidRPr="001F1BDB">
              <w:rPr>
                <w:rStyle w:val="Hyperlink"/>
                <w:noProof/>
              </w:rPr>
              <w:t>Recommendation Algorithms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4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4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518A7CDF" w14:textId="7459FACE" w:rsidR="00077C3A" w:rsidRDefault="002E02B9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5" w:history="1">
            <w:r w:rsidR="00077C3A" w:rsidRPr="001F1BDB">
              <w:rPr>
                <w:rStyle w:val="Hyperlink"/>
                <w:noProof/>
              </w:rPr>
              <w:t>Requirements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5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5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48E54AC8" w14:textId="66CE31E1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6" w:history="1">
            <w:r w:rsidR="00077C3A" w:rsidRPr="001F1BDB">
              <w:rPr>
                <w:rStyle w:val="Hyperlink"/>
                <w:noProof/>
              </w:rPr>
              <w:t>Mandatory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6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5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1F72B758" w14:textId="0B776048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7" w:history="1">
            <w:r w:rsidR="00077C3A" w:rsidRPr="001F1BDB">
              <w:rPr>
                <w:rStyle w:val="Hyperlink"/>
                <w:noProof/>
              </w:rPr>
              <w:t>Recommended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7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5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0EF078E6" w14:textId="4DE0E2E1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8" w:history="1">
            <w:r w:rsidR="00077C3A" w:rsidRPr="001F1BDB">
              <w:rPr>
                <w:rStyle w:val="Hyperlink"/>
                <w:noProof/>
              </w:rPr>
              <w:t>Optional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8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5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3A5ABF6F" w14:textId="1D5F16EA" w:rsidR="00077C3A" w:rsidRDefault="002E02B9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79" w:history="1">
            <w:r w:rsidR="00077C3A" w:rsidRPr="001F1BDB">
              <w:rPr>
                <w:rStyle w:val="Hyperlink"/>
                <w:noProof/>
              </w:rPr>
              <w:t>Outline of Specification and Design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79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5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466EE1C9" w14:textId="1F76DD98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80" w:history="1">
            <w:r w:rsidR="00077C3A" w:rsidRPr="001F1BDB">
              <w:rPr>
                <w:rStyle w:val="Hyperlink"/>
                <w:noProof/>
              </w:rPr>
              <w:t>React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80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5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26D8BB68" w14:textId="5CB9C575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81" w:history="1">
            <w:r w:rsidR="00077C3A" w:rsidRPr="001F1BDB">
              <w:rPr>
                <w:rStyle w:val="Hyperlink"/>
                <w:noProof/>
              </w:rPr>
              <w:t>Redux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81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7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639A4106" w14:textId="37965554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82" w:history="1">
            <w:r w:rsidR="00077C3A" w:rsidRPr="001F1BDB">
              <w:rPr>
                <w:rStyle w:val="Hyperlink"/>
                <w:noProof/>
              </w:rPr>
              <w:t>Bootstrap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82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8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2FBD5E85" w14:textId="092A9BCC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83" w:history="1">
            <w:r w:rsidR="00077C3A" w:rsidRPr="001F1BDB">
              <w:rPr>
                <w:rStyle w:val="Hyperlink"/>
                <w:noProof/>
              </w:rPr>
              <w:t>MySQL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83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8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0EDFD7E8" w14:textId="27194E8D" w:rsidR="00077C3A" w:rsidRDefault="002E02B9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84" w:history="1">
            <w:r w:rsidR="00077C3A" w:rsidRPr="001F1BDB">
              <w:rPr>
                <w:rStyle w:val="Hyperlink"/>
                <w:noProof/>
              </w:rPr>
              <w:t>Auth0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84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8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3C6A8C9D" w14:textId="0E478F4A" w:rsidR="00077C3A" w:rsidRDefault="002E02B9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85" w:history="1">
            <w:r w:rsidR="00077C3A" w:rsidRPr="001F1BDB">
              <w:rPr>
                <w:rStyle w:val="Hyperlink"/>
                <w:noProof/>
              </w:rPr>
              <w:t>Planning and Timescales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85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8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5EA138C0" w14:textId="0F733797" w:rsidR="00077C3A" w:rsidRDefault="002E02B9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57062286" w:history="1">
            <w:r w:rsidR="00077C3A" w:rsidRPr="001F1BDB">
              <w:rPr>
                <w:rStyle w:val="Hyperlink"/>
                <w:noProof/>
              </w:rPr>
              <w:t>Bibliography</w:t>
            </w:r>
            <w:r w:rsidR="00077C3A">
              <w:rPr>
                <w:noProof/>
                <w:webHidden/>
              </w:rPr>
              <w:tab/>
            </w:r>
            <w:r w:rsidR="00077C3A">
              <w:rPr>
                <w:noProof/>
                <w:webHidden/>
              </w:rPr>
              <w:fldChar w:fldCharType="begin"/>
            </w:r>
            <w:r w:rsidR="00077C3A">
              <w:rPr>
                <w:noProof/>
                <w:webHidden/>
              </w:rPr>
              <w:instrText xml:space="preserve"> PAGEREF _Toc57062286 \h </w:instrText>
            </w:r>
            <w:r w:rsidR="00077C3A">
              <w:rPr>
                <w:noProof/>
                <w:webHidden/>
              </w:rPr>
            </w:r>
            <w:r w:rsidR="00077C3A">
              <w:rPr>
                <w:noProof/>
                <w:webHidden/>
              </w:rPr>
              <w:fldChar w:fldCharType="separate"/>
            </w:r>
            <w:r w:rsidR="00077C3A">
              <w:rPr>
                <w:noProof/>
                <w:webHidden/>
              </w:rPr>
              <w:t>10</w:t>
            </w:r>
            <w:r w:rsidR="00077C3A">
              <w:rPr>
                <w:noProof/>
                <w:webHidden/>
              </w:rPr>
              <w:fldChar w:fldCharType="end"/>
            </w:r>
          </w:hyperlink>
        </w:p>
        <w:p w14:paraId="513EB24B" w14:textId="6A0B1628" w:rsidR="00852120" w:rsidRDefault="00B573A7">
          <w:r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74EE97AB" w14:textId="77777777" w:rsidR="00852120" w:rsidRPr="00852120" w:rsidRDefault="00852120" w:rsidP="00852120"/>
    <w:p w14:paraId="763F1DF4" w14:textId="77777777" w:rsidR="005D4492" w:rsidRPr="005D4492" w:rsidRDefault="005D4492" w:rsidP="005D4492"/>
    <w:p w14:paraId="6850D451" w14:textId="69E411AA" w:rsidR="005D4492" w:rsidRPr="005D4492" w:rsidRDefault="005D4492" w:rsidP="005D4492">
      <w:r>
        <w:tab/>
        <w:t xml:space="preserve"> </w:t>
      </w:r>
    </w:p>
    <w:p w14:paraId="11452C46" w14:textId="77777777" w:rsidR="005161AB" w:rsidRPr="005161AB" w:rsidRDefault="005161AB" w:rsidP="005161AB"/>
    <w:p w14:paraId="5DBB8CF8" w14:textId="5DC77DA2" w:rsidR="005161AB" w:rsidRDefault="005161AB" w:rsidP="005161AB"/>
    <w:p w14:paraId="492B86C5" w14:textId="25DE0205" w:rsidR="00852120" w:rsidRDefault="00852120" w:rsidP="005161AB"/>
    <w:p w14:paraId="5100341C" w14:textId="0FDBFC27" w:rsidR="00852120" w:rsidRDefault="00852120" w:rsidP="005161AB"/>
    <w:p w14:paraId="05651FD1" w14:textId="0EBFE504" w:rsidR="00852120" w:rsidRDefault="00852120" w:rsidP="005161AB"/>
    <w:p w14:paraId="72C170D0" w14:textId="0211DBC5" w:rsidR="00C7403B" w:rsidRDefault="00C7403B" w:rsidP="005161AB"/>
    <w:p w14:paraId="4AA07373" w14:textId="5554CD51" w:rsidR="00852120" w:rsidRDefault="005D787B" w:rsidP="005D787B">
      <w:pPr>
        <w:pStyle w:val="Heading1"/>
      </w:pPr>
      <w:bookmarkStart w:id="0" w:name="_Toc57062269"/>
      <w:r w:rsidRPr="005D787B">
        <w:lastRenderedPageBreak/>
        <w:t>Aim and Objectives</w:t>
      </w:r>
      <w:bookmarkEnd w:id="0"/>
    </w:p>
    <w:p w14:paraId="1C9B709C" w14:textId="229F538B" w:rsidR="0034329C" w:rsidRPr="0034329C" w:rsidRDefault="0034329C" w:rsidP="0034329C">
      <w:pPr>
        <w:pStyle w:val="Heading2"/>
      </w:pPr>
      <w:bookmarkStart w:id="1" w:name="_Toc57062270"/>
      <w:r>
        <w:t>Aim</w:t>
      </w:r>
      <w:bookmarkEnd w:id="1"/>
    </w:p>
    <w:p w14:paraId="56E56D40" w14:textId="51B51E16" w:rsidR="00852120" w:rsidRPr="00C02305" w:rsidRDefault="003773AC" w:rsidP="005161AB">
      <w:r>
        <w:t xml:space="preserve">The main of this project is to create </w:t>
      </w:r>
      <w:r w:rsidR="000741D1">
        <w:t>an application to allow gamers to</w:t>
      </w:r>
      <w:r w:rsidR="00876EEA">
        <w:t xml:space="preserve"> have a centralised hub where they </w:t>
      </w:r>
      <w:r w:rsidR="00807C7D">
        <w:t>can</w:t>
      </w:r>
      <w:r w:rsidR="00876EEA">
        <w:t xml:space="preserve"> get the relevant information </w:t>
      </w:r>
      <w:r w:rsidR="00EE6712">
        <w:t xml:space="preserve">for </w:t>
      </w:r>
      <w:r w:rsidR="00807C7D">
        <w:t>their</w:t>
      </w:r>
      <w:r w:rsidR="00EE6712">
        <w:t xml:space="preserve"> gaming interests. The application should </w:t>
      </w:r>
      <w:r w:rsidR="000741D1">
        <w:t xml:space="preserve">retrieve </w:t>
      </w:r>
      <w:r w:rsidR="00D1040C">
        <w:t xml:space="preserve">the latest information </w:t>
      </w:r>
      <w:r w:rsidR="00876EEA">
        <w:t>about video games</w:t>
      </w:r>
      <w:r w:rsidR="00EE6712">
        <w:t xml:space="preserve"> that the users are interested in</w:t>
      </w:r>
      <w:r w:rsidR="00876EEA">
        <w:t>.</w:t>
      </w:r>
      <w:r w:rsidR="00E73F2E">
        <w:t xml:space="preserve"> Users will be able to post </w:t>
      </w:r>
      <w:r w:rsidR="005E4A81">
        <w:t>the</w:t>
      </w:r>
      <w:r w:rsidR="00FD6E2E">
        <w:t xml:space="preserve">ir </w:t>
      </w:r>
      <w:r w:rsidR="00F67B4E">
        <w:t xml:space="preserve">own </w:t>
      </w:r>
      <w:r w:rsidR="00FD6E2E">
        <w:t xml:space="preserve">content for either </w:t>
      </w:r>
      <w:r w:rsidR="0034329C">
        <w:t>their</w:t>
      </w:r>
      <w:r w:rsidR="00FD6E2E">
        <w:t xml:space="preserve"> friend or the world to see. A review section will allow users to get a range of user reviews </w:t>
      </w:r>
      <w:r w:rsidR="002F418E">
        <w:t xml:space="preserve">in addition to reviews from critics. A recommendation algorithm will be used to </w:t>
      </w:r>
      <w:r w:rsidR="0034329C">
        <w:t>recommend games based on their previous application usage</w:t>
      </w:r>
      <w:r w:rsidR="00D36685">
        <w:t>,</w:t>
      </w:r>
      <w:r w:rsidR="0034329C">
        <w:t xml:space="preserve"> which shows the games that they are interested in. </w:t>
      </w:r>
      <w:r w:rsidR="00C02305">
        <w:t xml:space="preserve">This application will give gamers a </w:t>
      </w:r>
      <w:r w:rsidR="00A90B1E">
        <w:t>single platform to meet all their gaming needs.</w:t>
      </w:r>
    </w:p>
    <w:p w14:paraId="11FDCD52" w14:textId="27E7CE0E" w:rsidR="0034329C" w:rsidRDefault="0034329C" w:rsidP="0034329C">
      <w:pPr>
        <w:pStyle w:val="Heading2"/>
      </w:pPr>
      <w:bookmarkStart w:id="2" w:name="_Toc57062271"/>
      <w:r>
        <w:t>Objectives</w:t>
      </w:r>
      <w:bookmarkEnd w:id="2"/>
    </w:p>
    <w:p w14:paraId="02D8A8A3" w14:textId="6D9DE274" w:rsidR="0034329C" w:rsidRDefault="00FD00D5" w:rsidP="00FD00D5">
      <w:pPr>
        <w:pStyle w:val="ListParagraph"/>
        <w:numPr>
          <w:ilvl w:val="0"/>
          <w:numId w:val="1"/>
        </w:numPr>
      </w:pPr>
      <w:r>
        <w:t xml:space="preserve">Prepare the </w:t>
      </w:r>
      <w:r w:rsidR="00472038">
        <w:t>technologies and platforms for where the application will be developed.</w:t>
      </w:r>
    </w:p>
    <w:p w14:paraId="5D0579B8" w14:textId="4E609DB6" w:rsidR="00472038" w:rsidRDefault="00472038" w:rsidP="00472038">
      <w:pPr>
        <w:pStyle w:val="ListParagraph"/>
        <w:numPr>
          <w:ilvl w:val="1"/>
          <w:numId w:val="1"/>
        </w:numPr>
      </w:pPr>
      <w:r>
        <w:t xml:space="preserve">Set up the </w:t>
      </w:r>
      <w:r w:rsidR="00765471">
        <w:t>web application framewor</w:t>
      </w:r>
      <w:r w:rsidR="002F4B18">
        <w:t xml:space="preserve">k </w:t>
      </w:r>
    </w:p>
    <w:p w14:paraId="6B8F3937" w14:textId="7EA2B71D" w:rsidR="002F4B18" w:rsidRDefault="002F4B18" w:rsidP="00472038">
      <w:pPr>
        <w:pStyle w:val="ListParagraph"/>
        <w:numPr>
          <w:ilvl w:val="1"/>
          <w:numId w:val="1"/>
        </w:numPr>
      </w:pPr>
      <w:r>
        <w:t>Connect the framework to a database where data can be stored securely</w:t>
      </w:r>
    </w:p>
    <w:p w14:paraId="412710D1" w14:textId="061C79C3" w:rsidR="002F4B18" w:rsidRDefault="002F4B18" w:rsidP="002F4B18">
      <w:pPr>
        <w:pStyle w:val="ListParagraph"/>
        <w:numPr>
          <w:ilvl w:val="0"/>
          <w:numId w:val="1"/>
        </w:numPr>
      </w:pPr>
      <w:r>
        <w:t xml:space="preserve">Set </w:t>
      </w:r>
      <w:r w:rsidR="00BA6815">
        <w:t>up the authentication section of the application</w:t>
      </w:r>
    </w:p>
    <w:p w14:paraId="0D77DE8C" w14:textId="15EAC65D" w:rsidR="00BA6815" w:rsidRDefault="00D91DD2" w:rsidP="00BA6815">
      <w:pPr>
        <w:pStyle w:val="ListParagraph"/>
        <w:numPr>
          <w:ilvl w:val="1"/>
          <w:numId w:val="1"/>
        </w:numPr>
      </w:pPr>
      <w:r>
        <w:t>Create</w:t>
      </w:r>
      <w:r w:rsidR="00BA6815">
        <w:t xml:space="preserve"> a feature that will allow users to log into the application</w:t>
      </w:r>
    </w:p>
    <w:p w14:paraId="268509F4" w14:textId="55100A41" w:rsidR="00BA6815" w:rsidRDefault="00D91DD2" w:rsidP="00BA6815">
      <w:pPr>
        <w:pStyle w:val="ListParagraph"/>
        <w:numPr>
          <w:ilvl w:val="1"/>
          <w:numId w:val="1"/>
        </w:numPr>
      </w:pPr>
      <w:r>
        <w:t>Create</w:t>
      </w:r>
      <w:r w:rsidR="00BA6815">
        <w:t xml:space="preserve"> a feature that will allow users </w:t>
      </w:r>
      <w:r w:rsidR="008E7AF2">
        <w:t>to register for access to the application.</w:t>
      </w:r>
    </w:p>
    <w:p w14:paraId="0970B4B6" w14:textId="1274A574" w:rsidR="000F677D" w:rsidRDefault="00063830" w:rsidP="000F677D">
      <w:pPr>
        <w:pStyle w:val="ListParagraph"/>
        <w:numPr>
          <w:ilvl w:val="0"/>
          <w:numId w:val="1"/>
        </w:numPr>
      </w:pPr>
      <w:r>
        <w:t>Set up the content feed</w:t>
      </w:r>
      <w:r w:rsidR="009F21C0">
        <w:t xml:space="preserve"> section </w:t>
      </w:r>
      <w:r w:rsidR="007A0D5C">
        <w:t>of the application</w:t>
      </w:r>
      <w:r w:rsidR="007D0B00">
        <w:t xml:space="preserve"> and view game details</w:t>
      </w:r>
      <w:r w:rsidR="007A0D5C">
        <w:t xml:space="preserve"> </w:t>
      </w:r>
    </w:p>
    <w:p w14:paraId="115F4912" w14:textId="64CF1B26" w:rsidR="00AE1C08" w:rsidRDefault="00D91DD2" w:rsidP="00AE1C08">
      <w:pPr>
        <w:pStyle w:val="ListParagraph"/>
        <w:numPr>
          <w:ilvl w:val="1"/>
          <w:numId w:val="1"/>
        </w:numPr>
      </w:pPr>
      <w:r>
        <w:t>Create</w:t>
      </w:r>
      <w:r w:rsidR="00AE1C08">
        <w:t xml:space="preserve"> </w:t>
      </w:r>
      <w:r w:rsidR="00D36685">
        <w:t xml:space="preserve">a </w:t>
      </w:r>
      <w:r w:rsidR="00AE1C08">
        <w:t>feature to allow users to upload content</w:t>
      </w:r>
    </w:p>
    <w:p w14:paraId="129EADB0" w14:textId="3EFCE1EB" w:rsidR="00AE1C08" w:rsidRDefault="00AE1C08" w:rsidP="00AE1C08">
      <w:pPr>
        <w:pStyle w:val="ListParagraph"/>
        <w:numPr>
          <w:ilvl w:val="1"/>
          <w:numId w:val="1"/>
        </w:numPr>
      </w:pPr>
      <w:r>
        <w:t xml:space="preserve">Develop </w:t>
      </w:r>
      <w:r w:rsidR="00D36685">
        <w:t xml:space="preserve">a </w:t>
      </w:r>
      <w:r>
        <w:t>feature where users can like and comment on content</w:t>
      </w:r>
    </w:p>
    <w:p w14:paraId="210E1798" w14:textId="45672FE1" w:rsidR="00AE1C08" w:rsidRDefault="00211746" w:rsidP="00AE1C08">
      <w:pPr>
        <w:pStyle w:val="ListParagraph"/>
        <w:numPr>
          <w:ilvl w:val="1"/>
          <w:numId w:val="1"/>
        </w:numPr>
      </w:pPr>
      <w:r>
        <w:t xml:space="preserve">Develop a feature where users </w:t>
      </w:r>
      <w:r w:rsidR="001944A6">
        <w:t xml:space="preserve">can </w:t>
      </w:r>
      <w:r w:rsidR="007D0B00">
        <w:t xml:space="preserve">search </w:t>
      </w:r>
      <w:r w:rsidR="00950A5A">
        <w:t>for a video game</w:t>
      </w:r>
    </w:p>
    <w:p w14:paraId="640F98C7" w14:textId="7C1F28DB" w:rsidR="00950A5A" w:rsidRDefault="00950A5A" w:rsidP="00950A5A">
      <w:pPr>
        <w:pStyle w:val="ListParagraph"/>
        <w:numPr>
          <w:ilvl w:val="1"/>
          <w:numId w:val="1"/>
        </w:numPr>
      </w:pPr>
      <w:r>
        <w:t>Develop a feature to allow users to view details of a video game</w:t>
      </w:r>
    </w:p>
    <w:p w14:paraId="211A330B" w14:textId="11AB25EA" w:rsidR="009F21C0" w:rsidRDefault="00950A5A" w:rsidP="000F677D">
      <w:pPr>
        <w:pStyle w:val="ListParagraph"/>
        <w:numPr>
          <w:ilvl w:val="0"/>
          <w:numId w:val="1"/>
        </w:numPr>
      </w:pPr>
      <w:r>
        <w:t>Set up a review section of the application</w:t>
      </w:r>
    </w:p>
    <w:p w14:paraId="6DDA4AE9" w14:textId="41AB018D" w:rsidR="00EA20B2" w:rsidRDefault="00EA20B2" w:rsidP="00EA20B2">
      <w:pPr>
        <w:pStyle w:val="ListParagraph"/>
        <w:numPr>
          <w:ilvl w:val="1"/>
          <w:numId w:val="1"/>
        </w:numPr>
      </w:pPr>
      <w:r>
        <w:t xml:space="preserve">Allow users to view both user and critics </w:t>
      </w:r>
      <w:r w:rsidR="00940998">
        <w:t xml:space="preserve">reviews </w:t>
      </w:r>
    </w:p>
    <w:p w14:paraId="530B2F84" w14:textId="3DDD9D9B" w:rsidR="00940998" w:rsidRDefault="00940998" w:rsidP="00195BE7">
      <w:pPr>
        <w:pStyle w:val="ListParagraph"/>
        <w:numPr>
          <w:ilvl w:val="1"/>
          <w:numId w:val="1"/>
        </w:numPr>
      </w:pPr>
      <w:r>
        <w:t>Allow users to submit reviews on video games</w:t>
      </w:r>
    </w:p>
    <w:p w14:paraId="319D3B8A" w14:textId="63D34F14" w:rsidR="004341BE" w:rsidRDefault="004341BE" w:rsidP="00195BE7">
      <w:pPr>
        <w:pStyle w:val="ListParagraph"/>
        <w:numPr>
          <w:ilvl w:val="0"/>
          <w:numId w:val="1"/>
        </w:numPr>
      </w:pPr>
      <w:r>
        <w:t>Set a recommendation feature</w:t>
      </w:r>
    </w:p>
    <w:p w14:paraId="79F423BD" w14:textId="61318088" w:rsidR="00195BE7" w:rsidRDefault="00195BE7" w:rsidP="00002C2E">
      <w:pPr>
        <w:pStyle w:val="ListParagraph"/>
        <w:numPr>
          <w:ilvl w:val="1"/>
          <w:numId w:val="1"/>
        </w:numPr>
      </w:pPr>
      <w:r>
        <w:t xml:space="preserve">Allow users to specify </w:t>
      </w:r>
      <w:r w:rsidR="00002C2E">
        <w:t>their</w:t>
      </w:r>
      <w:r>
        <w:t xml:space="preserve"> games of interest</w:t>
      </w:r>
    </w:p>
    <w:p w14:paraId="3491DEF2" w14:textId="0673CCA4" w:rsidR="00002C2E" w:rsidRDefault="00002C2E" w:rsidP="00002C2E">
      <w:pPr>
        <w:pStyle w:val="ListParagraph"/>
        <w:numPr>
          <w:ilvl w:val="1"/>
          <w:numId w:val="1"/>
        </w:numPr>
      </w:pPr>
      <w:r>
        <w:t>Allow users to enter their details that may affect their interest in video games</w:t>
      </w:r>
    </w:p>
    <w:p w14:paraId="3AEEE0A6" w14:textId="188F38D6" w:rsidR="00002C2E" w:rsidRDefault="00EA08DA" w:rsidP="00002C2E">
      <w:pPr>
        <w:pStyle w:val="ListParagraph"/>
        <w:numPr>
          <w:ilvl w:val="1"/>
          <w:numId w:val="1"/>
        </w:numPr>
      </w:pPr>
      <w:r>
        <w:t xml:space="preserve">Show </w:t>
      </w:r>
      <w:r w:rsidR="00B27775">
        <w:t>users the games that are recommended to them.</w:t>
      </w:r>
    </w:p>
    <w:p w14:paraId="49843977" w14:textId="6C6C6393" w:rsidR="00A90B1E" w:rsidRDefault="00A90B1E" w:rsidP="00A90B1E">
      <w:pPr>
        <w:pStyle w:val="Heading1"/>
      </w:pPr>
      <w:bookmarkStart w:id="3" w:name="_Toc57062272"/>
      <w:r w:rsidRPr="00A90B1E">
        <w:t>Survey of Literature/Information Sources</w:t>
      </w:r>
      <w:bookmarkEnd w:id="3"/>
    </w:p>
    <w:p w14:paraId="1534E0A3" w14:textId="6C1E1A37" w:rsidR="00F931A4" w:rsidRPr="00F931A4" w:rsidRDefault="00F931A4" w:rsidP="00F931A4">
      <w:pPr>
        <w:pStyle w:val="Heading2"/>
      </w:pPr>
      <w:bookmarkStart w:id="4" w:name="_Toc57062273"/>
      <w:r>
        <w:t>Similar Applications</w:t>
      </w:r>
      <w:bookmarkEnd w:id="4"/>
    </w:p>
    <w:p w14:paraId="5DA7EAB8" w14:textId="648BC699" w:rsidR="00A90B1E" w:rsidRDefault="00463AFB" w:rsidP="00A90B1E">
      <w:r>
        <w:t>The official IGN website is a good source of information for this project</w:t>
      </w:r>
      <w:sdt>
        <w:sdtPr>
          <w:id w:val="2090351703"/>
          <w:citation/>
        </w:sdtPr>
        <w:sdtEndPr/>
        <w:sdtContent>
          <w:r w:rsidR="00A069B7">
            <w:fldChar w:fldCharType="begin"/>
          </w:r>
          <w:r w:rsidR="00187869">
            <w:instrText xml:space="preserve">CITATION IGN \l 2057 </w:instrText>
          </w:r>
          <w:r w:rsidR="00A069B7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1]</w:t>
          </w:r>
          <w:r w:rsidR="00A069B7">
            <w:fldChar w:fldCharType="end"/>
          </w:r>
        </w:sdtContent>
      </w:sdt>
      <w:r w:rsidR="000C261D">
        <w:t xml:space="preserve">.  The website has features that would be useful for the application that is being developed in this project. </w:t>
      </w:r>
      <w:r w:rsidR="00A2202E">
        <w:t>These features</w:t>
      </w:r>
      <w:r w:rsidR="000C261D">
        <w:t xml:space="preserve"> include </w:t>
      </w:r>
      <w:r w:rsidR="005E4159">
        <w:t xml:space="preserve">being able to search for a </w:t>
      </w:r>
      <w:r w:rsidR="00F36658">
        <w:t>video</w:t>
      </w:r>
      <w:r w:rsidR="005E4159">
        <w:t xml:space="preserve"> game, </w:t>
      </w:r>
      <w:r w:rsidR="008E42D5">
        <w:t>viewing details on</w:t>
      </w:r>
      <w:r w:rsidR="007A4403">
        <w:t xml:space="preserve"> a video game and </w:t>
      </w:r>
      <w:r w:rsidR="00B23329">
        <w:t>their review system.</w:t>
      </w:r>
      <w:r w:rsidR="004A23F1">
        <w:t xml:space="preserve"> </w:t>
      </w:r>
      <w:r w:rsidR="00A2202E">
        <w:t>However,</w:t>
      </w:r>
      <w:r w:rsidR="004A23F1">
        <w:t xml:space="preserve"> </w:t>
      </w:r>
      <w:r w:rsidR="00682E6A">
        <w:t xml:space="preserve">the review section only </w:t>
      </w:r>
      <w:r w:rsidR="00D36685">
        <w:t>consists of</w:t>
      </w:r>
      <w:r w:rsidR="00682E6A">
        <w:t xml:space="preserve"> a single review from IGN </w:t>
      </w:r>
      <w:r w:rsidR="0060294A">
        <w:t>themselves</w:t>
      </w:r>
      <w:r w:rsidR="00D36685">
        <w:t>,</w:t>
      </w:r>
      <w:r w:rsidR="00682E6A">
        <w:t xml:space="preserve"> which I believe this application can improve </w:t>
      </w:r>
      <w:r w:rsidR="00D36685">
        <w:t>on</w:t>
      </w:r>
      <w:r w:rsidR="00682E6A">
        <w:t>.</w:t>
      </w:r>
      <w:r w:rsidR="00B23329">
        <w:t xml:space="preserve"> </w:t>
      </w:r>
      <w:r w:rsidR="00A2202E">
        <w:t xml:space="preserve">This is an example of </w:t>
      </w:r>
      <w:r w:rsidR="0060294A">
        <w:t>a</w:t>
      </w:r>
      <w:r w:rsidR="00A2202E">
        <w:t xml:space="preserve"> source allowing me to view </w:t>
      </w:r>
      <w:r w:rsidR="00B23329">
        <w:t xml:space="preserve">possible missing features that could be incorporated in this </w:t>
      </w:r>
      <w:r w:rsidR="00682E6A">
        <w:t>project</w:t>
      </w:r>
      <w:r w:rsidR="00DE49A7">
        <w:t>’</w:t>
      </w:r>
      <w:r w:rsidR="00682E6A">
        <w:t>s</w:t>
      </w:r>
      <w:r w:rsidR="00B23329">
        <w:t xml:space="preserve"> application.</w:t>
      </w:r>
    </w:p>
    <w:p w14:paraId="5F98D3D9" w14:textId="1EDEE8E5" w:rsidR="00A2202E" w:rsidRDefault="00BC7EF1" w:rsidP="00A90B1E">
      <w:r>
        <w:t xml:space="preserve">Another website that </w:t>
      </w:r>
      <w:r w:rsidR="00797588">
        <w:t>was used as a good source was IMDB</w:t>
      </w:r>
      <w:sdt>
        <w:sdtPr>
          <w:id w:val="-1960245630"/>
          <w:citation/>
        </w:sdtPr>
        <w:sdtEndPr/>
        <w:sdtContent>
          <w:r w:rsidR="00797588">
            <w:fldChar w:fldCharType="begin"/>
          </w:r>
          <w:r w:rsidR="00187869">
            <w:instrText xml:space="preserve">CITATION IMD \l 2057 </w:instrText>
          </w:r>
          <w:r w:rsidR="00797588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2]</w:t>
          </w:r>
          <w:r w:rsidR="00797588">
            <w:fldChar w:fldCharType="end"/>
          </w:r>
        </w:sdtContent>
      </w:sdt>
      <w:r w:rsidR="00797588">
        <w:t xml:space="preserve">. This website was used in a similar way to </w:t>
      </w:r>
      <w:r w:rsidR="00A26FCD">
        <w:t xml:space="preserve">IGN as it included several features that could </w:t>
      </w:r>
      <w:r w:rsidR="00C851B0">
        <w:t>b</w:t>
      </w:r>
      <w:r w:rsidR="00A26FCD">
        <w:t xml:space="preserve">e useful in this </w:t>
      </w:r>
      <w:r w:rsidR="00F16ED5">
        <w:t>project</w:t>
      </w:r>
      <w:r w:rsidR="00DE49A7">
        <w:t>’</w:t>
      </w:r>
      <w:r w:rsidR="00F16ED5">
        <w:t>s</w:t>
      </w:r>
      <w:r w:rsidR="00A26FCD">
        <w:t xml:space="preserve"> application. This was mainly with its review </w:t>
      </w:r>
      <w:r w:rsidR="005D327B">
        <w:t xml:space="preserve">system that </w:t>
      </w:r>
      <w:r w:rsidR="00C851B0">
        <w:t>ha</w:t>
      </w:r>
      <w:r w:rsidR="005D327B">
        <w:t xml:space="preserve">d both </w:t>
      </w:r>
      <w:r w:rsidR="00C01A56">
        <w:t xml:space="preserve">reviews from critics and users. </w:t>
      </w:r>
      <w:r w:rsidR="00CD5B92">
        <w:t xml:space="preserve">This website does also allow you </w:t>
      </w:r>
      <w:r w:rsidR="00EE6CFB">
        <w:t>to view details about video games that you search</w:t>
      </w:r>
      <w:r w:rsidR="00C851B0">
        <w:t xml:space="preserve"> for.</w:t>
      </w:r>
      <w:r w:rsidR="00EE6CFB">
        <w:t xml:space="preserve"> However</w:t>
      </w:r>
      <w:r w:rsidR="00C851B0">
        <w:t>,</w:t>
      </w:r>
      <w:r w:rsidR="00EE6CFB">
        <w:t xml:space="preserve"> the range of features for </w:t>
      </w:r>
      <w:r w:rsidR="00F76551">
        <w:t xml:space="preserve">video games is limited </w:t>
      </w:r>
      <w:r w:rsidR="00F76551">
        <w:lastRenderedPageBreak/>
        <w:t>as the website focuses more on films. Missed features such as recommendations for use</w:t>
      </w:r>
      <w:r w:rsidR="00C851B0">
        <w:t>r</w:t>
      </w:r>
      <w:r w:rsidR="00F76551">
        <w:t xml:space="preserve">s is something </w:t>
      </w:r>
      <w:r w:rsidR="00C851B0">
        <w:t xml:space="preserve">this </w:t>
      </w:r>
      <w:r w:rsidR="009A1353">
        <w:t xml:space="preserve">project’s </w:t>
      </w:r>
      <w:r w:rsidR="00F76551">
        <w:t>application will be able to do.</w:t>
      </w:r>
    </w:p>
    <w:p w14:paraId="2D4C2CA9" w14:textId="79FEB1F5" w:rsidR="00F931A4" w:rsidRDefault="00F931A4" w:rsidP="00F931A4">
      <w:pPr>
        <w:pStyle w:val="Heading2"/>
      </w:pPr>
      <w:bookmarkStart w:id="5" w:name="_Toc57062274"/>
      <w:r>
        <w:t>Rec</w:t>
      </w:r>
      <w:r w:rsidR="003303F2">
        <w:t>om</w:t>
      </w:r>
      <w:r>
        <w:t>mendation Algorithms</w:t>
      </w:r>
      <w:bookmarkEnd w:id="5"/>
    </w:p>
    <w:p w14:paraId="006D897E" w14:textId="6F281B9F" w:rsidR="00192665" w:rsidRDefault="00E6683E" w:rsidP="00A90B1E">
      <w:r>
        <w:t xml:space="preserve">An </w:t>
      </w:r>
      <w:r w:rsidR="00C851B0">
        <w:t>engag</w:t>
      </w:r>
      <w:r w:rsidR="00B54A5B">
        <w:t>ing resource is a paper that looks in detail about the recommendation system that is used by the popular video streaming platform, Netflix</w:t>
      </w:r>
      <w:sdt>
        <w:sdtPr>
          <w:id w:val="1321931005"/>
          <w:citation/>
        </w:sdtPr>
        <w:sdtEndPr/>
        <w:sdtContent>
          <w:r w:rsidR="00787A2F">
            <w:fldChar w:fldCharType="begin"/>
          </w:r>
          <w:r w:rsidR="00187869">
            <w:instrText xml:space="preserve">CITATION Lei18 \l 2057 </w:instrText>
          </w:r>
          <w:r w:rsidR="00787A2F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3]</w:t>
          </w:r>
          <w:r w:rsidR="00787A2F">
            <w:fldChar w:fldCharType="end"/>
          </w:r>
        </w:sdtContent>
      </w:sdt>
      <w:r w:rsidR="00680720">
        <w:t xml:space="preserve">. </w:t>
      </w:r>
      <w:r w:rsidR="00806DB0">
        <w:t xml:space="preserve">The </w:t>
      </w:r>
      <w:r w:rsidR="00C851B0">
        <w:t>report</w:t>
      </w:r>
      <w:r w:rsidR="00806DB0">
        <w:t xml:space="preserve"> not only </w:t>
      </w:r>
      <w:proofErr w:type="gramStart"/>
      <w:r w:rsidR="00806DB0">
        <w:t>looks into</w:t>
      </w:r>
      <w:proofErr w:type="gramEnd"/>
      <w:r w:rsidR="00806DB0">
        <w:t xml:space="preserve"> Netflix</w:t>
      </w:r>
      <w:r w:rsidR="00DE49A7">
        <w:t>’</w:t>
      </w:r>
      <w:r w:rsidR="00806DB0">
        <w:t xml:space="preserve">s method of recommendation but also the most popular recommendations that are known. </w:t>
      </w:r>
      <w:r w:rsidR="007E0F67">
        <w:t xml:space="preserve">This consists of </w:t>
      </w:r>
      <w:r w:rsidR="007E0F67" w:rsidRPr="00CD78B0">
        <w:t>Content-based Filtering</w:t>
      </w:r>
      <w:r w:rsidR="00530A62">
        <w:t xml:space="preserve">, </w:t>
      </w:r>
      <w:r w:rsidR="00530A62" w:rsidRPr="00CD78B0">
        <w:t>Popularity</w:t>
      </w:r>
      <w:r w:rsidR="00530A62">
        <w:t xml:space="preserve">, </w:t>
      </w:r>
      <w:r w:rsidR="00CD78B0" w:rsidRPr="00CD78B0">
        <w:t xml:space="preserve">Collaborative Filtering </w:t>
      </w:r>
      <w:r w:rsidR="00530A62">
        <w:t>and</w:t>
      </w:r>
      <w:r w:rsidR="00CD78B0">
        <w:t xml:space="preserve"> </w:t>
      </w:r>
      <w:r w:rsidR="00CD78B0" w:rsidRPr="00CD78B0">
        <w:t>Hybrid Approaches</w:t>
      </w:r>
      <w:r w:rsidR="00CD78B0">
        <w:t xml:space="preserve">. The paper provides a detailed view </w:t>
      </w:r>
      <w:r w:rsidR="00DB0A37">
        <w:t>of</w:t>
      </w:r>
      <w:r w:rsidR="00CD78B0">
        <w:t xml:space="preserve"> each algorithm, conducts data analysis and </w:t>
      </w:r>
      <w:r w:rsidR="00DD75F5">
        <w:t>discusses the implementation of Netflix</w:t>
      </w:r>
      <w:r w:rsidR="00DE49A7">
        <w:t>’</w:t>
      </w:r>
      <w:r w:rsidR="00DD75F5">
        <w:t xml:space="preserve">s recommendation. This paper is </w:t>
      </w:r>
      <w:r w:rsidR="00DB4E59">
        <w:t>an</w:t>
      </w:r>
      <w:r w:rsidR="00DD75F5">
        <w:t xml:space="preserve"> impactful source that will allow </w:t>
      </w:r>
      <w:r w:rsidR="00242E38">
        <w:t>me to get</w:t>
      </w:r>
      <w:r w:rsidR="00DD75F5">
        <w:t xml:space="preserve"> more information on the </w:t>
      </w:r>
      <w:r w:rsidR="00242E38">
        <w:t xml:space="preserve">different </w:t>
      </w:r>
      <w:r w:rsidR="00DD75F5">
        <w:t xml:space="preserve">choices of </w:t>
      </w:r>
      <w:r w:rsidR="00DB4E59">
        <w:t xml:space="preserve">recommendation </w:t>
      </w:r>
      <w:r w:rsidR="00192665">
        <w:t>algorithms</w:t>
      </w:r>
      <w:r w:rsidR="00DB4E59">
        <w:t xml:space="preserve"> and the benefit &amp; drawbacks that comes with them</w:t>
      </w:r>
      <w:r w:rsidR="00192665">
        <w:t>. It also allows me to investigate Netflix</w:t>
      </w:r>
      <w:r w:rsidR="00242E38">
        <w:t>’s</w:t>
      </w:r>
      <w:r w:rsidR="00192665">
        <w:t xml:space="preserve"> own algorithm to understand how they have been so successful.</w:t>
      </w:r>
    </w:p>
    <w:p w14:paraId="629BC69F" w14:textId="14E39E75" w:rsidR="00A90B1E" w:rsidRDefault="00517F22" w:rsidP="0001316E">
      <w:r>
        <w:t>In a simi</w:t>
      </w:r>
      <w:r w:rsidR="00DE2240">
        <w:t>lar case</w:t>
      </w:r>
      <w:r w:rsidR="00DB0A37">
        <w:t>,</w:t>
      </w:r>
      <w:r w:rsidR="00DE2240">
        <w:t xml:space="preserve"> another paper looks in detail at </w:t>
      </w:r>
      <w:r w:rsidR="00F24B07">
        <w:t xml:space="preserve">how the popular </w:t>
      </w:r>
      <w:r w:rsidR="0039365E">
        <w:t>video game digital distribution service, Steam,</w:t>
      </w:r>
      <w:r w:rsidR="00C414F7">
        <w:t xml:space="preserve"> recommends the next video game for its users to purchase</w:t>
      </w:r>
      <w:r w:rsidR="00C35124">
        <w:t xml:space="preserve"> in its recommendation algorithm</w:t>
      </w:r>
      <w:sdt>
        <w:sdtPr>
          <w:id w:val="737294392"/>
          <w:citation/>
        </w:sdtPr>
        <w:sdtEndPr/>
        <w:sdtContent>
          <w:r w:rsidR="0094255A">
            <w:fldChar w:fldCharType="begin"/>
          </w:r>
          <w:r w:rsidR="00187869">
            <w:instrText xml:space="preserve">CITATION Ger \l 2057 </w:instrText>
          </w:r>
          <w:r w:rsidR="0094255A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4]</w:t>
          </w:r>
          <w:r w:rsidR="0094255A">
            <w:fldChar w:fldCharType="end"/>
          </w:r>
        </w:sdtContent>
      </w:sdt>
      <w:r w:rsidR="00D57D9B">
        <w:t xml:space="preserve">. This platform is an improvement on the </w:t>
      </w:r>
      <w:r w:rsidR="0094255A">
        <w:t>p</w:t>
      </w:r>
      <w:r w:rsidR="00DB0A37">
        <w:t>re</w:t>
      </w:r>
      <w:r w:rsidR="0094255A">
        <w:t>vious</w:t>
      </w:r>
      <w:r w:rsidR="00D57D9B">
        <w:t xml:space="preserve"> paper as this one is in the same </w:t>
      </w:r>
      <w:r w:rsidR="0094255A">
        <w:t>market in terms of video games.</w:t>
      </w:r>
      <w:r w:rsidR="00EA3C84">
        <w:t xml:space="preserve"> The </w:t>
      </w:r>
      <w:r w:rsidR="00DB0A37">
        <w:t>report</w:t>
      </w:r>
      <w:r w:rsidR="00EA3C84">
        <w:t xml:space="preserve"> completes a comprehensive test</w:t>
      </w:r>
      <w:r w:rsidR="00DB0A37">
        <w:t xml:space="preserve"> of</w:t>
      </w:r>
      <w:r w:rsidR="00EA3C84">
        <w:t xml:space="preserve"> </w:t>
      </w:r>
      <w:r w:rsidR="005A73B7">
        <w:t xml:space="preserve">three different recommender models. These include </w:t>
      </w:r>
      <w:proofErr w:type="spellStart"/>
      <w:r w:rsidR="00A23E08">
        <w:t>DeepFM</w:t>
      </w:r>
      <w:proofErr w:type="spellEnd"/>
      <w:r w:rsidR="00A23E08">
        <w:t xml:space="preserve">, Factorization Machines and deep neural networks. </w:t>
      </w:r>
      <w:r w:rsidR="00225374">
        <w:t xml:space="preserve"> The paper also makes a significant and </w:t>
      </w:r>
      <w:r w:rsidR="00DB0A37">
        <w:t>exci</w:t>
      </w:r>
      <w:r w:rsidR="00225374">
        <w:t xml:space="preserve">ting </w:t>
      </w:r>
      <w:r w:rsidR="004F5021">
        <w:t xml:space="preserve">review </w:t>
      </w:r>
      <w:r w:rsidR="00DB0A37">
        <w:t>of</w:t>
      </w:r>
      <w:r w:rsidR="004F5021">
        <w:t xml:space="preserve"> the effect that reviews on games have o</w:t>
      </w:r>
      <w:bookmarkStart w:id="6" w:name="_GoBack"/>
      <w:bookmarkEnd w:id="6"/>
      <w:r w:rsidR="004F5021">
        <w:t>n recommending video games</w:t>
      </w:r>
      <w:r w:rsidR="0045386A">
        <w:t xml:space="preserve"> to users. </w:t>
      </w:r>
    </w:p>
    <w:p w14:paraId="193768DB" w14:textId="73B2F1A4" w:rsidR="00F53DBC" w:rsidRDefault="00225A7A" w:rsidP="00EF76CA">
      <w:r>
        <w:t xml:space="preserve">Another interesting </w:t>
      </w:r>
      <w:r w:rsidR="003E7D11">
        <w:t>source</w:t>
      </w:r>
      <w:r>
        <w:t xml:space="preserve"> is a </w:t>
      </w:r>
      <w:r w:rsidR="003E7D11">
        <w:t>paper</w:t>
      </w:r>
      <w:r w:rsidR="001C3360">
        <w:t xml:space="preserve"> that looks at one of the most popular applications in YouTube.</w:t>
      </w:r>
      <w:r w:rsidR="000D0E5D">
        <w:t xml:space="preserve"> </w:t>
      </w:r>
      <w:r w:rsidR="001C3360">
        <w:t xml:space="preserve">The paper </w:t>
      </w:r>
      <w:r w:rsidR="00B54398">
        <w:t>investigates</w:t>
      </w:r>
      <w:r w:rsidR="001C3360">
        <w:t xml:space="preserve"> th</w:t>
      </w:r>
      <w:r w:rsidR="000D0E5D">
        <w:t xml:space="preserve">e </w:t>
      </w:r>
      <w:r w:rsidR="000D0E5D" w:rsidRPr="000D0E5D">
        <w:t>Deep Neural Networks for YouTube Recommendations</w:t>
      </w:r>
      <w:sdt>
        <w:sdtPr>
          <w:id w:val="-1986929856"/>
          <w:citation/>
        </w:sdtPr>
        <w:sdtEndPr/>
        <w:sdtContent>
          <w:r w:rsidR="00FD02D2">
            <w:fldChar w:fldCharType="begin"/>
          </w:r>
          <w:r w:rsidR="00187869">
            <w:instrText xml:space="preserve">CITATION Pau \l 2057 </w:instrText>
          </w:r>
          <w:r w:rsidR="00FD02D2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5]</w:t>
          </w:r>
          <w:r w:rsidR="00FD02D2">
            <w:fldChar w:fldCharType="end"/>
          </w:r>
        </w:sdtContent>
      </w:sdt>
      <w:r w:rsidR="000D0E5D">
        <w:t xml:space="preserve">. </w:t>
      </w:r>
      <w:r w:rsidR="00D926F6">
        <w:t xml:space="preserve">The paper </w:t>
      </w:r>
      <w:r w:rsidR="006B446D">
        <w:t xml:space="preserve">looks in detail </w:t>
      </w:r>
      <w:r w:rsidR="00DB0A37">
        <w:t>on</w:t>
      </w:r>
      <w:r w:rsidR="006B446D">
        <w:t xml:space="preserve"> </w:t>
      </w:r>
      <w:r w:rsidR="00FE5303">
        <w:t>one of the most sophisticated recommendation systems</w:t>
      </w:r>
      <w:r w:rsidR="00CA699F">
        <w:t xml:space="preserve"> for a leading video sharing platform. YouTubes recommenda</w:t>
      </w:r>
      <w:r w:rsidR="000F3D68">
        <w:t xml:space="preserve">tion algorithm uses </w:t>
      </w:r>
      <w:r w:rsidR="001E4903">
        <w:t xml:space="preserve">deep </w:t>
      </w:r>
      <w:r w:rsidR="00C6358E">
        <w:t>n</w:t>
      </w:r>
      <w:r w:rsidR="00C6358E" w:rsidRPr="00C6358E">
        <w:t xml:space="preserve">eural </w:t>
      </w:r>
      <w:r w:rsidR="00C6358E">
        <w:t>n</w:t>
      </w:r>
      <w:r w:rsidR="00C6358E" w:rsidRPr="00C6358E">
        <w:t>etworks</w:t>
      </w:r>
      <w:r w:rsidR="001C79F6">
        <w:t>.</w:t>
      </w:r>
      <w:r w:rsidR="00B42FFB">
        <w:t xml:space="preserve"> </w:t>
      </w:r>
      <w:r w:rsidR="00583561">
        <w:t xml:space="preserve">Neural networks </w:t>
      </w:r>
      <w:r w:rsidR="00B863BB">
        <w:t>are</w:t>
      </w:r>
      <w:r w:rsidR="00F74CA5">
        <w:t xml:space="preserve"> a series of algorithms t</w:t>
      </w:r>
      <w:r w:rsidR="00F74CA5" w:rsidRPr="00F74CA5">
        <w:t xml:space="preserve">hat actions to know </w:t>
      </w:r>
      <w:r w:rsidR="007824E3">
        <w:t xml:space="preserve">the </w:t>
      </w:r>
      <w:r w:rsidR="00F74CA5" w:rsidRPr="00F74CA5">
        <w:t>underlying relations in a set of data through a process that copycats the way the human brain operates</w:t>
      </w:r>
      <w:r w:rsidR="00F74CA5">
        <w:t>.</w:t>
      </w:r>
      <w:r w:rsidR="005C6E38">
        <w:t xml:space="preserve"> </w:t>
      </w:r>
      <w:r w:rsidR="00BA4F7A">
        <w:t>This source provides an in</w:t>
      </w:r>
      <w:r w:rsidR="00B863BB">
        <w:t>-</w:t>
      </w:r>
      <w:r w:rsidR="00BA4F7A">
        <w:t xml:space="preserve">depth </w:t>
      </w:r>
      <w:r w:rsidR="009E6324">
        <w:t>investigat</w:t>
      </w:r>
      <w:r w:rsidR="007824E3">
        <w:t>ion</w:t>
      </w:r>
      <w:r w:rsidR="00B863BB">
        <w:t xml:space="preserve"> on</w:t>
      </w:r>
      <w:r w:rsidR="00BA4F7A">
        <w:t xml:space="preserve"> argu</w:t>
      </w:r>
      <w:r w:rsidR="003B1746">
        <w:t xml:space="preserve">ably </w:t>
      </w:r>
      <w:r w:rsidR="005C6E38">
        <w:t>the best recommendation algorithm</w:t>
      </w:r>
      <w:r w:rsidR="007824E3">
        <w:t xml:space="preserve"> out there</w:t>
      </w:r>
      <w:r w:rsidR="005C6E38">
        <w:t xml:space="preserve">. </w:t>
      </w:r>
      <w:r w:rsidR="00B863BB">
        <w:t>Users discover 70% of videos watched</w:t>
      </w:r>
      <w:r w:rsidR="00E2628C">
        <w:t xml:space="preserve"> through </w:t>
      </w:r>
      <w:r w:rsidR="007824E3">
        <w:t>this</w:t>
      </w:r>
      <w:r w:rsidR="00E2628C">
        <w:t xml:space="preserve"> recommendation system.</w:t>
      </w:r>
    </w:p>
    <w:p w14:paraId="37AE6C40" w14:textId="4656131D" w:rsidR="007A7A7F" w:rsidRDefault="00E6683E" w:rsidP="00EF76CA">
      <w:r>
        <w:t>To get a better understanding of</w:t>
      </w:r>
      <w:r w:rsidR="007A7A7F">
        <w:t xml:space="preserve"> </w:t>
      </w:r>
      <w:r w:rsidR="00B73D6C">
        <w:t xml:space="preserve">the </w:t>
      </w:r>
      <w:r w:rsidR="007A7A7F">
        <w:t xml:space="preserve">different options that are available when choosing a </w:t>
      </w:r>
      <w:r w:rsidR="00657EAA">
        <w:t>recommendation algorithm</w:t>
      </w:r>
      <w:r w:rsidR="00B863BB">
        <w:t>,</w:t>
      </w:r>
      <w:r w:rsidR="00B73D6C">
        <w:t xml:space="preserve"> </w:t>
      </w:r>
      <w:r w:rsidR="0013374D">
        <w:t>a</w:t>
      </w:r>
      <w:r w:rsidR="00B73D6C">
        <w:t xml:space="preserve"> paper</w:t>
      </w:r>
      <w:r w:rsidR="002F01A9">
        <w:t xml:space="preserve"> </w:t>
      </w:r>
      <w:r w:rsidR="003556D4">
        <w:t xml:space="preserve">on an </w:t>
      </w:r>
      <w:r w:rsidR="0013374D">
        <w:t>improved version of</w:t>
      </w:r>
      <w:r w:rsidR="0021323D">
        <w:t xml:space="preserve"> Collaborative Filtering Recommendation Algorithm and Recommendation Strategy</w:t>
      </w:r>
      <w:sdt>
        <w:sdtPr>
          <w:id w:val="1642694258"/>
          <w:citation/>
        </w:sdtPr>
        <w:sdtEndPr/>
        <w:sdtContent>
          <w:r w:rsidR="0021323D">
            <w:fldChar w:fldCharType="begin"/>
          </w:r>
          <w:r w:rsidR="00187869">
            <w:instrText xml:space="preserve">CITATION Xia \l 2057 </w:instrText>
          </w:r>
          <w:r w:rsidR="0021323D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6]</w:t>
          </w:r>
          <w:r w:rsidR="0021323D">
            <w:fldChar w:fldCharType="end"/>
          </w:r>
        </w:sdtContent>
      </w:sdt>
      <w:r w:rsidR="00B73D6C">
        <w:t xml:space="preserve"> was reviewed.</w:t>
      </w:r>
      <w:r w:rsidR="002E02B9">
        <w:t xml:space="preserve"> </w:t>
      </w:r>
      <w:r w:rsidR="0021323D">
        <w:t xml:space="preserve">The paper </w:t>
      </w:r>
      <w:r w:rsidR="00AB0CB1">
        <w:t xml:space="preserve">looks at an </w:t>
      </w:r>
      <w:r w:rsidR="002A6667">
        <w:t>enhanced</w:t>
      </w:r>
      <w:r w:rsidR="00AB0CB1">
        <w:t xml:space="preserve"> </w:t>
      </w:r>
      <w:r w:rsidR="00AB0CB1" w:rsidRPr="00AB0CB1">
        <w:t xml:space="preserve">collaborative filtering </w:t>
      </w:r>
      <w:r w:rsidR="002A6667" w:rsidRPr="00AB0CB1">
        <w:t>procedure</w:t>
      </w:r>
      <w:r w:rsidR="00AB0CB1">
        <w:t xml:space="preserve">, a </w:t>
      </w:r>
      <w:r w:rsidR="002A6667">
        <w:t>study</w:t>
      </w:r>
      <w:r w:rsidR="00AB0CB1">
        <w:t xml:space="preserve"> into community detection </w:t>
      </w:r>
      <w:r w:rsidR="002A6667">
        <w:t>process</w:t>
      </w:r>
      <w:r w:rsidR="00AB0CB1">
        <w:t xml:space="preserve"> an</w:t>
      </w:r>
      <w:r w:rsidR="004B788A">
        <w:t>d</w:t>
      </w:r>
      <w:r w:rsidR="004B788A" w:rsidRPr="004B788A">
        <w:t xml:space="preserve"> </w:t>
      </w:r>
      <w:r w:rsidR="002A6667" w:rsidRPr="004B788A">
        <w:t>dual</w:t>
      </w:r>
      <w:r w:rsidR="004B788A" w:rsidRPr="004B788A">
        <w:t xml:space="preserve"> overlapping community detection </w:t>
      </w:r>
      <w:r w:rsidR="002A6667" w:rsidRPr="004B788A">
        <w:t>systems</w:t>
      </w:r>
      <w:r w:rsidR="004B788A">
        <w:t>.</w:t>
      </w:r>
      <w:r w:rsidR="009964A4">
        <w:t xml:space="preserve"> </w:t>
      </w:r>
      <w:r w:rsidR="002A6667">
        <w:t>“</w:t>
      </w:r>
      <w:r w:rsidR="00B863BB">
        <w:t>T</w:t>
      </w:r>
      <w:r w:rsidR="009964A4">
        <w:t>o solve the problems existing in the traditional and recommended technologies, this paper proposes a collaborative recommendation method based on community detection based on community discovery technology and collaborative recommendation technology in social networks</w:t>
      </w:r>
      <w:r w:rsidR="002A6667">
        <w:t>”</w:t>
      </w:r>
      <w:sdt>
        <w:sdtPr>
          <w:id w:val="1634518318"/>
          <w:citation/>
        </w:sdtPr>
        <w:sdtEndPr/>
        <w:sdtContent>
          <w:r w:rsidR="009964A4">
            <w:fldChar w:fldCharType="begin"/>
          </w:r>
          <w:r w:rsidR="00187869">
            <w:instrText xml:space="preserve">CITATION Xia \l 2057 </w:instrText>
          </w:r>
          <w:r w:rsidR="009964A4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6]</w:t>
          </w:r>
          <w:r w:rsidR="009964A4">
            <w:fldChar w:fldCharType="end"/>
          </w:r>
        </w:sdtContent>
      </w:sdt>
      <w:r w:rsidR="009964A4">
        <w:t>.</w:t>
      </w:r>
    </w:p>
    <w:p w14:paraId="5DFA4173" w14:textId="4292B17A" w:rsidR="005E1829" w:rsidRDefault="005E1829" w:rsidP="005E1829">
      <w:pPr>
        <w:pStyle w:val="Heading1"/>
      </w:pPr>
      <w:bookmarkStart w:id="7" w:name="_Toc57062275"/>
      <w:r w:rsidRPr="005E1829">
        <w:t>Requirements</w:t>
      </w:r>
      <w:bookmarkEnd w:id="7"/>
    </w:p>
    <w:p w14:paraId="10AF5E01" w14:textId="79FE97B9" w:rsidR="00D96553" w:rsidRDefault="00762EC2" w:rsidP="00762EC2">
      <w:pPr>
        <w:pStyle w:val="Heading2"/>
      </w:pPr>
      <w:bookmarkStart w:id="8" w:name="_Toc57062276"/>
      <w:r>
        <w:t>Mandatory</w:t>
      </w:r>
      <w:bookmarkEnd w:id="8"/>
      <w:r>
        <w:t xml:space="preserve"> </w:t>
      </w:r>
    </w:p>
    <w:p w14:paraId="370F80A1" w14:textId="33949CF2" w:rsidR="00762EC2" w:rsidRDefault="00537190" w:rsidP="00537190">
      <w:pPr>
        <w:pStyle w:val="ListParagraph"/>
        <w:numPr>
          <w:ilvl w:val="0"/>
          <w:numId w:val="3"/>
        </w:numPr>
      </w:pPr>
      <w:r w:rsidRPr="00537190">
        <w:t>A user should be able to login using their email and password</w:t>
      </w:r>
      <w:r w:rsidR="00B863BB">
        <w:t>.</w:t>
      </w:r>
    </w:p>
    <w:p w14:paraId="370C2ABF" w14:textId="625009CB" w:rsidR="00537190" w:rsidRDefault="00B84B0F" w:rsidP="00537190">
      <w:pPr>
        <w:pStyle w:val="ListParagraph"/>
        <w:numPr>
          <w:ilvl w:val="0"/>
          <w:numId w:val="3"/>
        </w:numPr>
      </w:pPr>
      <w:r>
        <w:t xml:space="preserve">A user should be able to </w:t>
      </w:r>
      <w:r w:rsidR="004E5671">
        <w:t>register themselves</w:t>
      </w:r>
      <w:r w:rsidR="00B863BB">
        <w:t>.</w:t>
      </w:r>
    </w:p>
    <w:p w14:paraId="47F3D710" w14:textId="3AFDFBBD" w:rsidR="00D02DAA" w:rsidRDefault="00DF10DF" w:rsidP="00D02DAA">
      <w:pPr>
        <w:pStyle w:val="ListParagraph"/>
        <w:numPr>
          <w:ilvl w:val="0"/>
          <w:numId w:val="3"/>
        </w:numPr>
      </w:pPr>
      <w:r>
        <w:t xml:space="preserve">A user should be able </w:t>
      </w:r>
      <w:r w:rsidR="0081018A">
        <w:t xml:space="preserve">to view </w:t>
      </w:r>
      <w:r w:rsidR="003303F2">
        <w:t xml:space="preserve">the </w:t>
      </w:r>
      <w:r w:rsidR="0081018A">
        <w:t>details of</w:t>
      </w:r>
      <w:r w:rsidR="00AC6A97">
        <w:t xml:space="preserve"> a </w:t>
      </w:r>
      <w:r w:rsidR="0081018A">
        <w:t>video game</w:t>
      </w:r>
      <w:r w:rsidR="00B863BB">
        <w:t>.</w:t>
      </w:r>
    </w:p>
    <w:p w14:paraId="7CEAFB0E" w14:textId="35F1B7D2" w:rsidR="00D02DAA" w:rsidRDefault="00D02DAA" w:rsidP="00D02DAA">
      <w:pPr>
        <w:pStyle w:val="ListParagraph"/>
        <w:numPr>
          <w:ilvl w:val="0"/>
          <w:numId w:val="3"/>
        </w:numPr>
      </w:pPr>
      <w:r>
        <w:t xml:space="preserve">A user should be able to </w:t>
      </w:r>
      <w:r w:rsidR="000A5A4A">
        <w:t>view their recommended games</w:t>
      </w:r>
      <w:r w:rsidR="00B863BB">
        <w:t>.</w:t>
      </w:r>
    </w:p>
    <w:p w14:paraId="05BFC2B1" w14:textId="53F3402C" w:rsidR="000A5A4A" w:rsidRDefault="000A5A4A" w:rsidP="00D02DAA">
      <w:pPr>
        <w:pStyle w:val="ListParagraph"/>
        <w:numPr>
          <w:ilvl w:val="0"/>
          <w:numId w:val="3"/>
        </w:numPr>
      </w:pPr>
      <w:r>
        <w:t xml:space="preserve">A user should be able to edit </w:t>
      </w:r>
      <w:r w:rsidR="00ED0028">
        <w:t>their</w:t>
      </w:r>
      <w:r>
        <w:t xml:space="preserve"> personal information</w:t>
      </w:r>
      <w:r w:rsidR="00B863BB">
        <w:t>.</w:t>
      </w:r>
    </w:p>
    <w:p w14:paraId="226C1D18" w14:textId="56C2CF1D" w:rsidR="00AF2733" w:rsidRDefault="00AF2733" w:rsidP="00AF2733">
      <w:pPr>
        <w:pStyle w:val="Heading2"/>
      </w:pPr>
      <w:bookmarkStart w:id="9" w:name="_Toc57062277"/>
      <w:r>
        <w:lastRenderedPageBreak/>
        <w:t>Recommended</w:t>
      </w:r>
      <w:bookmarkEnd w:id="9"/>
      <w:r>
        <w:t xml:space="preserve"> </w:t>
      </w:r>
    </w:p>
    <w:p w14:paraId="000CEECC" w14:textId="508330C8" w:rsidR="00AF2733" w:rsidRDefault="00AF2733" w:rsidP="00AF2733">
      <w:pPr>
        <w:pStyle w:val="ListParagraph"/>
        <w:numPr>
          <w:ilvl w:val="0"/>
          <w:numId w:val="3"/>
        </w:numPr>
      </w:pPr>
      <w:r>
        <w:t>A user should be able to post their game</w:t>
      </w:r>
      <w:r w:rsidR="00B863BB">
        <w:t>-</w:t>
      </w:r>
      <w:r>
        <w:t>related content</w:t>
      </w:r>
      <w:r w:rsidR="00B863BB">
        <w:t>.</w:t>
      </w:r>
    </w:p>
    <w:p w14:paraId="43B411F0" w14:textId="16E7AA76" w:rsidR="00AF2733" w:rsidRDefault="00AF2733" w:rsidP="00AF2733">
      <w:pPr>
        <w:pStyle w:val="ListParagraph"/>
        <w:numPr>
          <w:ilvl w:val="0"/>
          <w:numId w:val="3"/>
        </w:numPr>
      </w:pPr>
      <w:r>
        <w:t xml:space="preserve">A  user should be able </w:t>
      </w:r>
      <w:r w:rsidR="00B863BB">
        <w:t xml:space="preserve">to </w:t>
      </w:r>
      <w:r>
        <w:t>search for a video game</w:t>
      </w:r>
      <w:r w:rsidR="00B863BB">
        <w:t>.</w:t>
      </w:r>
    </w:p>
    <w:p w14:paraId="3B241312" w14:textId="326B2402" w:rsidR="00AF2733" w:rsidRDefault="00AF2733" w:rsidP="00AF2733">
      <w:pPr>
        <w:pStyle w:val="ListParagraph"/>
        <w:numPr>
          <w:ilvl w:val="0"/>
          <w:numId w:val="3"/>
        </w:numPr>
      </w:pPr>
      <w:r>
        <w:t>A user should be able to leave a review on a game</w:t>
      </w:r>
      <w:r w:rsidR="00B863BB">
        <w:t>.</w:t>
      </w:r>
    </w:p>
    <w:p w14:paraId="67EE0359" w14:textId="6755AE7A" w:rsidR="00AF2733" w:rsidRPr="00AF2733" w:rsidRDefault="00AF2733" w:rsidP="00AF2733">
      <w:pPr>
        <w:pStyle w:val="ListParagraph"/>
        <w:numPr>
          <w:ilvl w:val="0"/>
          <w:numId w:val="3"/>
        </w:numPr>
      </w:pPr>
      <w:r>
        <w:t xml:space="preserve">A user </w:t>
      </w:r>
      <w:r w:rsidRPr="00AF2733">
        <w:t>should</w:t>
      </w:r>
      <w:r>
        <w:t xml:space="preserve"> be able to view reviews on a game</w:t>
      </w:r>
      <w:r w:rsidR="00B863BB">
        <w:t>.</w:t>
      </w:r>
    </w:p>
    <w:p w14:paraId="29565CE6" w14:textId="513743A7" w:rsidR="00AF2733" w:rsidRDefault="00AF2733" w:rsidP="00AF2733">
      <w:pPr>
        <w:pStyle w:val="Heading2"/>
      </w:pPr>
      <w:bookmarkStart w:id="10" w:name="_Toc57062278"/>
      <w:r>
        <w:t>Optional</w:t>
      </w:r>
      <w:bookmarkEnd w:id="10"/>
    </w:p>
    <w:p w14:paraId="45FBDCF0" w14:textId="04830BDF" w:rsidR="00CB6580" w:rsidRDefault="00CB6580" w:rsidP="00CB6580">
      <w:pPr>
        <w:pStyle w:val="ListParagraph"/>
        <w:numPr>
          <w:ilvl w:val="0"/>
          <w:numId w:val="3"/>
        </w:numPr>
      </w:pPr>
      <w:r>
        <w:t>A user should be able to view a critics review on a game</w:t>
      </w:r>
      <w:r w:rsidR="00B863BB">
        <w:t>.</w:t>
      </w:r>
    </w:p>
    <w:p w14:paraId="25FFFC43" w14:textId="209162AB" w:rsidR="00AF2733" w:rsidRDefault="00AF2733" w:rsidP="00AF2733">
      <w:pPr>
        <w:pStyle w:val="ListParagraph"/>
        <w:numPr>
          <w:ilvl w:val="0"/>
          <w:numId w:val="3"/>
        </w:numPr>
      </w:pPr>
      <w:r>
        <w:t>A user should be able to view a recommendation percentage on a game</w:t>
      </w:r>
      <w:r w:rsidR="00B863BB">
        <w:t>.</w:t>
      </w:r>
    </w:p>
    <w:p w14:paraId="4EB40BCE" w14:textId="5373E7D3" w:rsidR="00AF2733" w:rsidRDefault="00AF2733" w:rsidP="00AF2733">
      <w:pPr>
        <w:pStyle w:val="ListParagraph"/>
        <w:numPr>
          <w:ilvl w:val="0"/>
          <w:numId w:val="3"/>
        </w:numPr>
      </w:pPr>
      <w:r>
        <w:t>A user should be able to like &amp; comment on content that is posted</w:t>
      </w:r>
      <w:r w:rsidR="00B863BB">
        <w:t>.</w:t>
      </w:r>
    </w:p>
    <w:p w14:paraId="502B3E40" w14:textId="2183EE0C" w:rsidR="00AF2733" w:rsidRDefault="00AF2733" w:rsidP="00CB6580">
      <w:pPr>
        <w:pStyle w:val="ListParagraph"/>
      </w:pPr>
    </w:p>
    <w:p w14:paraId="5D4FFA08" w14:textId="4219DE40" w:rsidR="001C7DCE" w:rsidRDefault="001C7DCE" w:rsidP="001C7DCE">
      <w:pPr>
        <w:pStyle w:val="Heading1"/>
      </w:pPr>
      <w:bookmarkStart w:id="11" w:name="_Toc57062279"/>
      <w:r w:rsidRPr="001C7DCE">
        <w:t>Outline of Specification and Design</w:t>
      </w:r>
      <w:bookmarkEnd w:id="11"/>
    </w:p>
    <w:p w14:paraId="757014EA" w14:textId="3F6EF54A" w:rsidR="00914EA5" w:rsidRPr="00914EA5" w:rsidRDefault="00914EA5" w:rsidP="00914EA5">
      <w:pPr>
        <w:pStyle w:val="Heading2"/>
      </w:pPr>
      <w:bookmarkStart w:id="12" w:name="_Toc57062280"/>
      <w:r>
        <w:t>React</w:t>
      </w:r>
      <w:bookmarkEnd w:id="12"/>
    </w:p>
    <w:p w14:paraId="4AA78ECF" w14:textId="72B2A51F" w:rsidR="009C35E5" w:rsidRDefault="009C35E5" w:rsidP="009C35E5">
      <w:r>
        <w:t xml:space="preserve">This application will be developed using React. </w:t>
      </w:r>
      <w:r w:rsidR="00775359">
        <w:t>“</w:t>
      </w:r>
      <w:r w:rsidR="001A5969">
        <w:t xml:space="preserve">React is a </w:t>
      </w:r>
      <w:r w:rsidR="008759BC">
        <w:t xml:space="preserve">JavaScript </w:t>
      </w:r>
      <w:r w:rsidR="00E06DC1">
        <w:t>library</w:t>
      </w:r>
      <w:r w:rsidR="008759BC">
        <w:t xml:space="preserve"> that is used for building </w:t>
      </w:r>
      <w:r w:rsidR="00E06DC1">
        <w:t>user interfaces</w:t>
      </w:r>
      <w:r w:rsidR="00775359">
        <w:t>”</w:t>
      </w:r>
      <w:sdt>
        <w:sdtPr>
          <w:id w:val="-1955854877"/>
          <w:citation/>
        </w:sdtPr>
        <w:sdtEndPr/>
        <w:sdtContent>
          <w:r w:rsidR="001A745C">
            <w:fldChar w:fldCharType="begin"/>
          </w:r>
          <w:r w:rsidR="00187869">
            <w:instrText xml:space="preserve">CITATION Rea \l 2057 </w:instrText>
          </w:r>
          <w:r w:rsidR="001A745C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7]</w:t>
          </w:r>
          <w:r w:rsidR="001A745C">
            <w:fldChar w:fldCharType="end"/>
          </w:r>
        </w:sdtContent>
      </w:sdt>
      <w:r w:rsidR="00E06DC1">
        <w:t xml:space="preserve">. </w:t>
      </w:r>
      <w:r w:rsidR="009F096C">
        <w:t xml:space="preserve">React is </w:t>
      </w:r>
      <w:r w:rsidR="00A625F3">
        <w:t xml:space="preserve">declarative, which makes your code </w:t>
      </w:r>
      <w:r w:rsidR="00CC376C">
        <w:t xml:space="preserve">predictable and </w:t>
      </w:r>
      <w:r w:rsidR="00B863BB">
        <w:t>more comfortable</w:t>
      </w:r>
      <w:r w:rsidR="00CC376C">
        <w:t xml:space="preserve"> to debug.</w:t>
      </w:r>
      <w:r w:rsidR="00723357">
        <w:t xml:space="preserve"> When data changes</w:t>
      </w:r>
      <w:r w:rsidR="00CB5C59">
        <w:t xml:space="preserve">, </w:t>
      </w:r>
      <w:proofErr w:type="gramStart"/>
      <w:r w:rsidR="00CB5C59">
        <w:t>React</w:t>
      </w:r>
      <w:proofErr w:type="gramEnd"/>
      <w:r w:rsidR="00CB5C59">
        <w:t xml:space="preserve"> efficiently updates the views and renders the right components. </w:t>
      </w:r>
      <w:r w:rsidR="00826757">
        <w:t xml:space="preserve">Being component-based allows React </w:t>
      </w:r>
      <w:r w:rsidR="001C5D61">
        <w:t>components</w:t>
      </w:r>
      <w:r w:rsidR="00987DB2">
        <w:t xml:space="preserve"> to </w:t>
      </w:r>
      <w:r w:rsidR="0013374D">
        <w:t>take care of</w:t>
      </w:r>
      <w:r w:rsidR="00987DB2">
        <w:t xml:space="preserve"> their </w:t>
      </w:r>
      <w:r w:rsidR="00B863BB">
        <w:t>state</w:t>
      </w:r>
      <w:r w:rsidR="00987DB2">
        <w:t xml:space="preserve"> and then </w:t>
      </w:r>
      <w:r w:rsidR="00396A26">
        <w:t>conduct</w:t>
      </w:r>
      <w:r w:rsidR="00987DB2">
        <w:t xml:space="preserve"> them to create high</w:t>
      </w:r>
      <w:r w:rsidR="00B863BB">
        <w:t>-</w:t>
      </w:r>
      <w:r w:rsidR="00987DB2">
        <w:t>level user interfaces. Component logic is writ</w:t>
      </w:r>
      <w:r w:rsidR="001421AF">
        <w:t xml:space="preserve">ten in JavaScript, pass data through the </w:t>
      </w:r>
      <w:r w:rsidR="00732F0C">
        <w:t>application</w:t>
      </w:r>
      <w:r w:rsidR="001421AF">
        <w:t xml:space="preserve"> and </w:t>
      </w:r>
      <w:r w:rsidR="00732F0C">
        <w:t>save</w:t>
      </w:r>
      <w:r w:rsidR="001421AF">
        <w:t xml:space="preserve"> </w:t>
      </w:r>
      <w:r w:rsidR="00B863BB">
        <w:t>the</w:t>
      </w:r>
      <w:r w:rsidR="00732F0C">
        <w:t xml:space="preserve"> desired</w:t>
      </w:r>
      <w:r w:rsidR="00B863BB">
        <w:t xml:space="preserve"> </w:t>
      </w:r>
      <w:r w:rsidR="001421AF">
        <w:t>s</w:t>
      </w:r>
      <w:r w:rsidR="00B863BB">
        <w:t>t</w:t>
      </w:r>
      <w:r w:rsidR="001421AF">
        <w:t xml:space="preserve">ate of the DOM. </w:t>
      </w:r>
      <w:r w:rsidR="007F1CC8">
        <w:t>React also makes it very eas</w:t>
      </w:r>
      <w:r w:rsidR="001C5D61">
        <w:t xml:space="preserve">y to reuse code, making the general program code reusable. </w:t>
      </w:r>
    </w:p>
    <w:p w14:paraId="06B2CAF5" w14:textId="52D28E91" w:rsidR="00E455CC" w:rsidRDefault="00AA1814" w:rsidP="009C35E5">
      <w:r>
        <w:t xml:space="preserve">One of the main features of </w:t>
      </w:r>
      <w:r w:rsidR="00E225CE">
        <w:t>React</w:t>
      </w:r>
      <w:r>
        <w:t xml:space="preserve"> is the composition of its components. It allows components </w:t>
      </w:r>
      <w:r w:rsidR="00E225CE">
        <w:t>written</w:t>
      </w:r>
      <w:r>
        <w:t xml:space="preserve"> by different developers </w:t>
      </w:r>
      <w:r w:rsidR="005054EE">
        <w:t xml:space="preserve">to </w:t>
      </w:r>
      <w:r>
        <w:t xml:space="preserve">work together. </w:t>
      </w:r>
      <w:r w:rsidR="00063419">
        <w:t xml:space="preserve">It also </w:t>
      </w:r>
      <w:r w:rsidR="00F23810">
        <w:t>enable</w:t>
      </w:r>
      <w:r w:rsidR="00C06B8A">
        <w:t xml:space="preserve">s </w:t>
      </w:r>
      <w:r w:rsidR="005054EE">
        <w:t xml:space="preserve">the </w:t>
      </w:r>
      <w:r w:rsidR="00C06B8A">
        <w:t xml:space="preserve">local state to be </w:t>
      </w:r>
      <w:r w:rsidR="00EF2AE2">
        <w:t>modified</w:t>
      </w:r>
      <w:r w:rsidR="00C06B8A">
        <w:t xml:space="preserve"> in</w:t>
      </w:r>
      <w:r w:rsidR="00EF2AE2">
        <w:t>to a component without the need to change any other components using it.</w:t>
      </w:r>
      <w:r w:rsidR="00063419">
        <w:t xml:space="preserve"> </w:t>
      </w:r>
      <w:r w:rsidR="009F6318">
        <w:t>Components essentially s</w:t>
      </w:r>
      <w:r w:rsidR="005054EE">
        <w:t>t</w:t>
      </w:r>
      <w:r w:rsidR="009F6318">
        <w:t>ate any composable behaviour</w:t>
      </w:r>
      <w:r w:rsidR="005054EE">
        <w:t>,</w:t>
      </w:r>
      <w:r w:rsidR="009F6318">
        <w:t xml:space="preserve"> which includes rendering, lifecycle and state.</w:t>
      </w:r>
    </w:p>
    <w:p w14:paraId="35B5DF6C" w14:textId="77777777" w:rsidR="0032644D" w:rsidRDefault="008405E6" w:rsidP="0032644D">
      <w:pPr>
        <w:keepNext/>
      </w:pPr>
      <w:r w:rsidRPr="008405E6">
        <w:rPr>
          <w:noProof/>
        </w:rPr>
        <w:lastRenderedPageBreak/>
        <w:drawing>
          <wp:inline distT="0" distB="0" distL="0" distR="0" wp14:anchorId="63695CA0" wp14:editId="2A942678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FED6" w14:textId="48F0D4B7" w:rsidR="00853968" w:rsidRDefault="0032644D" w:rsidP="0032644D">
      <w:pPr>
        <w:pStyle w:val="Caption"/>
      </w:pPr>
      <w:r>
        <w:t xml:space="preserve">Figure </w:t>
      </w:r>
      <w:r w:rsidR="002E02B9">
        <w:fldChar w:fldCharType="begin"/>
      </w:r>
      <w:r w:rsidR="002E02B9">
        <w:instrText xml:space="preserve"> SEQ Figure \* ARABIC </w:instrText>
      </w:r>
      <w:r w:rsidR="002E02B9">
        <w:fldChar w:fldCharType="separate"/>
      </w:r>
      <w:r w:rsidR="008A3DCA">
        <w:rPr>
          <w:noProof/>
        </w:rPr>
        <w:t>1</w:t>
      </w:r>
      <w:r w:rsidR="002E02B9">
        <w:rPr>
          <w:noProof/>
        </w:rPr>
        <w:fldChar w:fldCharType="end"/>
      </w:r>
      <w:r>
        <w:t>: React JS Architecture</w:t>
      </w:r>
    </w:p>
    <w:p w14:paraId="56A03AE1" w14:textId="3654B977" w:rsidR="00DF37E3" w:rsidRDefault="00AD0E72" w:rsidP="009C35E5">
      <w:r>
        <w:t xml:space="preserve">The code for the application is </w:t>
      </w:r>
      <w:r w:rsidR="006E1A89">
        <w:t>initi</w:t>
      </w:r>
      <w:r>
        <w:t>ally w</w:t>
      </w:r>
      <w:r w:rsidR="00676552">
        <w:t>rit</w:t>
      </w:r>
      <w:r>
        <w:t xml:space="preserve">ten in a JSX format. </w:t>
      </w:r>
      <w:r w:rsidR="00BA1C23">
        <w:t xml:space="preserve">The React JSX </w:t>
      </w:r>
      <w:r w:rsidR="00892A3A">
        <w:t xml:space="preserve">transformer </w:t>
      </w:r>
      <w:r w:rsidR="004D08DD">
        <w:t xml:space="preserve">transform the files into </w:t>
      </w:r>
      <w:proofErr w:type="spellStart"/>
      <w:r w:rsidR="004D08DD">
        <w:t>Java</w:t>
      </w:r>
      <w:r w:rsidR="005601DC">
        <w:t>sc</w:t>
      </w:r>
      <w:r w:rsidR="004D08DD">
        <w:t>ript</w:t>
      </w:r>
      <w:proofErr w:type="spellEnd"/>
      <w:r w:rsidR="004D08DD">
        <w:t xml:space="preserve"> files and the React library.</w:t>
      </w:r>
      <w:r w:rsidR="00FB16AA">
        <w:t xml:space="preserve"> We then go onto the virtual D</w:t>
      </w:r>
      <w:r w:rsidR="00DF4033">
        <w:t>OM</w:t>
      </w:r>
      <w:r w:rsidR="005601DC">
        <w:t>,</w:t>
      </w:r>
      <w:r w:rsidR="00FB16AA">
        <w:t xml:space="preserve"> which is a representation </w:t>
      </w:r>
      <w:r w:rsidR="00A4130C">
        <w:t>of the UI is stored in memory to co</w:t>
      </w:r>
      <w:r w:rsidR="005601DC">
        <w:t>n</w:t>
      </w:r>
      <w:r w:rsidR="00A4130C">
        <w:t xml:space="preserve">tain the ideal </w:t>
      </w:r>
      <w:r w:rsidR="00473A1D">
        <w:t xml:space="preserve">state of components. </w:t>
      </w:r>
      <w:r w:rsidR="00ED5FED">
        <w:t xml:space="preserve">Once the React knows the state of a component it makes sure to </w:t>
      </w:r>
      <w:r w:rsidR="00BE4D18">
        <w:t>Browser DOM is matching. This means minimal updates are needed as only changing components are affected.</w:t>
      </w:r>
    </w:p>
    <w:p w14:paraId="0F533426" w14:textId="12D3A3C6" w:rsidR="003727F5" w:rsidRDefault="00D15702" w:rsidP="009C35E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1014D99" wp14:editId="6DEFD68E">
                <wp:simplePos x="0" y="0"/>
                <wp:positionH relativeFrom="column">
                  <wp:posOffset>-76200</wp:posOffset>
                </wp:positionH>
                <wp:positionV relativeFrom="paragraph">
                  <wp:posOffset>3957955</wp:posOffset>
                </wp:positionV>
                <wp:extent cx="57245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E9FFFC" w14:textId="319F91C9" w:rsidR="00D15702" w:rsidRPr="005004A6" w:rsidRDefault="00D15702" w:rsidP="00D15702">
                            <w:pPr>
                              <w:pStyle w:val="Caption"/>
                              <w:rPr>
                                <w:noProof/>
                                <w:sz w:val="21"/>
                                <w:szCs w:val="21"/>
                              </w:rPr>
                            </w:pPr>
                            <w:r>
                              <w:t xml:space="preserve">Figure </w:t>
                            </w:r>
                            <w:r w:rsidR="002E02B9">
                              <w:fldChar w:fldCharType="begin"/>
                            </w:r>
                            <w:r w:rsidR="002E02B9">
                              <w:instrText xml:space="preserve"> SEQ Figure \* ARABIC </w:instrText>
                            </w:r>
                            <w:r w:rsidR="002E02B9">
                              <w:fldChar w:fldCharType="separate"/>
                            </w:r>
                            <w:r w:rsidR="008A3DCA">
                              <w:rPr>
                                <w:noProof/>
                              </w:rPr>
                              <w:t>2</w:t>
                            </w:r>
                            <w:r w:rsidR="002E02B9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How React communicates to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1014D9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6pt;margin-top:311.65pt;width:45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" stroked="f">
                <v:textbox style="mso-fit-shape-to-text:t" inset="0,0,0,0">
                  <w:txbxContent>
                    <w:p w14:paraId="2CE9FFFC" w14:textId="319F91C9" w:rsidR="00D15702" w:rsidRPr="005004A6" w:rsidRDefault="00D15702" w:rsidP="00D15702">
                      <w:pPr>
                        <w:pStyle w:val="Caption"/>
                        <w:rPr>
                          <w:noProof/>
                          <w:sz w:val="21"/>
                          <w:szCs w:val="21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8A3DCA">
                          <w:rPr>
                            <w:noProof/>
                          </w:rPr>
                          <w:t>2</w:t>
                        </w:r>
                      </w:fldSimple>
                      <w:r>
                        <w:t>: How React communicates to DB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B4DD4">
        <w:rPr>
          <w:noProof/>
        </w:rPr>
        <w:drawing>
          <wp:anchor distT="0" distB="0" distL="114300" distR="114300" simplePos="0" relativeHeight="251658240" behindDoc="1" locked="0" layoutInCell="1" allowOverlap="1" wp14:anchorId="57B833B7" wp14:editId="7B651757">
            <wp:simplePos x="0" y="0"/>
            <wp:positionH relativeFrom="column">
              <wp:posOffset>-76200</wp:posOffset>
            </wp:positionH>
            <wp:positionV relativeFrom="paragraph">
              <wp:posOffset>1076325</wp:posOffset>
            </wp:positionV>
            <wp:extent cx="5724525" cy="2952750"/>
            <wp:effectExtent l="0" t="0" r="9525" b="0"/>
            <wp:wrapTight wrapText="bothSides">
              <wp:wrapPolygon edited="0">
                <wp:start x="0" y="0"/>
                <wp:lineTo x="0" y="21461"/>
                <wp:lineTo x="21564" y="21461"/>
                <wp:lineTo x="2156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28"/>
                    <a:stretch/>
                  </pic:blipFill>
                  <pic:spPr bwMode="auto">
                    <a:xfrm>
                      <a:off x="0" y="0"/>
                      <a:ext cx="5724525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727F5">
        <w:t xml:space="preserve">Figure 1 </w:t>
      </w:r>
      <w:r w:rsidR="00BC31EB">
        <w:t xml:space="preserve">is </w:t>
      </w:r>
      <w:r w:rsidR="00B64092">
        <w:t xml:space="preserve">a visual representation of the potential </w:t>
      </w:r>
      <w:r w:rsidR="00BC31EB">
        <w:t>architecture of the react web application.</w:t>
      </w:r>
      <w:r w:rsidR="003748AC">
        <w:t xml:space="preserve"> </w:t>
      </w:r>
      <w:r w:rsidR="00B64092">
        <w:t>However,</w:t>
      </w:r>
      <w:r w:rsidR="003748AC">
        <w:t xml:space="preserve"> unlike most user interfaces and frameworks, </w:t>
      </w:r>
      <w:proofErr w:type="gramStart"/>
      <w:r w:rsidR="003748AC">
        <w:t>React</w:t>
      </w:r>
      <w:proofErr w:type="gramEnd"/>
      <w:r w:rsidR="003748AC">
        <w:t xml:space="preserve"> does not enforce an architecture pattern on its users</w:t>
      </w:r>
      <w:r w:rsidR="00CF3595">
        <w:t xml:space="preserve">. It is essentially just a view that caters to </w:t>
      </w:r>
      <w:r w:rsidR="00B64092">
        <w:t>user interfaces. Under the user interface is a tree of components.</w:t>
      </w:r>
      <w:r w:rsidR="00DF5FDC">
        <w:t xml:space="preserve"> All </w:t>
      </w:r>
      <w:r w:rsidR="000A1CD0">
        <w:t>components</w:t>
      </w:r>
      <w:r w:rsidR="00DF5FDC">
        <w:t xml:space="preserve"> </w:t>
      </w:r>
      <w:r w:rsidR="000A1CD0">
        <w:t xml:space="preserve">in React can hold a state which is the data that needs to be tracked to make the application function. </w:t>
      </w:r>
    </w:p>
    <w:p w14:paraId="5C3E9F19" w14:textId="538BF214" w:rsidR="0051499B" w:rsidRDefault="0051499B" w:rsidP="009C35E5">
      <w:r>
        <w:lastRenderedPageBreak/>
        <w:t>Figure 2 is an image that describes how React communicates with the database.</w:t>
      </w:r>
      <w:r w:rsidR="00682B46">
        <w:t xml:space="preserve"> </w:t>
      </w:r>
      <w:proofErr w:type="gramStart"/>
      <w:r w:rsidR="00682B46">
        <w:t>Firstly</w:t>
      </w:r>
      <w:proofErr w:type="gramEnd"/>
      <w:r w:rsidR="00682B46">
        <w:t xml:space="preserve"> once the application is up and running</w:t>
      </w:r>
      <w:r w:rsidR="00091A8D">
        <w:t>,</w:t>
      </w:r>
      <w:r w:rsidR="00682B46">
        <w:t xml:space="preserve"> and the user access</w:t>
      </w:r>
      <w:r w:rsidR="00EC50D6">
        <w:t>es</w:t>
      </w:r>
      <w:r w:rsidR="00682B46">
        <w:t xml:space="preserve"> the web application, React will </w:t>
      </w:r>
      <w:r w:rsidR="006E1A89">
        <w:t>send requests to the server. This will</w:t>
      </w:r>
      <w:r w:rsidR="005601DC">
        <w:t xml:space="preserve"> be through an API call and </w:t>
      </w:r>
      <w:r w:rsidR="006E1A89">
        <w:t>most likely be th</w:t>
      </w:r>
      <w:r w:rsidR="00393C45">
        <w:t>ro</w:t>
      </w:r>
      <w:r w:rsidR="006E1A89">
        <w:t>ugh</w:t>
      </w:r>
      <w:r w:rsidR="005601DC">
        <w:t xml:space="preserve"> HTTPS</w:t>
      </w:r>
      <w:r w:rsidR="006E1A89">
        <w:t xml:space="preserve"> or possibly other protocols.  The server </w:t>
      </w:r>
      <w:r w:rsidR="00676552">
        <w:t xml:space="preserve">will then </w:t>
      </w:r>
      <w:r w:rsidR="00393C45">
        <w:t>pro</w:t>
      </w:r>
      <w:r w:rsidR="00676552">
        <w:t xml:space="preserve">cess this request and conducts a database operation based on the request. </w:t>
      </w:r>
      <w:r w:rsidR="000C636D">
        <w:t xml:space="preserve">The database will then </w:t>
      </w:r>
      <w:proofErr w:type="gramStart"/>
      <w:r w:rsidR="000C636D">
        <w:t>returns</w:t>
      </w:r>
      <w:proofErr w:type="gramEnd"/>
      <w:r w:rsidR="000C636D">
        <w:t xml:space="preserve"> the data that was requested by the server</w:t>
      </w:r>
      <w:r w:rsidR="00393C45">
        <w:t xml:space="preserve"> or throws an error if anything goes wrong. Finally</w:t>
      </w:r>
      <w:r w:rsidR="005601DC">
        <w:t>,</w:t>
      </w:r>
      <w:r w:rsidR="00393C45">
        <w:t xml:space="preserve"> the server </w:t>
      </w:r>
      <w:r w:rsidR="005601DC">
        <w:t>sends back the requested data to the react application for it to be displayed or accessed by the user.</w:t>
      </w:r>
    </w:p>
    <w:p w14:paraId="45DA55AF" w14:textId="00B6CD61" w:rsidR="00914EA5" w:rsidRDefault="00914EA5" w:rsidP="00914EA5">
      <w:pPr>
        <w:pStyle w:val="Heading2"/>
      </w:pPr>
      <w:bookmarkStart w:id="13" w:name="_Toc57062281"/>
      <w:r>
        <w:t>Redux</w:t>
      </w:r>
      <w:bookmarkEnd w:id="13"/>
    </w:p>
    <w:p w14:paraId="5777055E" w14:textId="2AC4B269" w:rsidR="00A54223" w:rsidRDefault="00E26256" w:rsidP="009C35E5">
      <w:r>
        <w:rPr>
          <w:noProof/>
        </w:rPr>
        <w:drawing>
          <wp:anchor distT="0" distB="0" distL="114300" distR="114300" simplePos="0" relativeHeight="251661312" behindDoc="1" locked="0" layoutInCell="1" allowOverlap="1" wp14:anchorId="0702370F" wp14:editId="634593E8">
            <wp:simplePos x="0" y="0"/>
            <wp:positionH relativeFrom="margin">
              <wp:align>right</wp:align>
            </wp:positionH>
            <wp:positionV relativeFrom="paragraph">
              <wp:posOffset>2351791</wp:posOffset>
            </wp:positionV>
            <wp:extent cx="5731510" cy="3018790"/>
            <wp:effectExtent l="0" t="0" r="2540" b="0"/>
            <wp:wrapTight wrapText="bothSides">
              <wp:wrapPolygon edited="0">
                <wp:start x="0" y="0"/>
                <wp:lineTo x="0" y="21400"/>
                <wp:lineTo x="21538" y="21400"/>
                <wp:lineTo x="21538" y="0"/>
                <wp:lineTo x="0" y="0"/>
              </wp:wrapPolygon>
            </wp:wrapTight>
            <wp:docPr id="4" name="Picture 4" descr="Redux 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dux Flow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1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46D6F0E" wp14:editId="6EEB230D">
                <wp:simplePos x="0" y="0"/>
                <wp:positionH relativeFrom="margin">
                  <wp:align>right</wp:align>
                </wp:positionH>
                <wp:positionV relativeFrom="paragraph">
                  <wp:posOffset>5401751</wp:posOffset>
                </wp:positionV>
                <wp:extent cx="5731510" cy="635"/>
                <wp:effectExtent l="0" t="0" r="2540" b="3175"/>
                <wp:wrapTight wrapText="bothSides">
                  <wp:wrapPolygon edited="0">
                    <wp:start x="0" y="0"/>
                    <wp:lineTo x="0" y="20079"/>
                    <wp:lineTo x="21538" y="20079"/>
                    <wp:lineTo x="21538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65D2685" w14:textId="658F455B" w:rsidR="008A3DCA" w:rsidRPr="000D45F6" w:rsidRDefault="008A3DCA" w:rsidP="008A3DCA">
                            <w:pPr>
                              <w:pStyle w:val="Caption"/>
                              <w:rPr>
                                <w:noProof/>
                                <w:sz w:val="21"/>
                                <w:szCs w:val="21"/>
                              </w:rPr>
                            </w:pPr>
                            <w:r>
                              <w:t xml:space="preserve">Figure </w:t>
                            </w:r>
                            <w:r w:rsidR="002E02B9">
                              <w:fldChar w:fldCharType="begin"/>
                            </w:r>
                            <w:r w:rsidR="002E02B9">
                              <w:instrText xml:space="preserve"> SEQ Figure \* ARABIC </w:instrText>
                            </w:r>
                            <w:r w:rsidR="002E02B9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 w:rsidR="002E02B9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Why is React so important for State Management in 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D6F0E" id="Text Box 5" o:spid="_x0000_s1027" type="#_x0000_t202" style="position:absolute;margin-left:400.1pt;margin-top:425.35pt;width:451.3pt;height:.05pt;z-index:-25165312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" stroked="f">
                <v:textbox style="mso-fit-shape-to-text:t" inset="0,0,0,0">
                  <w:txbxContent>
                    <w:p w14:paraId="765D2685" w14:textId="658F455B" w:rsidR="008A3DCA" w:rsidRPr="000D45F6" w:rsidRDefault="008A3DCA" w:rsidP="008A3DCA">
                      <w:pPr>
                        <w:pStyle w:val="Caption"/>
                        <w:rPr>
                          <w:noProof/>
                          <w:sz w:val="21"/>
                          <w:szCs w:val="21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>: Why is React so important for State Management in Reac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3E30FB">
        <w:t>“</w:t>
      </w:r>
      <w:r w:rsidR="00A54223">
        <w:t>Redux</w:t>
      </w:r>
      <w:r w:rsidR="009A1C8A">
        <w:t xml:space="preserve"> is a </w:t>
      </w:r>
      <w:r w:rsidR="00DC57DD">
        <w:t>predictable s</w:t>
      </w:r>
      <w:r w:rsidR="0022686D">
        <w:t>t</w:t>
      </w:r>
      <w:r w:rsidR="00DC57DD">
        <w:t xml:space="preserve">ate container </w:t>
      </w:r>
      <w:r w:rsidR="00C46C40">
        <w:t xml:space="preserve">that is used </w:t>
      </w:r>
      <w:r w:rsidR="003B310A">
        <w:t xml:space="preserve">for </w:t>
      </w:r>
      <w:r w:rsidR="007A0937">
        <w:t>JavaScript</w:t>
      </w:r>
      <w:r w:rsidR="003B310A">
        <w:t xml:space="preserve"> </w:t>
      </w:r>
      <w:r w:rsidR="007A0937">
        <w:t>applications</w:t>
      </w:r>
      <w:r w:rsidR="003E30FB">
        <w:t>”</w:t>
      </w:r>
      <w:sdt>
        <w:sdtPr>
          <w:id w:val="1437640446"/>
          <w:citation/>
        </w:sdtPr>
        <w:sdtEndPr/>
        <w:sdtContent>
          <w:r w:rsidR="00F7306C">
            <w:fldChar w:fldCharType="begin"/>
          </w:r>
          <w:r w:rsidR="00187869">
            <w:instrText xml:space="preserve">CITATION Red \l 2057 </w:instrText>
          </w:r>
          <w:r w:rsidR="00F7306C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8]</w:t>
          </w:r>
          <w:r w:rsidR="00F7306C">
            <w:fldChar w:fldCharType="end"/>
          </w:r>
        </w:sdtContent>
      </w:sdt>
      <w:r w:rsidR="007A0937">
        <w:t>. Redux allows you to create applications that behave consistently</w:t>
      </w:r>
      <w:r w:rsidR="00336E85">
        <w:t>, run on a range of different environments and makes it very easy to test.</w:t>
      </w:r>
      <w:r w:rsidR="007A0937">
        <w:t xml:space="preserve"> </w:t>
      </w:r>
      <w:r w:rsidR="00640C5E">
        <w:t xml:space="preserve">Redux is centralised meaning </w:t>
      </w:r>
      <w:r w:rsidR="000E3E68">
        <w:t xml:space="preserve">that the applications logic and state </w:t>
      </w:r>
      <w:r w:rsidR="00F074A0">
        <w:t>centrali</w:t>
      </w:r>
      <w:r w:rsidR="002B2C01">
        <w:t>s</w:t>
      </w:r>
      <w:r w:rsidR="00F074A0">
        <w:t>ing</w:t>
      </w:r>
      <w:r w:rsidR="000E3E68">
        <w:t xml:space="preserve"> enables influential </w:t>
      </w:r>
      <w:r w:rsidR="00F074A0">
        <w:t>abilities like undo/redo</w:t>
      </w:r>
      <w:r w:rsidR="00E46C84">
        <w:t xml:space="preserve"> and </w:t>
      </w:r>
      <w:r w:rsidR="00F074A0">
        <w:t xml:space="preserve">state persistence. </w:t>
      </w:r>
      <w:r w:rsidR="005C6886">
        <w:t xml:space="preserve">Redux has </w:t>
      </w:r>
      <w:r w:rsidR="00AF58AE">
        <w:t>a great de</w:t>
      </w:r>
      <w:r w:rsidR="008719AA">
        <w:t xml:space="preserve">bug system called Redux </w:t>
      </w:r>
      <w:proofErr w:type="spellStart"/>
      <w:r w:rsidR="008719AA">
        <w:t>DevTools</w:t>
      </w:r>
      <w:proofErr w:type="spellEnd"/>
      <w:r w:rsidR="008719AA">
        <w:t>.</w:t>
      </w:r>
      <w:r w:rsidR="00A0322C">
        <w:t xml:space="preserve"> The tool allows you to </w:t>
      </w:r>
      <w:r w:rsidR="0022686D">
        <w:t>t</w:t>
      </w:r>
      <w:r w:rsidR="000B5133">
        <w:t xml:space="preserve">race </w:t>
      </w:r>
      <w:r w:rsidR="00781AEA">
        <w:t xml:space="preserve">when, where, why and how the application changes state. </w:t>
      </w:r>
      <w:proofErr w:type="spellStart"/>
      <w:r w:rsidR="005F5627">
        <w:t>Redux</w:t>
      </w:r>
      <w:r w:rsidR="00DE49A7">
        <w:t>’</w:t>
      </w:r>
      <w:r w:rsidR="005F5627">
        <w:t>s</w:t>
      </w:r>
      <w:proofErr w:type="spellEnd"/>
      <w:r w:rsidR="00781AEA">
        <w:t xml:space="preserve"> </w:t>
      </w:r>
      <w:r w:rsidR="005F5627">
        <w:t xml:space="preserve">architecture lets you </w:t>
      </w:r>
      <w:r w:rsidR="00324CD2">
        <w:t xml:space="preserve">log changes </w:t>
      </w:r>
      <w:r w:rsidR="00D4671C">
        <w:t>and</w:t>
      </w:r>
      <w:r w:rsidR="00324CD2">
        <w:t xml:space="preserve"> send</w:t>
      </w:r>
      <w:r w:rsidR="00D4671C">
        <w:t>s</w:t>
      </w:r>
      <w:r w:rsidR="00324CD2">
        <w:t xml:space="preserve"> complete error reports back to the server</w:t>
      </w:r>
      <w:r w:rsidR="00511622">
        <w:t>.</w:t>
      </w:r>
      <w:r w:rsidR="00324CD2">
        <w:t xml:space="preserve"> Redux is flexible </w:t>
      </w:r>
      <w:r w:rsidR="00E55602">
        <w:t xml:space="preserve">as it </w:t>
      </w:r>
      <w:r w:rsidR="00D4671C">
        <w:t>can</w:t>
      </w:r>
      <w:r w:rsidR="00E55602">
        <w:t xml:space="preserve"> work with any user interface layer and has a </w:t>
      </w:r>
      <w:r w:rsidR="00717AED">
        <w:t>broad</w:t>
      </w:r>
      <w:r w:rsidR="00E55602">
        <w:t xml:space="preserve"> range of </w:t>
      </w:r>
      <w:r w:rsidR="00F64073">
        <w:t>ecosystem of addon</w:t>
      </w:r>
      <w:r w:rsidR="0015363F">
        <w:t>s.</w:t>
      </w:r>
      <w:r w:rsidR="00291BF8">
        <w:t xml:space="preserve"> </w:t>
      </w:r>
      <w:r w:rsidR="004B189A">
        <w:t>“</w:t>
      </w:r>
      <w:r w:rsidR="00291BF8">
        <w:t>React Redux is designed to work with the React component model</w:t>
      </w:r>
      <w:r w:rsidR="004B189A">
        <w:t>”</w:t>
      </w:r>
      <w:sdt>
        <w:sdtPr>
          <w:id w:val="-413016996"/>
          <w:citation/>
        </w:sdtPr>
        <w:sdtEndPr/>
        <w:sdtContent>
          <w:r w:rsidR="00D71701">
            <w:fldChar w:fldCharType="begin"/>
          </w:r>
          <w:r w:rsidR="00187869">
            <w:instrText xml:space="preserve">CITATION Rea1 \l 2057 </w:instrText>
          </w:r>
          <w:r w:rsidR="00D71701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9]</w:t>
          </w:r>
          <w:r w:rsidR="00D71701">
            <w:fldChar w:fldCharType="end"/>
          </w:r>
        </w:sdtContent>
      </w:sdt>
      <w:r w:rsidR="00291BF8">
        <w:t xml:space="preserve">. </w:t>
      </w:r>
      <w:r w:rsidR="006F6EFD">
        <w:t xml:space="preserve">Once </w:t>
      </w:r>
      <w:r w:rsidR="00111121">
        <w:t xml:space="preserve">how to </w:t>
      </w:r>
      <w:r w:rsidR="00310255">
        <w:t xml:space="preserve">extract the values for components that </w:t>
      </w:r>
      <w:r w:rsidR="00717AED">
        <w:t>are</w:t>
      </w:r>
      <w:r w:rsidR="00310255">
        <w:t xml:space="preserve"> needed </w:t>
      </w:r>
      <w:r w:rsidR="003F49A9">
        <w:t>by Redux</w:t>
      </w:r>
      <w:r w:rsidR="00E63B36">
        <w:t xml:space="preserve"> is </w:t>
      </w:r>
      <w:r w:rsidR="006C55E3">
        <w:t>obtained</w:t>
      </w:r>
      <w:r w:rsidR="003F49A9">
        <w:t xml:space="preserve">, components store the </w:t>
      </w:r>
      <w:r w:rsidR="00010D1F">
        <w:t>values as props.</w:t>
      </w:r>
      <w:r w:rsidR="0060782E">
        <w:t xml:space="preserve"> </w:t>
      </w:r>
      <w:r w:rsidR="00302C14">
        <w:t xml:space="preserve">React </w:t>
      </w:r>
      <w:r w:rsidR="0060782E">
        <w:t xml:space="preserve">Redux also </w:t>
      </w:r>
      <w:r w:rsidR="00302C14">
        <w:t>makes</w:t>
      </w:r>
      <w:r w:rsidR="0060782E">
        <w:t xml:space="preserve"> wrapper </w:t>
      </w:r>
      <w:r w:rsidR="00302C14">
        <w:t>components</w:t>
      </w:r>
      <w:r w:rsidR="0060782E">
        <w:t xml:space="preserve"> </w:t>
      </w:r>
      <w:r w:rsidR="00302C14">
        <w:t xml:space="preserve">that achieve the store interaction logic automatically. React Redux </w:t>
      </w:r>
      <w:r w:rsidR="00C06360">
        <w:t>also has a compl</w:t>
      </w:r>
      <w:r w:rsidR="00717AED">
        <w:t>icated</w:t>
      </w:r>
      <w:r w:rsidR="00C06360">
        <w:t xml:space="preserve"> performance optimi</w:t>
      </w:r>
      <w:r w:rsidR="002B2C01">
        <w:t>s</w:t>
      </w:r>
      <w:r w:rsidR="00C06360">
        <w:t xml:space="preserve">ation which ensures that </w:t>
      </w:r>
      <w:r w:rsidR="00277FC3">
        <w:t>components</w:t>
      </w:r>
      <w:r w:rsidR="00C06360">
        <w:t xml:space="preserve"> </w:t>
      </w:r>
      <w:r w:rsidR="00277FC3">
        <w:t xml:space="preserve">only re-renders when data has </w:t>
      </w:r>
      <w:r w:rsidR="00220E78">
        <w:t>changed</w:t>
      </w:r>
      <w:r w:rsidR="00277FC3">
        <w:t xml:space="preserve">. </w:t>
      </w:r>
    </w:p>
    <w:p w14:paraId="4832202C" w14:textId="6576B047" w:rsidR="008A3DCA" w:rsidRDefault="00867EC9" w:rsidP="009C35E5">
      <w:r>
        <w:t xml:space="preserve">Figure </w:t>
      </w:r>
      <w:r w:rsidR="00FE44E7">
        <w:t xml:space="preserve">3 </w:t>
      </w:r>
      <w:r>
        <w:t xml:space="preserve">is a visual </w:t>
      </w:r>
      <w:r w:rsidR="00FE44E7">
        <w:t>repres</w:t>
      </w:r>
      <w:r>
        <w:t xml:space="preserve">entation of how Redux works </w:t>
      </w:r>
      <w:r w:rsidR="00FE44E7">
        <w:t xml:space="preserve">for </w:t>
      </w:r>
      <w:r>
        <w:t xml:space="preserve">React to ensure </w:t>
      </w:r>
      <w:proofErr w:type="gramStart"/>
      <w:r>
        <w:t>sufficient</w:t>
      </w:r>
      <w:proofErr w:type="gramEnd"/>
      <w:r>
        <w:t xml:space="preserve"> state management.</w:t>
      </w:r>
      <w:r w:rsidR="00FE44E7">
        <w:t xml:space="preserve"> When a</w:t>
      </w:r>
      <w:r w:rsidR="00554DF5">
        <w:t>n</w:t>
      </w:r>
      <w:r w:rsidR="00FE44E7">
        <w:t xml:space="preserve"> </w:t>
      </w:r>
      <w:r w:rsidR="00554DF5">
        <w:t>operator</w:t>
      </w:r>
      <w:r w:rsidR="00FE44E7">
        <w:t xml:space="preserve"> interacts </w:t>
      </w:r>
      <w:r w:rsidR="00554DF5">
        <w:t>through</w:t>
      </w:r>
      <w:r w:rsidR="00FE44E7">
        <w:t xml:space="preserve"> the </w:t>
      </w:r>
      <w:r w:rsidR="00051E0E">
        <w:t>web application</w:t>
      </w:r>
      <w:r w:rsidR="00E15A86">
        <w:t>,</w:t>
      </w:r>
      <w:r w:rsidR="00FE44E7">
        <w:t xml:space="preserve"> and </w:t>
      </w:r>
      <w:r w:rsidR="009A241C">
        <w:t>a state change occurs in a component</w:t>
      </w:r>
      <w:r w:rsidR="000A1427">
        <w:t>,</w:t>
      </w:r>
      <w:r w:rsidR="009A241C">
        <w:t xml:space="preserve"> it will trigger </w:t>
      </w:r>
      <w:r w:rsidR="000A1427">
        <w:t>an action</w:t>
      </w:r>
      <w:r w:rsidR="009A241C">
        <w:t xml:space="preserve">. </w:t>
      </w:r>
      <w:r w:rsidR="000A1427">
        <w:t xml:space="preserve">These are </w:t>
      </w:r>
      <w:r w:rsidR="00E15A86">
        <w:t>direct</w:t>
      </w:r>
      <w:r w:rsidR="000A1427">
        <w:t xml:space="preserve"> </w:t>
      </w:r>
      <w:proofErr w:type="spellStart"/>
      <w:r w:rsidR="000A1427">
        <w:t>javascript</w:t>
      </w:r>
      <w:proofErr w:type="spellEnd"/>
      <w:r w:rsidR="000A1427">
        <w:t xml:space="preserve"> objects </w:t>
      </w:r>
      <w:r w:rsidR="00E15A86">
        <w:t>that send data from the application to the store.</w:t>
      </w:r>
      <w:r w:rsidR="00937E60">
        <w:t xml:space="preserve"> </w:t>
      </w:r>
      <w:r w:rsidR="00DE49A7">
        <w:t xml:space="preserve"> The </w:t>
      </w:r>
      <w:r w:rsidR="00DE49A7" w:rsidRPr="00DE49A7">
        <w:t xml:space="preserve">Reducers stipulate how the application’s state </w:t>
      </w:r>
      <w:r w:rsidR="00DE49A7">
        <w:t>was modified</w:t>
      </w:r>
      <w:r w:rsidR="00E04E76">
        <w:t>, b</w:t>
      </w:r>
      <w:r w:rsidR="00DE49A7">
        <w:t xml:space="preserve">ased on the </w:t>
      </w:r>
      <w:r w:rsidR="00DE49A7" w:rsidRPr="00DE49A7">
        <w:t>response to actions sent to the store</w:t>
      </w:r>
      <w:r w:rsidR="00E04E76">
        <w:t xml:space="preserve">. This depends </w:t>
      </w:r>
      <w:r w:rsidR="00DE49A7" w:rsidRPr="00DE49A7">
        <w:t>on the action type.</w:t>
      </w:r>
      <w:r w:rsidR="00E04E76">
        <w:t xml:space="preserve"> The store </w:t>
      </w:r>
      <w:r w:rsidR="00667420">
        <w:t xml:space="preserve">is what brings everything together. It allows access and modifications to the state. The provider </w:t>
      </w:r>
      <w:r w:rsidR="00432322">
        <w:t xml:space="preserve">is what distributes the data from the store to the individual components. </w:t>
      </w:r>
    </w:p>
    <w:p w14:paraId="41FB7250" w14:textId="3415F6F4" w:rsidR="00F447EE" w:rsidRDefault="00F447EE" w:rsidP="009C35E5"/>
    <w:p w14:paraId="121BA520" w14:textId="158B8872" w:rsidR="00914EA5" w:rsidRDefault="00914EA5" w:rsidP="00914EA5">
      <w:pPr>
        <w:pStyle w:val="Heading2"/>
      </w:pPr>
      <w:bookmarkStart w:id="14" w:name="_Toc57062282"/>
      <w:r>
        <w:t>Bootstrap</w:t>
      </w:r>
      <w:bookmarkEnd w:id="14"/>
    </w:p>
    <w:p w14:paraId="4A1D1CFA" w14:textId="0040A761" w:rsidR="00A54223" w:rsidRDefault="008D3FEA" w:rsidP="009C35E5">
      <w:r>
        <w:t>“</w:t>
      </w:r>
      <w:r w:rsidR="00A54223">
        <w:t>Bootstrap</w:t>
      </w:r>
      <w:r w:rsidR="00BD48F7">
        <w:t xml:space="preserve"> is an open</w:t>
      </w:r>
      <w:r w:rsidR="00717AED">
        <w:t>-</w:t>
      </w:r>
      <w:r w:rsidR="00BD48F7">
        <w:t>source CSS frame</w:t>
      </w:r>
      <w:r w:rsidR="00220E78">
        <w:t xml:space="preserve">work that </w:t>
      </w:r>
      <w:r w:rsidR="002830FA">
        <w:t>helps create responsive web applications</w:t>
      </w:r>
      <w:r>
        <w:t>”</w:t>
      </w:r>
      <w:sdt>
        <w:sdtPr>
          <w:id w:val="208229140"/>
          <w:citation/>
        </w:sdtPr>
        <w:sdtEndPr/>
        <w:sdtContent>
          <w:r w:rsidR="00553887">
            <w:fldChar w:fldCharType="begin"/>
          </w:r>
          <w:r w:rsidR="00187869">
            <w:instrText xml:space="preserve">CITATION Bui \l 2057 </w:instrText>
          </w:r>
          <w:r w:rsidR="00553887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10]</w:t>
          </w:r>
          <w:r w:rsidR="00553887">
            <w:fldChar w:fldCharType="end"/>
          </w:r>
        </w:sdtContent>
      </w:sdt>
      <w:r w:rsidR="002830FA">
        <w:t>. It contains design</w:t>
      </w:r>
      <w:r w:rsidR="000D6AD8">
        <w:t>, navigation, forms</w:t>
      </w:r>
      <w:r w:rsidR="00026259">
        <w:t>,</w:t>
      </w:r>
      <w:r w:rsidR="002830FA">
        <w:t xml:space="preserve"> templates</w:t>
      </w:r>
      <w:r w:rsidR="00026259">
        <w:t xml:space="preserve"> and typography for buttons and other interface components that are </w:t>
      </w:r>
      <w:r w:rsidR="00E565BA">
        <w:t xml:space="preserve">expected in a web application. React-Bootstrap </w:t>
      </w:r>
      <w:r w:rsidR="00881F8C">
        <w:t>replaces</w:t>
      </w:r>
      <w:r w:rsidR="00A83844">
        <w:t xml:space="preserve"> the Bootstrap JavaScript</w:t>
      </w:r>
      <w:r w:rsidR="00881F8C">
        <w:t xml:space="preserve"> to create comprehensive looking designs on </w:t>
      </w:r>
      <w:r w:rsidR="00717AED">
        <w:t>R</w:t>
      </w:r>
      <w:r w:rsidR="00881F8C">
        <w:t>eact web applications</w:t>
      </w:r>
      <w:r w:rsidR="00AA36DE">
        <w:t>.</w:t>
      </w:r>
    </w:p>
    <w:p w14:paraId="50FD40FB" w14:textId="2AF65C88" w:rsidR="00914EA5" w:rsidRDefault="00914EA5" w:rsidP="00914EA5">
      <w:pPr>
        <w:pStyle w:val="Heading2"/>
      </w:pPr>
      <w:bookmarkStart w:id="15" w:name="_Toc57062283"/>
      <w:r>
        <w:t>MySQL</w:t>
      </w:r>
      <w:bookmarkEnd w:id="15"/>
    </w:p>
    <w:p w14:paraId="688728E4" w14:textId="287939B4" w:rsidR="00612892" w:rsidRDefault="0013421E" w:rsidP="009C35E5">
      <w:pPr>
        <w:rPr>
          <w:lang w:eastAsia="en-GB"/>
        </w:rPr>
      </w:pPr>
      <w:r>
        <w:t>MySQL</w:t>
      </w:r>
      <w:r w:rsidR="00A20DEE">
        <w:t xml:space="preserve"> is </w:t>
      </w:r>
      <w:r w:rsidR="001E397A">
        <w:t>a</w:t>
      </w:r>
      <w:r w:rsidR="00051E0E">
        <w:t xml:space="preserve"> popular and </w:t>
      </w:r>
      <w:proofErr w:type="spellStart"/>
      <w:r w:rsidR="00051E0E">
        <w:t>well designed</w:t>
      </w:r>
      <w:proofErr w:type="spellEnd"/>
      <w:r w:rsidR="001E397A">
        <w:t xml:space="preserve"> open</w:t>
      </w:r>
      <w:r w:rsidR="00717AED">
        <w:t>-</w:t>
      </w:r>
      <w:r w:rsidR="001E397A">
        <w:t xml:space="preserve">source </w:t>
      </w:r>
      <w:r w:rsidR="005E0954">
        <w:t>relational</w:t>
      </w:r>
      <w:r w:rsidR="001E397A">
        <w:t xml:space="preserve"> database system that has a range of different features.</w:t>
      </w:r>
      <w:r w:rsidR="00370E0B">
        <w:t xml:space="preserve"> There </w:t>
      </w:r>
      <w:r w:rsidR="00717AED">
        <w:t>is</w:t>
      </w:r>
      <w:r w:rsidR="00370E0B">
        <w:t xml:space="preserve"> a range of </w:t>
      </w:r>
      <w:r w:rsidR="005E0954">
        <w:t>database</w:t>
      </w:r>
      <w:r w:rsidR="00370E0B">
        <w:t xml:space="preserve"> system </w:t>
      </w:r>
      <w:r w:rsidR="00D9611D">
        <w:t>choices,</w:t>
      </w:r>
      <w:r w:rsidR="00370E0B">
        <w:t xml:space="preserve"> but several aspects of MySQL </w:t>
      </w:r>
      <w:r w:rsidR="005E0954">
        <w:t>make</w:t>
      </w:r>
      <w:r w:rsidR="00370E0B">
        <w:t xml:space="preserve"> it stand out.</w:t>
      </w:r>
      <w:r w:rsidR="005E0954">
        <w:t xml:space="preserve"> One of the </w:t>
      </w:r>
      <w:r w:rsidR="00612892">
        <w:t>main</w:t>
      </w:r>
      <w:r w:rsidR="005E0954">
        <w:t xml:space="preserve"> benefits is that it comes with a high level of security. </w:t>
      </w:r>
      <w:r w:rsidR="00D9611D" w:rsidRPr="00D9611D">
        <w:t>The DBMS comes with installed with a script that helps improve safety by</w:t>
      </w:r>
      <w:r w:rsidR="00051E0E">
        <w:t xml:space="preserve"> </w:t>
      </w:r>
      <w:r w:rsidR="00051E0E" w:rsidRPr="00D9611D">
        <w:t>removing unidentified accounts,</w:t>
      </w:r>
      <w:r w:rsidR="00D9611D" w:rsidRPr="00D9611D">
        <w:t xml:space="preserve"> </w:t>
      </w:r>
      <w:r w:rsidR="00051E0E" w:rsidRPr="00D9611D">
        <w:t xml:space="preserve">defining a password for the root user, </w:t>
      </w:r>
      <w:r w:rsidR="00D9611D" w:rsidRPr="00D9611D">
        <w:t>setting the installation</w:t>
      </w:r>
      <w:r w:rsidR="00DE49A7">
        <w:t>’</w:t>
      </w:r>
      <w:r w:rsidR="00D9611D" w:rsidRPr="00D9611D">
        <w:t xml:space="preserve">s password security level, and </w:t>
      </w:r>
      <w:r w:rsidR="001258D6" w:rsidRPr="00D9611D">
        <w:t>eliminating</w:t>
      </w:r>
      <w:r w:rsidR="00D9611D" w:rsidRPr="00D9611D">
        <w:t xml:space="preserve"> test </w:t>
      </w:r>
      <w:r w:rsidR="001258D6" w:rsidRPr="00D9611D">
        <w:t>records</w:t>
      </w:r>
      <w:r w:rsidR="00D9611D" w:rsidRPr="00D9611D">
        <w:t xml:space="preserve"> that are, by default, </w:t>
      </w:r>
      <w:r w:rsidR="001258D6" w:rsidRPr="00D9611D">
        <w:t>available</w:t>
      </w:r>
      <w:r w:rsidR="00D9611D" w:rsidRPr="00D9611D">
        <w:t xml:space="preserve"> to all </w:t>
      </w:r>
      <w:r w:rsidR="001258D6" w:rsidRPr="00D9611D">
        <w:t>operators</w:t>
      </w:r>
      <w:r w:rsidR="00D9611D" w:rsidRPr="00D9611D">
        <w:t xml:space="preserve">. </w:t>
      </w:r>
      <w:r w:rsidR="00566167">
        <w:t>“</w:t>
      </w:r>
      <w:r w:rsidR="00D9611D" w:rsidRPr="00D9611D">
        <w:t>MySQL supports user management and allows you to grant access privileges on a user-by-user basis</w:t>
      </w:r>
      <w:r w:rsidR="00566167">
        <w:t>”</w:t>
      </w:r>
      <w:r w:rsidR="005D5C13" w:rsidRPr="005D5C13">
        <w:t xml:space="preserve"> </w:t>
      </w:r>
      <w:sdt>
        <w:sdtPr>
          <w:id w:val="-1231535711"/>
          <w:citation/>
        </w:sdtPr>
        <w:sdtEndPr/>
        <w:sdtContent>
          <w:r w:rsidR="005D5C13">
            <w:fldChar w:fldCharType="begin"/>
          </w:r>
          <w:r w:rsidR="00187869">
            <w:instrText xml:space="preserve">CITATION Ost19 \l 2057 </w:instrText>
          </w:r>
          <w:r w:rsidR="005D5C13">
            <w:fldChar w:fldCharType="separate"/>
          </w:r>
          <w:r w:rsidR="003728C6" w:rsidRPr="003728C6">
            <w:rPr>
              <w:noProof/>
            </w:rPr>
            <w:t>[11]</w:t>
          </w:r>
          <w:r w:rsidR="005D5C13">
            <w:fldChar w:fldCharType="end"/>
          </w:r>
        </w:sdtContent>
      </w:sdt>
      <w:r w:rsidR="001A513E">
        <w:t xml:space="preserve"> </w:t>
      </w:r>
      <w:r w:rsidR="0052217D" w:rsidRPr="0052217D">
        <w:t xml:space="preserve">. </w:t>
      </w:r>
      <w:r w:rsidR="00566167">
        <w:t>“</w:t>
      </w:r>
      <w:r w:rsidR="0052217D" w:rsidRPr="0052217D">
        <w:t>MySQL</w:t>
      </w:r>
      <w:r w:rsidR="00DE49A7">
        <w:t>’</w:t>
      </w:r>
      <w:r w:rsidR="0052217D" w:rsidRPr="0052217D">
        <w:t>s scalability is unmatched, MySQL offers unmatched scalability to facilitate the management of deeply embedded apps using a smaller footprint even in massive warehouses that stack terabytes of data</w:t>
      </w:r>
      <w:r w:rsidR="00566167">
        <w:t>”</w:t>
      </w:r>
      <w:r w:rsidR="00CE5DAB" w:rsidRPr="00CE5DAB">
        <w:t xml:space="preserve"> </w:t>
      </w:r>
      <w:sdt>
        <w:sdtPr>
          <w:id w:val="1545247050"/>
          <w:citation/>
        </w:sdtPr>
        <w:sdtEndPr/>
        <w:sdtContent>
          <w:r w:rsidR="00CE5DAB">
            <w:fldChar w:fldCharType="begin"/>
          </w:r>
          <w:r w:rsidR="00187869">
            <w:instrText xml:space="preserve">CITATION 8Ma16 \l 2057 </w:instrText>
          </w:r>
          <w:r w:rsidR="00CE5DAB">
            <w:fldChar w:fldCharType="separate"/>
          </w:r>
          <w:r w:rsidR="003728C6" w:rsidRPr="003728C6">
            <w:rPr>
              <w:noProof/>
            </w:rPr>
            <w:t>[12]</w:t>
          </w:r>
          <w:r w:rsidR="00CE5DAB">
            <w:fldChar w:fldCharType="end"/>
          </w:r>
        </w:sdtContent>
      </w:sdt>
      <w:r w:rsidR="00CE5DAB">
        <w:t>.</w:t>
      </w:r>
      <w:r w:rsidR="00612892">
        <w:t xml:space="preserve"> Another option could have been to use Orac</w:t>
      </w:r>
      <w:r w:rsidR="00CA670E">
        <w:t>le</w:t>
      </w:r>
      <w:r w:rsidR="00717AED">
        <w:t>,</w:t>
      </w:r>
      <w:r w:rsidR="00CA670E">
        <w:t xml:space="preserve"> which has a high level of </w:t>
      </w:r>
      <w:r w:rsidR="00843AAD">
        <w:t>versatility and performance.</w:t>
      </w:r>
      <w:r w:rsidR="00065DFC">
        <w:t xml:space="preserve"> </w:t>
      </w:r>
      <w:r w:rsidR="00065DFC" w:rsidRPr="00065DFC">
        <w:t xml:space="preserve">However, </w:t>
      </w:r>
      <w:r w:rsidR="00566167">
        <w:t>“</w:t>
      </w:r>
      <w:r w:rsidR="00065DFC" w:rsidRPr="00065DFC">
        <w:t>Oracle is a complex database to use and would require significant time and effort to use efficiently</w:t>
      </w:r>
      <w:r w:rsidR="00566167">
        <w:t>”</w:t>
      </w:r>
      <w:r w:rsidR="00432C5A" w:rsidRPr="00432C5A">
        <w:rPr>
          <w:lang w:eastAsia="en-GB"/>
        </w:rPr>
        <w:t xml:space="preserve"> </w:t>
      </w:r>
      <w:sdt>
        <w:sdtPr>
          <w:rPr>
            <w:lang w:eastAsia="en-GB"/>
          </w:rPr>
          <w:id w:val="-1423942554"/>
          <w:citation/>
        </w:sdtPr>
        <w:sdtEndPr/>
        <w:sdtContent>
          <w:r w:rsidR="00432C5A">
            <w:rPr>
              <w:lang w:eastAsia="en-GB"/>
            </w:rPr>
            <w:fldChar w:fldCharType="begin"/>
          </w:r>
          <w:r w:rsidR="00187869">
            <w:rPr>
              <w:lang w:eastAsia="en-GB"/>
            </w:rPr>
            <w:instrText xml:space="preserve">CITATION Den17 \l 2057 </w:instrText>
          </w:r>
          <w:r w:rsidR="00432C5A">
            <w:rPr>
              <w:lang w:eastAsia="en-GB"/>
            </w:rPr>
            <w:fldChar w:fldCharType="separate"/>
          </w:r>
          <w:r w:rsidR="003728C6" w:rsidRPr="003728C6">
            <w:rPr>
              <w:noProof/>
              <w:lang w:eastAsia="en-GB"/>
            </w:rPr>
            <w:t>[13]</w:t>
          </w:r>
          <w:r w:rsidR="00432C5A">
            <w:rPr>
              <w:lang w:eastAsia="en-GB"/>
            </w:rPr>
            <w:fldChar w:fldCharType="end"/>
          </w:r>
        </w:sdtContent>
      </w:sdt>
      <w:r w:rsidR="00432C5A">
        <w:rPr>
          <w:lang w:eastAsia="en-GB"/>
        </w:rPr>
        <w:t>.</w:t>
      </w:r>
    </w:p>
    <w:p w14:paraId="74F40A12" w14:textId="0C66B73E" w:rsidR="00914EA5" w:rsidRDefault="00914EA5" w:rsidP="00914EA5">
      <w:pPr>
        <w:pStyle w:val="Heading2"/>
      </w:pPr>
      <w:bookmarkStart w:id="16" w:name="_Toc57062284"/>
      <w:r>
        <w:t>Auth0</w:t>
      </w:r>
      <w:bookmarkEnd w:id="16"/>
    </w:p>
    <w:p w14:paraId="32DB121D" w14:textId="7BE33FF6" w:rsidR="0013421E" w:rsidRDefault="0013421E" w:rsidP="009C35E5">
      <w:r>
        <w:t>Auth0</w:t>
      </w:r>
      <w:r w:rsidR="008A42E0">
        <w:t xml:space="preserve"> is a</w:t>
      </w:r>
      <w:r w:rsidR="00A53B25">
        <w:t xml:space="preserve"> </w:t>
      </w:r>
      <w:r w:rsidR="00C7038A">
        <w:t xml:space="preserve">service that enables you </w:t>
      </w:r>
      <w:r w:rsidR="00717AED">
        <w:t xml:space="preserve">to </w:t>
      </w:r>
      <w:r w:rsidR="00C7038A">
        <w:t>add both authentication and authori</w:t>
      </w:r>
      <w:r w:rsidR="002B2C01">
        <w:t>s</w:t>
      </w:r>
      <w:r w:rsidR="00C7038A">
        <w:t xml:space="preserve">ation to your application. It helps </w:t>
      </w:r>
      <w:r w:rsidR="003E438D">
        <w:t xml:space="preserve">you not worry about the </w:t>
      </w:r>
      <w:r w:rsidR="00C7450C">
        <w:t>security risk that comes</w:t>
      </w:r>
      <w:r w:rsidR="00E01B57">
        <w:t xml:space="preserve"> from</w:t>
      </w:r>
      <w:r w:rsidR="00C7450C">
        <w:t xml:space="preserve"> developing these security aspects manually.</w:t>
      </w:r>
      <w:r w:rsidR="00B702FA">
        <w:t xml:space="preserve"> Each time a user tries to authenticate themselves</w:t>
      </w:r>
      <w:r w:rsidR="001A585D">
        <w:t xml:space="preserve">, Auth0 will verify this user and send back the required information to the application. </w:t>
      </w:r>
      <w:r w:rsidR="006B7834">
        <w:t xml:space="preserve">The </w:t>
      </w:r>
      <w:r w:rsidR="00FD2BB1">
        <w:t>Auth0</w:t>
      </w:r>
      <w:r w:rsidR="006B7834">
        <w:t xml:space="preserve"> configuration</w:t>
      </w:r>
      <w:r w:rsidR="00FD2BB1">
        <w:t xml:space="preserve"> within the application that comes with </w:t>
      </w:r>
      <w:r w:rsidR="001F71A5">
        <w:t>this project</w:t>
      </w:r>
      <w:r w:rsidR="00FD2BB1">
        <w:t xml:space="preserve"> allows users to </w:t>
      </w:r>
      <w:r w:rsidR="00B863BB">
        <w:t>l</w:t>
      </w:r>
      <w:r w:rsidR="00FD2BB1">
        <w:t>og</w:t>
      </w:r>
      <w:r w:rsidR="00E01B57">
        <w:t xml:space="preserve"> </w:t>
      </w:r>
      <w:r w:rsidR="00FD2BB1">
        <w:t xml:space="preserve">in and authenticate themselves. </w:t>
      </w:r>
      <w:r w:rsidR="001D646A">
        <w:t>“</w:t>
      </w:r>
      <w:r w:rsidR="00556998">
        <w:t xml:space="preserve">Auth0 will also </w:t>
      </w:r>
      <w:r w:rsidR="00E01B57">
        <w:t>enable</w:t>
      </w:r>
      <w:r w:rsidR="00556998">
        <w:t xml:space="preserve"> users to</w:t>
      </w:r>
      <w:r w:rsidR="001F71A5">
        <w:t xml:space="preserve"> </w:t>
      </w:r>
      <w:r w:rsidR="00E01B57">
        <w:t xml:space="preserve">register, </w:t>
      </w:r>
      <w:r w:rsidR="001F71A5">
        <w:t>logout, help retrieve user information, protect application routes and call protected endpoints from an API</w:t>
      </w:r>
      <w:r w:rsidR="001D646A">
        <w:t>”</w:t>
      </w:r>
      <w:sdt>
        <w:sdtPr>
          <w:id w:val="-1968887979"/>
          <w:citation/>
        </w:sdtPr>
        <w:sdtEndPr/>
        <w:sdtContent>
          <w:r w:rsidR="00696419">
            <w:fldChar w:fldCharType="begin"/>
          </w:r>
          <w:r w:rsidR="00187869">
            <w:instrText xml:space="preserve">CITATION Dan \l 2057 </w:instrText>
          </w:r>
          <w:r w:rsidR="00696419">
            <w:fldChar w:fldCharType="separate"/>
          </w:r>
          <w:r w:rsidR="003728C6">
            <w:rPr>
              <w:noProof/>
            </w:rPr>
            <w:t xml:space="preserve"> </w:t>
          </w:r>
          <w:r w:rsidR="003728C6" w:rsidRPr="003728C6">
            <w:rPr>
              <w:noProof/>
            </w:rPr>
            <w:t>[14]</w:t>
          </w:r>
          <w:r w:rsidR="00696419">
            <w:fldChar w:fldCharType="end"/>
          </w:r>
        </w:sdtContent>
      </w:sdt>
      <w:r w:rsidR="001F71A5">
        <w:t xml:space="preserve">. </w:t>
      </w:r>
    </w:p>
    <w:p w14:paraId="7EB5A68F" w14:textId="6ABC4285" w:rsidR="00D25AD6" w:rsidRDefault="00C335C8" w:rsidP="00C335C8">
      <w:pPr>
        <w:pStyle w:val="Heading1"/>
      </w:pPr>
      <w:bookmarkStart w:id="17" w:name="_Toc57062285"/>
      <w:r>
        <w:t>Planning and Timescales</w:t>
      </w:r>
      <w:bookmarkEnd w:id="17"/>
    </w:p>
    <w:p w14:paraId="5350E1B3" w14:textId="642FAE8A" w:rsidR="00C335C8" w:rsidRDefault="007B0866" w:rsidP="00C335C8">
      <w:r>
        <w:t>In this project</w:t>
      </w:r>
      <w:r w:rsidR="00E01B57">
        <w:t>,</w:t>
      </w:r>
      <w:r>
        <w:t xml:space="preserve"> I will adopt an </w:t>
      </w:r>
      <w:r w:rsidR="00EB7937">
        <w:t xml:space="preserve">Agile Methodology. This methodology </w:t>
      </w:r>
      <w:r w:rsidR="000A7FE3">
        <w:t xml:space="preserve">mainly consists of </w:t>
      </w:r>
      <w:r w:rsidR="006B433A">
        <w:t>the solutions and demands in the project being able to evolve and adapt to what the desired output of the project is.</w:t>
      </w:r>
      <w:r w:rsidR="00B821E7">
        <w:t xml:space="preserve"> This </w:t>
      </w:r>
      <w:r w:rsidR="001D646A">
        <w:t xml:space="preserve">also </w:t>
      </w:r>
      <w:r w:rsidR="00B821E7">
        <w:t xml:space="preserve">means that the project will be </w:t>
      </w:r>
      <w:r w:rsidR="007A7A3B">
        <w:t>working</w:t>
      </w:r>
      <w:r w:rsidR="004019C8">
        <w:t xml:space="preserve"> in 2</w:t>
      </w:r>
      <w:r w:rsidR="00E01B57">
        <w:t>-</w:t>
      </w:r>
      <w:r w:rsidR="004019C8">
        <w:t>week sprints</w:t>
      </w:r>
      <w:r w:rsidR="00E01B57">
        <w:t>.</w:t>
      </w:r>
    </w:p>
    <w:p w14:paraId="5F676FC0" w14:textId="77777777" w:rsidR="00E01B57" w:rsidRPr="00C335C8" w:rsidRDefault="00E01B57" w:rsidP="00C335C8"/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417"/>
        <w:gridCol w:w="2377"/>
        <w:gridCol w:w="2180"/>
        <w:gridCol w:w="2042"/>
      </w:tblGrid>
      <w:tr w:rsidR="006C50DE" w14:paraId="6E897958" w14:textId="134C0AA8" w:rsidTr="00E01B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1256D306" w14:textId="7ECF870A" w:rsidR="006C50DE" w:rsidRDefault="006C50DE" w:rsidP="009C35E5">
            <w:r>
              <w:t>Objective</w:t>
            </w:r>
          </w:p>
        </w:tc>
        <w:tc>
          <w:tcPr>
            <w:tcW w:w="2377" w:type="dxa"/>
          </w:tcPr>
          <w:p w14:paraId="27EA45C1" w14:textId="3716C715" w:rsidR="006C50DE" w:rsidRDefault="006C50DE" w:rsidP="009C35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180" w:type="dxa"/>
          </w:tcPr>
          <w:p w14:paraId="6182B5E8" w14:textId="5C850B16" w:rsidR="006C50DE" w:rsidRDefault="006C50DE" w:rsidP="009C35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ue Date</w:t>
            </w:r>
          </w:p>
        </w:tc>
        <w:tc>
          <w:tcPr>
            <w:tcW w:w="2042" w:type="dxa"/>
          </w:tcPr>
          <w:p w14:paraId="67419B75" w14:textId="707E1EDF" w:rsidR="006C50DE" w:rsidRDefault="006C50DE" w:rsidP="009C35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print</w:t>
            </w:r>
          </w:p>
        </w:tc>
      </w:tr>
      <w:tr w:rsidR="006C50DE" w14:paraId="001F4AAB" w14:textId="7BD4ABA8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45DFD0DC" w14:textId="35B381E2" w:rsidR="006C50DE" w:rsidRDefault="006C50DE" w:rsidP="009C35E5">
            <w:r>
              <w:t xml:space="preserve">Research into technologies that are </w:t>
            </w:r>
            <w:r w:rsidR="00E01B57">
              <w:t>to be used in the project.</w:t>
            </w:r>
          </w:p>
        </w:tc>
        <w:tc>
          <w:tcPr>
            <w:tcW w:w="2377" w:type="dxa"/>
          </w:tcPr>
          <w:p w14:paraId="365C5912" w14:textId="2872FD67" w:rsidR="006C50DE" w:rsidRDefault="00056ECC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earch into the frameworks, database systems, IDE</w:t>
            </w:r>
            <w:r w:rsidR="00DE49A7">
              <w:t>’</w:t>
            </w:r>
            <w:r>
              <w:t>s that will be used to develop the application</w:t>
            </w:r>
          </w:p>
        </w:tc>
        <w:tc>
          <w:tcPr>
            <w:tcW w:w="2180" w:type="dxa"/>
          </w:tcPr>
          <w:p w14:paraId="0FD1D684" w14:textId="33D7B90B" w:rsidR="006C50DE" w:rsidRDefault="00F17CFF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  <w:r w:rsidR="00831CE2">
              <w:t>1</w:t>
            </w:r>
            <w:r w:rsidR="00E01B57" w:rsidRPr="00E01B57">
              <w:rPr>
                <w:vertAlign w:val="superscript"/>
              </w:rPr>
              <w:t>th</w:t>
            </w:r>
            <w:r>
              <w:t xml:space="preserve"> October </w:t>
            </w:r>
          </w:p>
        </w:tc>
        <w:tc>
          <w:tcPr>
            <w:tcW w:w="2042" w:type="dxa"/>
          </w:tcPr>
          <w:p w14:paraId="28CA4EB5" w14:textId="48F5D781" w:rsidR="006C50DE" w:rsidRDefault="006C50DE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t 0</w:t>
            </w:r>
          </w:p>
        </w:tc>
      </w:tr>
      <w:tr w:rsidR="006C50DE" w14:paraId="3CEFB897" w14:textId="3FF9EF9D" w:rsidTr="00E0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7556D98A" w14:textId="6BFC9891" w:rsidR="006C50DE" w:rsidRDefault="006C50DE" w:rsidP="009C35E5">
            <w:r>
              <w:t xml:space="preserve">Research </w:t>
            </w:r>
            <w:r w:rsidR="00F57047">
              <w:t xml:space="preserve">into similar applications </w:t>
            </w:r>
          </w:p>
        </w:tc>
        <w:tc>
          <w:tcPr>
            <w:tcW w:w="2377" w:type="dxa"/>
          </w:tcPr>
          <w:p w14:paraId="1FE46F55" w14:textId="2748E12A" w:rsidR="006C50DE" w:rsidRDefault="00452896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oking at different applications and websites to learn about the benefits and drawbacks</w:t>
            </w:r>
          </w:p>
        </w:tc>
        <w:tc>
          <w:tcPr>
            <w:tcW w:w="2180" w:type="dxa"/>
          </w:tcPr>
          <w:p w14:paraId="198FCE72" w14:textId="075F9DDC" w:rsidR="006C50DE" w:rsidRDefault="00831CE2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  <w:r w:rsidR="00E01B57" w:rsidRPr="00E01B57">
              <w:rPr>
                <w:vertAlign w:val="superscript"/>
              </w:rPr>
              <w:t>th</w:t>
            </w:r>
            <w:r>
              <w:t xml:space="preserve"> October</w:t>
            </w:r>
          </w:p>
        </w:tc>
        <w:tc>
          <w:tcPr>
            <w:tcW w:w="2042" w:type="dxa"/>
          </w:tcPr>
          <w:p w14:paraId="726A32AC" w14:textId="6F61A511" w:rsidR="006C50DE" w:rsidRDefault="006C50DE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t 0</w:t>
            </w:r>
          </w:p>
        </w:tc>
      </w:tr>
      <w:tr w:rsidR="006C50DE" w14:paraId="53A142BC" w14:textId="17A7FB8D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58E35267" w14:textId="3CCCC446" w:rsidR="006C50DE" w:rsidRDefault="00056ECC" w:rsidP="009C35E5">
            <w:r>
              <w:lastRenderedPageBreak/>
              <w:t xml:space="preserve">Research into recommendation algorithms. </w:t>
            </w:r>
          </w:p>
        </w:tc>
        <w:tc>
          <w:tcPr>
            <w:tcW w:w="2377" w:type="dxa"/>
          </w:tcPr>
          <w:p w14:paraId="23DD22FE" w14:textId="3E467D11" w:rsidR="006C50DE" w:rsidRDefault="00452896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oking into the benefits and draw</w:t>
            </w:r>
            <w:r w:rsidR="007D0B58">
              <w:t>backs of different recommendation systems.</w:t>
            </w:r>
          </w:p>
        </w:tc>
        <w:tc>
          <w:tcPr>
            <w:tcW w:w="2180" w:type="dxa"/>
          </w:tcPr>
          <w:p w14:paraId="7594417D" w14:textId="35F30232" w:rsidR="006C50DE" w:rsidRDefault="00560935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  <w:r w:rsidR="00E01B57" w:rsidRPr="00E01B57">
              <w:rPr>
                <w:vertAlign w:val="superscript"/>
              </w:rPr>
              <w:t>st</w:t>
            </w:r>
            <w:r>
              <w:t xml:space="preserve"> November</w:t>
            </w:r>
          </w:p>
        </w:tc>
        <w:tc>
          <w:tcPr>
            <w:tcW w:w="2042" w:type="dxa"/>
          </w:tcPr>
          <w:p w14:paraId="226A0653" w14:textId="6332ED80" w:rsidR="006C50DE" w:rsidRDefault="006C50DE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t 0</w:t>
            </w:r>
          </w:p>
        </w:tc>
      </w:tr>
      <w:tr w:rsidR="006C50DE" w14:paraId="5E7A16A1" w14:textId="391B1D32" w:rsidTr="00E0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5FB13A12" w14:textId="0966EC98" w:rsidR="006C50DE" w:rsidRDefault="00062D01" w:rsidP="009C35E5">
            <w:r>
              <w:t xml:space="preserve">Develop </w:t>
            </w:r>
            <w:r w:rsidR="00E01B57">
              <w:t xml:space="preserve">a </w:t>
            </w:r>
            <w:r>
              <w:t>login feature</w:t>
            </w:r>
          </w:p>
        </w:tc>
        <w:tc>
          <w:tcPr>
            <w:tcW w:w="2377" w:type="dxa"/>
          </w:tcPr>
          <w:p w14:paraId="2D0DA4D3" w14:textId="3E80F04A" w:rsidR="006C50DE" w:rsidRDefault="00BA640C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</w:t>
            </w:r>
            <w:r w:rsidR="00834540">
              <w:t xml:space="preserve"> a feature to allow users to log into the application</w:t>
            </w:r>
          </w:p>
        </w:tc>
        <w:tc>
          <w:tcPr>
            <w:tcW w:w="2180" w:type="dxa"/>
          </w:tcPr>
          <w:p w14:paraId="7F78F5C9" w14:textId="3780E97E" w:rsidR="006C50DE" w:rsidRDefault="00C12926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  <w:r w:rsidR="00E01B57" w:rsidRPr="00E01B57">
              <w:rPr>
                <w:vertAlign w:val="superscript"/>
              </w:rPr>
              <w:t>th</w:t>
            </w:r>
            <w:r>
              <w:t xml:space="preserve"> November </w:t>
            </w:r>
          </w:p>
        </w:tc>
        <w:tc>
          <w:tcPr>
            <w:tcW w:w="2042" w:type="dxa"/>
          </w:tcPr>
          <w:p w14:paraId="603BCAD3" w14:textId="1F39A867" w:rsidR="006C50DE" w:rsidRDefault="00C12926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t 1</w:t>
            </w:r>
          </w:p>
        </w:tc>
      </w:tr>
      <w:tr w:rsidR="006C50DE" w14:paraId="7AA4B313" w14:textId="2EB7ACAD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13802D35" w14:textId="5A797439" w:rsidR="006C50DE" w:rsidRDefault="00062D01" w:rsidP="009C35E5">
            <w:r>
              <w:t>Develop register feature</w:t>
            </w:r>
          </w:p>
        </w:tc>
        <w:tc>
          <w:tcPr>
            <w:tcW w:w="2377" w:type="dxa"/>
          </w:tcPr>
          <w:p w14:paraId="3753091F" w14:textId="5527A332" w:rsidR="006C50DE" w:rsidRDefault="00BA640C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reate </w:t>
            </w:r>
            <w:r w:rsidR="00834540">
              <w:t xml:space="preserve">a feature that allows users to register a user to the </w:t>
            </w:r>
            <w:r w:rsidR="00890626">
              <w:t>application</w:t>
            </w:r>
          </w:p>
        </w:tc>
        <w:tc>
          <w:tcPr>
            <w:tcW w:w="2180" w:type="dxa"/>
          </w:tcPr>
          <w:p w14:paraId="0791ACF4" w14:textId="044B8391" w:rsidR="006C50DE" w:rsidRDefault="00C12926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</w:t>
            </w:r>
            <w:r w:rsidR="00E01B57" w:rsidRPr="00E01B57">
              <w:rPr>
                <w:vertAlign w:val="superscript"/>
              </w:rPr>
              <w:t>nd</w:t>
            </w:r>
            <w:r>
              <w:t xml:space="preserve"> November</w:t>
            </w:r>
          </w:p>
        </w:tc>
        <w:tc>
          <w:tcPr>
            <w:tcW w:w="2042" w:type="dxa"/>
          </w:tcPr>
          <w:p w14:paraId="5768423C" w14:textId="7173E905" w:rsidR="006C50DE" w:rsidRDefault="00C12926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t 2</w:t>
            </w:r>
          </w:p>
        </w:tc>
      </w:tr>
      <w:tr w:rsidR="006C50DE" w14:paraId="075EF303" w14:textId="229627D3" w:rsidTr="00E0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6B8ED6FC" w14:textId="6AF210A1" w:rsidR="006C50DE" w:rsidRDefault="00560935" w:rsidP="009C35E5">
            <w:r>
              <w:t>Interim Report</w:t>
            </w:r>
          </w:p>
        </w:tc>
        <w:tc>
          <w:tcPr>
            <w:tcW w:w="2377" w:type="dxa"/>
          </w:tcPr>
          <w:p w14:paraId="61DA5F21" w14:textId="77777777" w:rsidR="006C50DE" w:rsidRDefault="006C50DE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80" w:type="dxa"/>
          </w:tcPr>
          <w:p w14:paraId="11807040" w14:textId="460E68D6" w:rsidR="006C50DE" w:rsidRDefault="00890626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  <w:r w:rsidR="00E01B57" w:rsidRPr="00E01B57">
              <w:rPr>
                <w:vertAlign w:val="superscript"/>
              </w:rPr>
              <w:t>th</w:t>
            </w:r>
            <w:r>
              <w:t xml:space="preserve"> November</w:t>
            </w:r>
          </w:p>
        </w:tc>
        <w:tc>
          <w:tcPr>
            <w:tcW w:w="2042" w:type="dxa"/>
          </w:tcPr>
          <w:p w14:paraId="2414DEF3" w14:textId="77777777" w:rsidR="006C50DE" w:rsidRDefault="00890626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t 2</w:t>
            </w:r>
          </w:p>
          <w:p w14:paraId="7582842B" w14:textId="2F9FE4AF" w:rsidR="00890626" w:rsidRDefault="00890626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C50DE" w14:paraId="37CB91BC" w14:textId="77B3E84D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55492F8B" w14:textId="32C32D5D" w:rsidR="006C50DE" w:rsidRDefault="00BA640C" w:rsidP="009C35E5">
            <w:r>
              <w:t xml:space="preserve">Create </w:t>
            </w:r>
            <w:r w:rsidR="00F96D91">
              <w:t>a feature to allow users to edit their details</w:t>
            </w:r>
          </w:p>
        </w:tc>
        <w:tc>
          <w:tcPr>
            <w:tcW w:w="2377" w:type="dxa"/>
          </w:tcPr>
          <w:p w14:paraId="73B1BFD5" w14:textId="2F208618" w:rsidR="006C50DE" w:rsidRDefault="00F96D91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s need to be able to keep their details up to date.</w:t>
            </w:r>
          </w:p>
        </w:tc>
        <w:tc>
          <w:tcPr>
            <w:tcW w:w="2180" w:type="dxa"/>
          </w:tcPr>
          <w:p w14:paraId="05195481" w14:textId="31D8B5AE" w:rsidR="006C50DE" w:rsidRDefault="00FE136C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  <w:r w:rsidR="00E01B57">
              <w:t>th</w:t>
            </w:r>
            <w:r>
              <w:t xml:space="preserve"> </w:t>
            </w:r>
            <w:r w:rsidR="00F96D91">
              <w:t>December</w:t>
            </w:r>
          </w:p>
        </w:tc>
        <w:tc>
          <w:tcPr>
            <w:tcW w:w="2042" w:type="dxa"/>
          </w:tcPr>
          <w:p w14:paraId="4BE3D279" w14:textId="4AF73CE1" w:rsidR="006C50DE" w:rsidRDefault="00FE136C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t 3</w:t>
            </w:r>
          </w:p>
        </w:tc>
      </w:tr>
      <w:tr w:rsidR="006C50DE" w14:paraId="74DA2C01" w14:textId="20622955" w:rsidTr="00E0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4E95754B" w14:textId="0C4C9AB8" w:rsidR="006C50DE" w:rsidRDefault="00F96D91" w:rsidP="009C35E5">
            <w:r>
              <w:t>Develop a feature to allow users to view a list of video games</w:t>
            </w:r>
          </w:p>
        </w:tc>
        <w:tc>
          <w:tcPr>
            <w:tcW w:w="2377" w:type="dxa"/>
          </w:tcPr>
          <w:p w14:paraId="56C196CF" w14:textId="5976245F" w:rsidR="006C50DE" w:rsidRDefault="00F96D91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needs to be able to view a list of video games to allow them to find out more about their ones of interest.</w:t>
            </w:r>
          </w:p>
        </w:tc>
        <w:tc>
          <w:tcPr>
            <w:tcW w:w="2180" w:type="dxa"/>
          </w:tcPr>
          <w:p w14:paraId="5BC377DC" w14:textId="61BEA92E" w:rsidR="006C50DE" w:rsidRDefault="00F96D91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  <w:r w:rsidR="00E01B57">
              <w:t>th</w:t>
            </w:r>
            <w:r>
              <w:t xml:space="preserve"> December</w:t>
            </w:r>
          </w:p>
        </w:tc>
        <w:tc>
          <w:tcPr>
            <w:tcW w:w="2042" w:type="dxa"/>
          </w:tcPr>
          <w:p w14:paraId="70D86DDB" w14:textId="46776C6C" w:rsidR="006C50DE" w:rsidRDefault="00F96D91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t 4</w:t>
            </w:r>
          </w:p>
        </w:tc>
      </w:tr>
      <w:tr w:rsidR="006C50DE" w14:paraId="6B8AF9D2" w14:textId="6194508D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3DA34988" w14:textId="585E1FF8" w:rsidR="006C50DE" w:rsidRDefault="00351D7C" w:rsidP="009C35E5">
            <w:r>
              <w:t xml:space="preserve">Develop a feature where users </w:t>
            </w:r>
            <w:r w:rsidR="00562619">
              <w:t xml:space="preserve">can </w:t>
            </w:r>
            <w:r>
              <w:t xml:space="preserve">view details on </w:t>
            </w:r>
            <w:r w:rsidR="009F3ECC">
              <w:t>a video game</w:t>
            </w:r>
          </w:p>
        </w:tc>
        <w:tc>
          <w:tcPr>
            <w:tcW w:w="2377" w:type="dxa"/>
          </w:tcPr>
          <w:p w14:paraId="3C48AF9D" w14:textId="48EF05A0" w:rsidR="006C50DE" w:rsidRDefault="009F3ECC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 user should be able to view a range of specific </w:t>
            </w:r>
            <w:r w:rsidR="00E01B57">
              <w:t>information</w:t>
            </w:r>
            <w:r>
              <w:t xml:space="preserve"> </w:t>
            </w:r>
            <w:r w:rsidR="00562619">
              <w:t>of a</w:t>
            </w:r>
            <w:r>
              <w:t xml:space="preserve"> video game of their choice</w:t>
            </w:r>
          </w:p>
        </w:tc>
        <w:tc>
          <w:tcPr>
            <w:tcW w:w="2180" w:type="dxa"/>
          </w:tcPr>
          <w:p w14:paraId="4B85EABC" w14:textId="6A6D22CC" w:rsidR="006C50DE" w:rsidRDefault="00351D7C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  <w:r w:rsidR="00E01B57">
              <w:t>th</w:t>
            </w:r>
            <w:r>
              <w:t xml:space="preserve"> December </w:t>
            </w:r>
          </w:p>
        </w:tc>
        <w:tc>
          <w:tcPr>
            <w:tcW w:w="2042" w:type="dxa"/>
          </w:tcPr>
          <w:p w14:paraId="11E31E8C" w14:textId="44149BE2" w:rsidR="006C50DE" w:rsidRDefault="00351D7C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t 4</w:t>
            </w:r>
          </w:p>
        </w:tc>
      </w:tr>
      <w:tr w:rsidR="006C50DE" w14:paraId="76554DC2" w14:textId="47F267A2" w:rsidTr="00E0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3741C2AF" w14:textId="49918F35" w:rsidR="006C50DE" w:rsidRDefault="00DF68F5" w:rsidP="009C35E5">
            <w:r>
              <w:t>Develop a feature to allow users to upload content</w:t>
            </w:r>
          </w:p>
        </w:tc>
        <w:tc>
          <w:tcPr>
            <w:tcW w:w="2377" w:type="dxa"/>
          </w:tcPr>
          <w:p w14:paraId="70D6968D" w14:textId="1392477D" w:rsidR="006C50DE" w:rsidRDefault="00DF68F5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should be able to upload their content. This could include videos and photos.</w:t>
            </w:r>
          </w:p>
        </w:tc>
        <w:tc>
          <w:tcPr>
            <w:tcW w:w="2180" w:type="dxa"/>
          </w:tcPr>
          <w:p w14:paraId="735A9D66" w14:textId="77DCEB2F" w:rsidR="006C50DE" w:rsidRDefault="00DF68F5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E01B57">
              <w:t>rd</w:t>
            </w:r>
            <w:r>
              <w:t xml:space="preserve"> January</w:t>
            </w:r>
          </w:p>
        </w:tc>
        <w:tc>
          <w:tcPr>
            <w:tcW w:w="2042" w:type="dxa"/>
          </w:tcPr>
          <w:p w14:paraId="397E82B3" w14:textId="5376EC54" w:rsidR="006C50DE" w:rsidRDefault="00DF68F5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t 5</w:t>
            </w:r>
          </w:p>
        </w:tc>
      </w:tr>
      <w:tr w:rsidR="009F3ECC" w14:paraId="75E053D4" w14:textId="77777777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219A275E" w14:textId="2A498537" w:rsidR="009F3ECC" w:rsidRDefault="00DF68F5" w:rsidP="009C35E5">
            <w:r>
              <w:t>Develop a feature to allow users to like posts.</w:t>
            </w:r>
          </w:p>
        </w:tc>
        <w:tc>
          <w:tcPr>
            <w:tcW w:w="2377" w:type="dxa"/>
          </w:tcPr>
          <w:p w14:paraId="31E51299" w14:textId="28B90D56" w:rsidR="009F3ECC" w:rsidRDefault="006443BF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 user should </w:t>
            </w:r>
            <w:r w:rsidR="00334F7F">
              <w:t xml:space="preserve">able to like </w:t>
            </w:r>
            <w:r w:rsidR="007010DC">
              <w:t xml:space="preserve">a </w:t>
            </w:r>
            <w:r w:rsidR="00334F7F">
              <w:t>post that ha</w:t>
            </w:r>
            <w:r w:rsidR="007010DC">
              <w:t>s</w:t>
            </w:r>
            <w:r w:rsidR="00334F7F">
              <w:t xml:space="preserve"> been uploaded by users</w:t>
            </w:r>
            <w:r w:rsidR="007010DC">
              <w:t>.</w:t>
            </w:r>
          </w:p>
        </w:tc>
        <w:tc>
          <w:tcPr>
            <w:tcW w:w="2180" w:type="dxa"/>
          </w:tcPr>
          <w:p w14:paraId="3C073C11" w14:textId="71376CAC" w:rsidR="009F3ECC" w:rsidRDefault="00DF68F5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E01B57">
              <w:t>rd</w:t>
            </w:r>
            <w:r>
              <w:t xml:space="preserve"> January</w:t>
            </w:r>
          </w:p>
        </w:tc>
        <w:tc>
          <w:tcPr>
            <w:tcW w:w="2042" w:type="dxa"/>
          </w:tcPr>
          <w:p w14:paraId="7C9832C3" w14:textId="30F52592" w:rsidR="009F3ECC" w:rsidRDefault="00DF68F5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print 5 </w:t>
            </w:r>
          </w:p>
        </w:tc>
      </w:tr>
      <w:tr w:rsidR="009F3ECC" w14:paraId="569B98D4" w14:textId="77777777" w:rsidTr="00E0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7D82FC74" w14:textId="76AB1A31" w:rsidR="009F3ECC" w:rsidRDefault="00DF68F5" w:rsidP="009C35E5">
            <w:r>
              <w:t xml:space="preserve">Develop a feature where users and leave comments on </w:t>
            </w:r>
            <w:r w:rsidR="00E01B57">
              <w:t xml:space="preserve">a </w:t>
            </w:r>
            <w:r>
              <w:t>post.</w:t>
            </w:r>
          </w:p>
        </w:tc>
        <w:tc>
          <w:tcPr>
            <w:tcW w:w="2377" w:type="dxa"/>
          </w:tcPr>
          <w:p w14:paraId="251BFC35" w14:textId="2E8F38CB" w:rsidR="009F3ECC" w:rsidRDefault="00334F7F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user should able to leave a comment on </w:t>
            </w:r>
            <w:r w:rsidR="007010DC">
              <w:t xml:space="preserve">a </w:t>
            </w:r>
            <w:r>
              <w:t>post that ha</w:t>
            </w:r>
            <w:r w:rsidR="007010DC">
              <w:t>s</w:t>
            </w:r>
            <w:r>
              <w:t xml:space="preserve"> been uploaded by users</w:t>
            </w:r>
          </w:p>
        </w:tc>
        <w:tc>
          <w:tcPr>
            <w:tcW w:w="2180" w:type="dxa"/>
          </w:tcPr>
          <w:p w14:paraId="3DA73FB7" w14:textId="7650F366" w:rsidR="009F3ECC" w:rsidRDefault="00DF68F5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E01B57">
              <w:t>rd</w:t>
            </w:r>
            <w:r>
              <w:t xml:space="preserve"> January</w:t>
            </w:r>
          </w:p>
        </w:tc>
        <w:tc>
          <w:tcPr>
            <w:tcW w:w="2042" w:type="dxa"/>
          </w:tcPr>
          <w:p w14:paraId="54442DBD" w14:textId="457CA8CF" w:rsidR="009F3ECC" w:rsidRDefault="00DF68F5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t 5</w:t>
            </w:r>
          </w:p>
        </w:tc>
      </w:tr>
      <w:tr w:rsidR="009F3ECC" w14:paraId="3D9D00B9" w14:textId="77777777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756FFA5D" w14:textId="1B816825" w:rsidR="009F3ECC" w:rsidRDefault="004161D0" w:rsidP="009C35E5">
            <w:r>
              <w:t>Develop a feature where users can leave a review on a game</w:t>
            </w:r>
          </w:p>
        </w:tc>
        <w:tc>
          <w:tcPr>
            <w:tcW w:w="2377" w:type="dxa"/>
          </w:tcPr>
          <w:p w14:paraId="63E4B998" w14:textId="47C6FA47" w:rsidR="009F3ECC" w:rsidRDefault="002D0EE3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user should be able</w:t>
            </w:r>
            <w:r w:rsidR="001451EC">
              <w:t xml:space="preserve"> to leave a written review on a range of video games</w:t>
            </w:r>
          </w:p>
        </w:tc>
        <w:tc>
          <w:tcPr>
            <w:tcW w:w="2180" w:type="dxa"/>
          </w:tcPr>
          <w:p w14:paraId="58B0E724" w14:textId="1A968612" w:rsidR="009F3ECC" w:rsidRDefault="004D0954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  <w:r w:rsidR="00E01B57">
              <w:t>th</w:t>
            </w:r>
            <w:r>
              <w:t xml:space="preserve"> January</w:t>
            </w:r>
          </w:p>
        </w:tc>
        <w:tc>
          <w:tcPr>
            <w:tcW w:w="2042" w:type="dxa"/>
          </w:tcPr>
          <w:p w14:paraId="15A031A3" w14:textId="5F1E1688" w:rsidR="009F3ECC" w:rsidRDefault="004D0954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6</w:t>
            </w:r>
          </w:p>
        </w:tc>
      </w:tr>
      <w:tr w:rsidR="009F3ECC" w14:paraId="5795C6BF" w14:textId="77777777" w:rsidTr="00E0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7AF6601A" w14:textId="71B91E64" w:rsidR="009F3ECC" w:rsidRDefault="004161D0" w:rsidP="009C35E5">
            <w:r>
              <w:t>Develop a feature where users can view both critic and user reviews.</w:t>
            </w:r>
          </w:p>
        </w:tc>
        <w:tc>
          <w:tcPr>
            <w:tcW w:w="2377" w:type="dxa"/>
          </w:tcPr>
          <w:p w14:paraId="58D1B5C3" w14:textId="3E6A692A" w:rsidR="009F3ECC" w:rsidRDefault="00C9676C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should be able to view user reviews and critic reviews.</w:t>
            </w:r>
          </w:p>
        </w:tc>
        <w:tc>
          <w:tcPr>
            <w:tcW w:w="2180" w:type="dxa"/>
          </w:tcPr>
          <w:p w14:paraId="0036DE79" w14:textId="1BA21750" w:rsidR="009F3ECC" w:rsidRDefault="004D0954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  <w:r w:rsidR="00E01B57">
              <w:t>th</w:t>
            </w:r>
            <w:r>
              <w:t xml:space="preserve"> January</w:t>
            </w:r>
          </w:p>
        </w:tc>
        <w:tc>
          <w:tcPr>
            <w:tcW w:w="2042" w:type="dxa"/>
          </w:tcPr>
          <w:p w14:paraId="5A06C3BD" w14:textId="77777777" w:rsidR="009F3ECC" w:rsidRDefault="004D0954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t 6</w:t>
            </w:r>
          </w:p>
          <w:p w14:paraId="54017942" w14:textId="1DC2ECE5" w:rsidR="004D0954" w:rsidRDefault="004D0954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0954" w14:paraId="3E9CAFAA" w14:textId="77777777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22B49E7B" w14:textId="4C789D98" w:rsidR="004D0954" w:rsidRDefault="00FA04F5" w:rsidP="009C35E5">
            <w:r>
              <w:t xml:space="preserve">Interview </w:t>
            </w:r>
          </w:p>
        </w:tc>
        <w:tc>
          <w:tcPr>
            <w:tcW w:w="2377" w:type="dxa"/>
          </w:tcPr>
          <w:p w14:paraId="06308F48" w14:textId="77777777" w:rsidR="004D0954" w:rsidRDefault="004D0954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80" w:type="dxa"/>
          </w:tcPr>
          <w:p w14:paraId="0FF57249" w14:textId="34652970" w:rsidR="004D0954" w:rsidRDefault="001456DE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</w:t>
            </w:r>
            <w:r w:rsidR="00E01B57">
              <w:t>th</w:t>
            </w:r>
            <w:r>
              <w:t xml:space="preserve"> February</w:t>
            </w:r>
          </w:p>
        </w:tc>
        <w:tc>
          <w:tcPr>
            <w:tcW w:w="2042" w:type="dxa"/>
          </w:tcPr>
          <w:p w14:paraId="562E05AD" w14:textId="77777777" w:rsidR="004D0954" w:rsidRDefault="004D0954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0954" w14:paraId="05F47DC0" w14:textId="77777777" w:rsidTr="00E0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1D2D4501" w14:textId="6A69DFD6" w:rsidR="004D0954" w:rsidRDefault="00FA04F5" w:rsidP="009C35E5">
            <w:r w:rsidRPr="00FA04F5">
              <w:t>Dissertation &amp; Software System</w:t>
            </w:r>
          </w:p>
        </w:tc>
        <w:tc>
          <w:tcPr>
            <w:tcW w:w="2377" w:type="dxa"/>
          </w:tcPr>
          <w:p w14:paraId="6CBD09DB" w14:textId="77777777" w:rsidR="004D0954" w:rsidRDefault="004D0954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80" w:type="dxa"/>
          </w:tcPr>
          <w:p w14:paraId="2B30163D" w14:textId="0D556A2D" w:rsidR="004D0954" w:rsidRDefault="00031ACC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</w:t>
            </w:r>
            <w:r w:rsidRPr="00031ACC">
              <w:rPr>
                <w:vertAlign w:val="superscript"/>
              </w:rPr>
              <w:t>th</w:t>
            </w:r>
            <w:r>
              <w:t xml:space="preserve"> April </w:t>
            </w:r>
          </w:p>
        </w:tc>
        <w:tc>
          <w:tcPr>
            <w:tcW w:w="2042" w:type="dxa"/>
          </w:tcPr>
          <w:p w14:paraId="6ED1E96A" w14:textId="77777777" w:rsidR="004D0954" w:rsidRDefault="004D0954" w:rsidP="009C35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0954" w14:paraId="79F338E8" w14:textId="77777777" w:rsidTr="00E0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14:paraId="583C2CAD" w14:textId="00F9AEC4" w:rsidR="004D0954" w:rsidRDefault="001456DE" w:rsidP="009C35E5">
            <w:r w:rsidRPr="001456DE">
              <w:t>Mini Viva</w:t>
            </w:r>
          </w:p>
        </w:tc>
        <w:tc>
          <w:tcPr>
            <w:tcW w:w="2377" w:type="dxa"/>
          </w:tcPr>
          <w:p w14:paraId="178ADA4B" w14:textId="77777777" w:rsidR="004D0954" w:rsidRDefault="004D0954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80" w:type="dxa"/>
          </w:tcPr>
          <w:p w14:paraId="44E522DF" w14:textId="20E7A992" w:rsidR="004D0954" w:rsidRDefault="00031ACC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</w:t>
            </w:r>
            <w:r w:rsidRPr="00031ACC">
              <w:rPr>
                <w:vertAlign w:val="superscript"/>
              </w:rPr>
              <w:t>st</w:t>
            </w:r>
            <w:r>
              <w:t xml:space="preserve"> May 2021</w:t>
            </w:r>
          </w:p>
        </w:tc>
        <w:tc>
          <w:tcPr>
            <w:tcW w:w="2042" w:type="dxa"/>
          </w:tcPr>
          <w:p w14:paraId="2577A49F" w14:textId="77777777" w:rsidR="004D0954" w:rsidRDefault="004D0954" w:rsidP="009C35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043AB2A" w14:textId="77777777" w:rsidR="005E5C75" w:rsidRDefault="005E5C75" w:rsidP="009C35E5"/>
    <w:p w14:paraId="5CD4CDCE" w14:textId="6AE84BE6" w:rsidR="00C44187" w:rsidRDefault="00C44187" w:rsidP="009C35E5"/>
    <w:bookmarkStart w:id="18" w:name="_Toc57062286" w:displacedByCustomXml="next"/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352802966"/>
        <w:docPartObj>
          <w:docPartGallery w:val="Bibliographies"/>
          <w:docPartUnique/>
        </w:docPartObj>
      </w:sdtPr>
      <w:sdtEndPr/>
      <w:sdtContent>
        <w:p w14:paraId="623191D8" w14:textId="6EB3742D" w:rsidR="00C44187" w:rsidRDefault="00C44187">
          <w:pPr>
            <w:pStyle w:val="Heading1"/>
          </w:pPr>
          <w:r>
            <w:t>Bibliography</w:t>
          </w:r>
          <w:bookmarkEnd w:id="18"/>
        </w:p>
        <w:sdt>
          <w:sdtPr>
            <w:id w:val="111145805"/>
            <w:bibliography/>
          </w:sdtPr>
          <w:sdtEndPr/>
          <w:sdtContent>
            <w:p w14:paraId="560990BA" w14:textId="77777777" w:rsidR="003728C6" w:rsidRDefault="00C44187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17"/>
                <w:gridCol w:w="8609"/>
              </w:tblGrid>
              <w:tr w:rsidR="003728C6" w14:paraId="2A9E2DB7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04DB69A" w14:textId="6895CDEB" w:rsidR="003728C6" w:rsidRDefault="003728C6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62D550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IGN,” [Online]. Available: https://www.ign.com/uk. [Accessed 13th November 2020].</w:t>
                    </w:r>
                  </w:p>
                </w:tc>
              </w:tr>
              <w:tr w:rsidR="003728C6" w14:paraId="229A9A8C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14C8A91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6CA249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IMDb,” [Online]. Available: https://www.imdb.com/. [Accessed 13th November 2020].</w:t>
                    </w:r>
                  </w:p>
                </w:tc>
              </w:tr>
              <w:tr w:rsidR="003728C6" w14:paraId="6B6146D5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027A00A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B33556F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L. E. Molina, “Recommendation System for Netflix,” Vrije Universiteit Amsterdam Faculty of Science Business Analytics, 2018.</w:t>
                    </w:r>
                  </w:p>
                </w:tc>
              </w:tr>
              <w:tr w:rsidR="003728C6" w14:paraId="6AA580FE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DE74C79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D6D716E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G. D. P. Germán Cheuque, “Recommender Systems for Online Video Game Platforms: the Case of STEAM,” Companion The 2019 World Wide Web Conference, 2019.</w:t>
                    </w:r>
                  </w:p>
                </w:tc>
              </w:tr>
              <w:tr w:rsidR="003728C6" w14:paraId="393E671A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A52902C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C71EA82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A. E. S. Paul Covington, “Deep Neural Networks for YouTube Recommendations,” ACM, 2016.</w:t>
                    </w:r>
                  </w:p>
                </w:tc>
              </w:tr>
              <w:tr w:rsidR="003728C6" w14:paraId="677EAC36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A061D40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79CDAB2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X. L. a. D. Li, “An Improved Collaborative Filtering Recommendation Algorithm and Recommendation Strategy,” Mobile Information Systems, 2019.</w:t>
                    </w:r>
                  </w:p>
                </w:tc>
              </w:tr>
              <w:tr w:rsidR="003728C6" w14:paraId="5D3B3CDE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1A193C0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EADD117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React - A JavaScript library for building user interfaces,” React, [Online]. Available: https://reactjs.org/. [Accessed 14th November 2020].</w:t>
                    </w:r>
                  </w:p>
                </w:tc>
              </w:tr>
              <w:tr w:rsidR="003728C6" w14:paraId="2A0FB1AB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49AEA00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60FDFF7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Redux - A Predictable State Container for JS Apps,” Redux, [Online]. Available: https://redux.js.org/. [Accessed 14th November 2020].</w:t>
                    </w:r>
                  </w:p>
                </w:tc>
              </w:tr>
              <w:tr w:rsidR="003728C6" w14:paraId="6FA88F84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71FA3AB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D6B9F3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React Redux - Official React bindings for Redux,” React Redux, [Online]. Available: https://react-redux.js.org/. [Accessed 14th November 2020].</w:t>
                    </w:r>
                  </w:p>
                </w:tc>
              </w:tr>
              <w:tr w:rsidR="003728C6" w14:paraId="38F595AF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096BEE7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22678D0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Build fast, responsive sites with Bootstrap,” Bootstrap, [Online]. Available: https://getbootstrap.com/. [Accessed 14th November 2020].</w:t>
                    </w:r>
                  </w:p>
                </w:tc>
              </w:tr>
              <w:tr w:rsidR="003728C6" w14:paraId="122281BB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07C3769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669301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O. a. M. Drake, “SQLite vs MySQL vs PostgreSQL: A Comparison Of Relational Database Management Systems,” Digital Ocean, 19 March 2019. [Online]. Available: https://www.digitalocean.com/community/tutorials/sqlite-vs-mysql-vs-postgresql-a-comparison-of-relational-database-management-systems. [Accessed 14th November 2020].</w:t>
                    </w:r>
                  </w:p>
                </w:tc>
              </w:tr>
              <w:tr w:rsidR="003728C6" w14:paraId="0F23314A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0D799DB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A3645DD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“8 Major Advantages of Using MySQL,” Datamation, 16 November 2016. [Online]. Available: https://www.datamation.com/storage/8-major-advantages-of-using-mysql.html. [Accessed 18th November 2020].</w:t>
                    </w:r>
                  </w:p>
                </w:tc>
              </w:tr>
              <w:tr w:rsidR="003728C6" w14:paraId="5C6BBFCC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4269D0D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863EC43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Sullivan, “Advantages &amp; Disadvantages of Oracle SQL,” Techwalla, 9 February 2017. [Online]. Available: https://www.techwalla.com/articles/advantages-disadvantages-of-oracle-sql. [Accessed 14th November 2020].</w:t>
                    </w:r>
                  </w:p>
                </w:tc>
              </w:tr>
              <w:tr w:rsidR="003728C6" w14:paraId="57218211" w14:textId="77777777">
                <w:trPr>
                  <w:divId w:val="199683348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CA9DFCF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BFBD4DB" w14:textId="77777777" w:rsidR="003728C6" w:rsidRDefault="003728C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Arias, “The Complete Guide to React User Authentication with Auth0,” Auth0, [Online]. Available: https://auth0.com/blog/complete-guide-to-react-user-authentication/. [Accessed 14th November 2020].</w:t>
                    </w:r>
                  </w:p>
                </w:tc>
              </w:tr>
            </w:tbl>
            <w:p w14:paraId="3B879BF8" w14:textId="77777777" w:rsidR="003728C6" w:rsidRDefault="003728C6">
              <w:pPr>
                <w:divId w:val="1996833483"/>
                <w:rPr>
                  <w:rFonts w:eastAsia="Times New Roman"/>
                  <w:noProof/>
                </w:rPr>
              </w:pPr>
            </w:p>
            <w:p w14:paraId="6CB49E41" w14:textId="0AC8EEFB" w:rsidR="00C44187" w:rsidRPr="009C35E5" w:rsidRDefault="00C44187" w:rsidP="009C35E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C44187" w:rsidRPr="009C3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C101D" w14:textId="77777777" w:rsidR="00C50D70" w:rsidRDefault="00C50D70" w:rsidP="00696419">
      <w:pPr>
        <w:spacing w:after="0" w:line="240" w:lineRule="auto"/>
      </w:pPr>
      <w:r>
        <w:separator/>
      </w:r>
    </w:p>
  </w:endnote>
  <w:endnote w:type="continuationSeparator" w:id="0">
    <w:p w14:paraId="3DE64AAF" w14:textId="77777777" w:rsidR="00C50D70" w:rsidRDefault="00C50D70" w:rsidP="00696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09E01" w14:textId="77777777" w:rsidR="00C50D70" w:rsidRDefault="00C50D70" w:rsidP="00696419">
      <w:pPr>
        <w:spacing w:after="0" w:line="240" w:lineRule="auto"/>
      </w:pPr>
      <w:r>
        <w:separator/>
      </w:r>
    </w:p>
  </w:footnote>
  <w:footnote w:type="continuationSeparator" w:id="0">
    <w:p w14:paraId="6BC405B8" w14:textId="77777777" w:rsidR="00C50D70" w:rsidRDefault="00C50D70" w:rsidP="006964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4A720FA"/>
    <w:multiLevelType w:val="hybridMultilevel"/>
    <w:tmpl w:val="879CD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C5205E"/>
    <w:multiLevelType w:val="hybridMultilevel"/>
    <w:tmpl w:val="B7163F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3D52EE"/>
    <w:multiLevelType w:val="hybridMultilevel"/>
    <w:tmpl w:val="97EE23E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ze3tLCwsDQwN7FQ0lEKTi0uzszPAykwNKgFAPB3JzUtAAAA"/>
  </w:docVars>
  <w:rsids>
    <w:rsidRoot w:val="00FC54CF"/>
    <w:rsid w:val="00002C2E"/>
    <w:rsid w:val="00010D1F"/>
    <w:rsid w:val="0001316E"/>
    <w:rsid w:val="00026259"/>
    <w:rsid w:val="00031ACC"/>
    <w:rsid w:val="00051E0E"/>
    <w:rsid w:val="00056ECC"/>
    <w:rsid w:val="00062D01"/>
    <w:rsid w:val="00063419"/>
    <w:rsid w:val="00063830"/>
    <w:rsid w:val="00065DFC"/>
    <w:rsid w:val="000741CE"/>
    <w:rsid w:val="000741D1"/>
    <w:rsid w:val="00077C3A"/>
    <w:rsid w:val="00091A8D"/>
    <w:rsid w:val="000A1427"/>
    <w:rsid w:val="000A1CD0"/>
    <w:rsid w:val="000A5A4A"/>
    <w:rsid w:val="000A7FE3"/>
    <w:rsid w:val="000B5133"/>
    <w:rsid w:val="000C261D"/>
    <w:rsid w:val="000C636D"/>
    <w:rsid w:val="000D0E5D"/>
    <w:rsid w:val="000D6AD8"/>
    <w:rsid w:val="000E3E68"/>
    <w:rsid w:val="000F3D68"/>
    <w:rsid w:val="000F677D"/>
    <w:rsid w:val="000F755D"/>
    <w:rsid w:val="00105936"/>
    <w:rsid w:val="00111121"/>
    <w:rsid w:val="001258D6"/>
    <w:rsid w:val="0013374D"/>
    <w:rsid w:val="0013421E"/>
    <w:rsid w:val="001421AF"/>
    <w:rsid w:val="001451EC"/>
    <w:rsid w:val="001456DE"/>
    <w:rsid w:val="0015363F"/>
    <w:rsid w:val="001714BA"/>
    <w:rsid w:val="00187869"/>
    <w:rsid w:val="00192665"/>
    <w:rsid w:val="001944A6"/>
    <w:rsid w:val="00195BE7"/>
    <w:rsid w:val="001A513E"/>
    <w:rsid w:val="001A585D"/>
    <w:rsid w:val="001A5969"/>
    <w:rsid w:val="001A745C"/>
    <w:rsid w:val="001C3360"/>
    <w:rsid w:val="001C55AC"/>
    <w:rsid w:val="001C5D61"/>
    <w:rsid w:val="001C79F6"/>
    <w:rsid w:val="001C7DCE"/>
    <w:rsid w:val="001D646A"/>
    <w:rsid w:val="001E397A"/>
    <w:rsid w:val="001E4903"/>
    <w:rsid w:val="001F71A5"/>
    <w:rsid w:val="00211746"/>
    <w:rsid w:val="0021323D"/>
    <w:rsid w:val="00220E78"/>
    <w:rsid w:val="00225374"/>
    <w:rsid w:val="00225A7A"/>
    <w:rsid w:val="0022686D"/>
    <w:rsid w:val="00242E38"/>
    <w:rsid w:val="00277FC3"/>
    <w:rsid w:val="002830FA"/>
    <w:rsid w:val="00291BF8"/>
    <w:rsid w:val="00295291"/>
    <w:rsid w:val="002A6667"/>
    <w:rsid w:val="002B2C01"/>
    <w:rsid w:val="002D0EE3"/>
    <w:rsid w:val="002D5804"/>
    <w:rsid w:val="002E02B9"/>
    <w:rsid w:val="002F01A9"/>
    <w:rsid w:val="002F418E"/>
    <w:rsid w:val="002F4B18"/>
    <w:rsid w:val="00302C14"/>
    <w:rsid w:val="00310255"/>
    <w:rsid w:val="00324CD2"/>
    <w:rsid w:val="0032644D"/>
    <w:rsid w:val="003303F2"/>
    <w:rsid w:val="00334F7F"/>
    <w:rsid w:val="00336E85"/>
    <w:rsid w:val="0034329C"/>
    <w:rsid w:val="00351D7C"/>
    <w:rsid w:val="003556D4"/>
    <w:rsid w:val="00370E0B"/>
    <w:rsid w:val="003727F5"/>
    <w:rsid w:val="003728C6"/>
    <w:rsid w:val="003748AC"/>
    <w:rsid w:val="003773AC"/>
    <w:rsid w:val="0039365E"/>
    <w:rsid w:val="00393C45"/>
    <w:rsid w:val="00396A26"/>
    <w:rsid w:val="003B1746"/>
    <w:rsid w:val="003B310A"/>
    <w:rsid w:val="003C289E"/>
    <w:rsid w:val="003E30FB"/>
    <w:rsid w:val="003E438D"/>
    <w:rsid w:val="003E7D11"/>
    <w:rsid w:val="003F49A9"/>
    <w:rsid w:val="004019C8"/>
    <w:rsid w:val="0041564F"/>
    <w:rsid w:val="004161D0"/>
    <w:rsid w:val="00432322"/>
    <w:rsid w:val="00432C5A"/>
    <w:rsid w:val="004341BE"/>
    <w:rsid w:val="00452896"/>
    <w:rsid w:val="0045386A"/>
    <w:rsid w:val="00463AFB"/>
    <w:rsid w:val="00472038"/>
    <w:rsid w:val="00473A1D"/>
    <w:rsid w:val="004946AB"/>
    <w:rsid w:val="004A23F1"/>
    <w:rsid w:val="004B189A"/>
    <w:rsid w:val="004B4DD4"/>
    <w:rsid w:val="004B788A"/>
    <w:rsid w:val="004D08DD"/>
    <w:rsid w:val="004D0954"/>
    <w:rsid w:val="004E5671"/>
    <w:rsid w:val="004F5021"/>
    <w:rsid w:val="005054EE"/>
    <w:rsid w:val="00511622"/>
    <w:rsid w:val="0051499B"/>
    <w:rsid w:val="005161AB"/>
    <w:rsid w:val="00517F22"/>
    <w:rsid w:val="0052217D"/>
    <w:rsid w:val="005244AE"/>
    <w:rsid w:val="00530A62"/>
    <w:rsid w:val="00537190"/>
    <w:rsid w:val="00553887"/>
    <w:rsid w:val="00554DF5"/>
    <w:rsid w:val="00556998"/>
    <w:rsid w:val="005601DC"/>
    <w:rsid w:val="00560935"/>
    <w:rsid w:val="00562619"/>
    <w:rsid w:val="00566167"/>
    <w:rsid w:val="00583561"/>
    <w:rsid w:val="0058399B"/>
    <w:rsid w:val="005A73B7"/>
    <w:rsid w:val="005C26F2"/>
    <w:rsid w:val="005C6886"/>
    <w:rsid w:val="005C6E38"/>
    <w:rsid w:val="005D327B"/>
    <w:rsid w:val="005D4492"/>
    <w:rsid w:val="005D5C13"/>
    <w:rsid w:val="005D787B"/>
    <w:rsid w:val="005E0954"/>
    <w:rsid w:val="005E1829"/>
    <w:rsid w:val="005E4159"/>
    <w:rsid w:val="005E4A81"/>
    <w:rsid w:val="005E5C75"/>
    <w:rsid w:val="005F5627"/>
    <w:rsid w:val="0060294A"/>
    <w:rsid w:val="0060782E"/>
    <w:rsid w:val="00612892"/>
    <w:rsid w:val="00640C5E"/>
    <w:rsid w:val="006443BF"/>
    <w:rsid w:val="00657EAA"/>
    <w:rsid w:val="00667420"/>
    <w:rsid w:val="00676552"/>
    <w:rsid w:val="00680720"/>
    <w:rsid w:val="00682B46"/>
    <w:rsid w:val="00682E6A"/>
    <w:rsid w:val="0069267E"/>
    <w:rsid w:val="00696419"/>
    <w:rsid w:val="006B433A"/>
    <w:rsid w:val="006B446D"/>
    <w:rsid w:val="006B7834"/>
    <w:rsid w:val="006C2246"/>
    <w:rsid w:val="006C50DE"/>
    <w:rsid w:val="006C55E3"/>
    <w:rsid w:val="006E1A89"/>
    <w:rsid w:val="006F6EFD"/>
    <w:rsid w:val="007010DC"/>
    <w:rsid w:val="0070766F"/>
    <w:rsid w:val="00717AED"/>
    <w:rsid w:val="00723357"/>
    <w:rsid w:val="00732F0C"/>
    <w:rsid w:val="00762EC2"/>
    <w:rsid w:val="00763694"/>
    <w:rsid w:val="00765471"/>
    <w:rsid w:val="00775359"/>
    <w:rsid w:val="00781AEA"/>
    <w:rsid w:val="007824E3"/>
    <w:rsid w:val="00787A2F"/>
    <w:rsid w:val="00792D0E"/>
    <w:rsid w:val="00797588"/>
    <w:rsid w:val="007A0937"/>
    <w:rsid w:val="007A0D5C"/>
    <w:rsid w:val="007A4403"/>
    <w:rsid w:val="007A7A3B"/>
    <w:rsid w:val="007A7A7F"/>
    <w:rsid w:val="007B0866"/>
    <w:rsid w:val="007D0B00"/>
    <w:rsid w:val="007D0B58"/>
    <w:rsid w:val="007E0F67"/>
    <w:rsid w:val="007F1CC8"/>
    <w:rsid w:val="00806DB0"/>
    <w:rsid w:val="00807C7D"/>
    <w:rsid w:val="0081018A"/>
    <w:rsid w:val="008221EE"/>
    <w:rsid w:val="00826757"/>
    <w:rsid w:val="00831CE2"/>
    <w:rsid w:val="00834540"/>
    <w:rsid w:val="008378B5"/>
    <w:rsid w:val="008405E6"/>
    <w:rsid w:val="00843AAD"/>
    <w:rsid w:val="00852120"/>
    <w:rsid w:val="00853968"/>
    <w:rsid w:val="00867EC9"/>
    <w:rsid w:val="008719AA"/>
    <w:rsid w:val="00873C52"/>
    <w:rsid w:val="008759BC"/>
    <w:rsid w:val="00876EEA"/>
    <w:rsid w:val="00881F8C"/>
    <w:rsid w:val="00883BC6"/>
    <w:rsid w:val="00890626"/>
    <w:rsid w:val="00892A3A"/>
    <w:rsid w:val="008A3DCA"/>
    <w:rsid w:val="008A42E0"/>
    <w:rsid w:val="008D3FEA"/>
    <w:rsid w:val="008E42D5"/>
    <w:rsid w:val="008E7AF2"/>
    <w:rsid w:val="008F28A6"/>
    <w:rsid w:val="009021B5"/>
    <w:rsid w:val="00914EA5"/>
    <w:rsid w:val="00934DA8"/>
    <w:rsid w:val="00937E60"/>
    <w:rsid w:val="00940998"/>
    <w:rsid w:val="0094255A"/>
    <w:rsid w:val="00950A5A"/>
    <w:rsid w:val="00974E51"/>
    <w:rsid w:val="00987DB2"/>
    <w:rsid w:val="009964A4"/>
    <w:rsid w:val="009A1353"/>
    <w:rsid w:val="009A13C9"/>
    <w:rsid w:val="009A1C8A"/>
    <w:rsid w:val="009A241C"/>
    <w:rsid w:val="009C35E5"/>
    <w:rsid w:val="009D0665"/>
    <w:rsid w:val="009E4F0C"/>
    <w:rsid w:val="009E6324"/>
    <w:rsid w:val="009F096C"/>
    <w:rsid w:val="009F21C0"/>
    <w:rsid w:val="009F3ECC"/>
    <w:rsid w:val="009F6318"/>
    <w:rsid w:val="00A0322C"/>
    <w:rsid w:val="00A03F7A"/>
    <w:rsid w:val="00A069B7"/>
    <w:rsid w:val="00A20DEE"/>
    <w:rsid w:val="00A2202E"/>
    <w:rsid w:val="00A23E08"/>
    <w:rsid w:val="00A26FCD"/>
    <w:rsid w:val="00A30DFC"/>
    <w:rsid w:val="00A4130C"/>
    <w:rsid w:val="00A53B25"/>
    <w:rsid w:val="00A54223"/>
    <w:rsid w:val="00A625F3"/>
    <w:rsid w:val="00A83844"/>
    <w:rsid w:val="00A90B1E"/>
    <w:rsid w:val="00AA1814"/>
    <w:rsid w:val="00AA36DE"/>
    <w:rsid w:val="00AB0CB1"/>
    <w:rsid w:val="00AC6A97"/>
    <w:rsid w:val="00AD0E72"/>
    <w:rsid w:val="00AE1C08"/>
    <w:rsid w:val="00AF2733"/>
    <w:rsid w:val="00AF58AE"/>
    <w:rsid w:val="00B23329"/>
    <w:rsid w:val="00B27775"/>
    <w:rsid w:val="00B42FFB"/>
    <w:rsid w:val="00B54398"/>
    <w:rsid w:val="00B54A5B"/>
    <w:rsid w:val="00B573A7"/>
    <w:rsid w:val="00B64092"/>
    <w:rsid w:val="00B702FA"/>
    <w:rsid w:val="00B73D6C"/>
    <w:rsid w:val="00B821E7"/>
    <w:rsid w:val="00B84B0F"/>
    <w:rsid w:val="00B863BB"/>
    <w:rsid w:val="00B96A24"/>
    <w:rsid w:val="00BA1C23"/>
    <w:rsid w:val="00BA4F7A"/>
    <w:rsid w:val="00BA640C"/>
    <w:rsid w:val="00BA6815"/>
    <w:rsid w:val="00BC31EB"/>
    <w:rsid w:val="00BC7EF1"/>
    <w:rsid w:val="00BD48F7"/>
    <w:rsid w:val="00BE4D18"/>
    <w:rsid w:val="00C01A56"/>
    <w:rsid w:val="00C02305"/>
    <w:rsid w:val="00C06360"/>
    <w:rsid w:val="00C06B8A"/>
    <w:rsid w:val="00C12926"/>
    <w:rsid w:val="00C335C8"/>
    <w:rsid w:val="00C35124"/>
    <w:rsid w:val="00C36F7C"/>
    <w:rsid w:val="00C414F7"/>
    <w:rsid w:val="00C44187"/>
    <w:rsid w:val="00C46C40"/>
    <w:rsid w:val="00C50D70"/>
    <w:rsid w:val="00C6358E"/>
    <w:rsid w:val="00C7038A"/>
    <w:rsid w:val="00C7403B"/>
    <w:rsid w:val="00C7450C"/>
    <w:rsid w:val="00C8032B"/>
    <w:rsid w:val="00C851B0"/>
    <w:rsid w:val="00C9676C"/>
    <w:rsid w:val="00CA670E"/>
    <w:rsid w:val="00CA699F"/>
    <w:rsid w:val="00CB5C59"/>
    <w:rsid w:val="00CB6580"/>
    <w:rsid w:val="00CC376C"/>
    <w:rsid w:val="00CD5B92"/>
    <w:rsid w:val="00CD78B0"/>
    <w:rsid w:val="00CE5DAB"/>
    <w:rsid w:val="00CF3595"/>
    <w:rsid w:val="00D02DAA"/>
    <w:rsid w:val="00D079EA"/>
    <w:rsid w:val="00D1040C"/>
    <w:rsid w:val="00D15702"/>
    <w:rsid w:val="00D25AD6"/>
    <w:rsid w:val="00D36685"/>
    <w:rsid w:val="00D4671C"/>
    <w:rsid w:val="00D57D9B"/>
    <w:rsid w:val="00D71701"/>
    <w:rsid w:val="00D91DD2"/>
    <w:rsid w:val="00D926F6"/>
    <w:rsid w:val="00D9611D"/>
    <w:rsid w:val="00D96553"/>
    <w:rsid w:val="00DB0A37"/>
    <w:rsid w:val="00DB14B7"/>
    <w:rsid w:val="00DB4E59"/>
    <w:rsid w:val="00DC57DD"/>
    <w:rsid w:val="00DD75F5"/>
    <w:rsid w:val="00DE2240"/>
    <w:rsid w:val="00DE49A7"/>
    <w:rsid w:val="00DF10DF"/>
    <w:rsid w:val="00DF37E3"/>
    <w:rsid w:val="00DF4033"/>
    <w:rsid w:val="00DF5FDC"/>
    <w:rsid w:val="00DF68F5"/>
    <w:rsid w:val="00E01B57"/>
    <w:rsid w:val="00E04E76"/>
    <w:rsid w:val="00E06DC1"/>
    <w:rsid w:val="00E15A86"/>
    <w:rsid w:val="00E225CE"/>
    <w:rsid w:val="00E2335A"/>
    <w:rsid w:val="00E26256"/>
    <w:rsid w:val="00E2628C"/>
    <w:rsid w:val="00E455CC"/>
    <w:rsid w:val="00E46C84"/>
    <w:rsid w:val="00E55602"/>
    <w:rsid w:val="00E565BA"/>
    <w:rsid w:val="00E63B36"/>
    <w:rsid w:val="00E6683E"/>
    <w:rsid w:val="00E73F2E"/>
    <w:rsid w:val="00E77149"/>
    <w:rsid w:val="00EA08DA"/>
    <w:rsid w:val="00EA20B2"/>
    <w:rsid w:val="00EA3C84"/>
    <w:rsid w:val="00EB7937"/>
    <w:rsid w:val="00EC50D6"/>
    <w:rsid w:val="00ED0028"/>
    <w:rsid w:val="00ED5FED"/>
    <w:rsid w:val="00EE6712"/>
    <w:rsid w:val="00EE6CFB"/>
    <w:rsid w:val="00EF2AE2"/>
    <w:rsid w:val="00EF76CA"/>
    <w:rsid w:val="00F074A0"/>
    <w:rsid w:val="00F16ED5"/>
    <w:rsid w:val="00F17CFF"/>
    <w:rsid w:val="00F23810"/>
    <w:rsid w:val="00F24B07"/>
    <w:rsid w:val="00F36658"/>
    <w:rsid w:val="00F447EE"/>
    <w:rsid w:val="00F53DBC"/>
    <w:rsid w:val="00F57047"/>
    <w:rsid w:val="00F64073"/>
    <w:rsid w:val="00F662AA"/>
    <w:rsid w:val="00F67B4E"/>
    <w:rsid w:val="00F7306C"/>
    <w:rsid w:val="00F74CA5"/>
    <w:rsid w:val="00F76551"/>
    <w:rsid w:val="00F82D3D"/>
    <w:rsid w:val="00F931A4"/>
    <w:rsid w:val="00F96D91"/>
    <w:rsid w:val="00FA04F5"/>
    <w:rsid w:val="00FA7A1E"/>
    <w:rsid w:val="00FB16AA"/>
    <w:rsid w:val="00FC54CF"/>
    <w:rsid w:val="00FD00D5"/>
    <w:rsid w:val="00FD02D2"/>
    <w:rsid w:val="00FD08A6"/>
    <w:rsid w:val="00FD2BB1"/>
    <w:rsid w:val="00FD6E2E"/>
    <w:rsid w:val="00FE136C"/>
    <w:rsid w:val="00FE30F3"/>
    <w:rsid w:val="00FE44E7"/>
    <w:rsid w:val="00FE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6E55A"/>
  <w15:chartTrackingRefBased/>
  <w15:docId w15:val="{9882ABE3-2C57-4F8D-9BD3-5CEB30EB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032B"/>
  </w:style>
  <w:style w:type="paragraph" w:styleId="Heading1">
    <w:name w:val="heading 1"/>
    <w:basedOn w:val="Normal"/>
    <w:next w:val="Normal"/>
    <w:link w:val="Heading1Char"/>
    <w:uiPriority w:val="9"/>
    <w:qFormat/>
    <w:rsid w:val="00C8032B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032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032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032B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032B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032B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032B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032B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032B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032B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8032B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8032B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032B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032B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032B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032B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032B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032B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C8032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8032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8032B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32B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032B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C8032B"/>
    <w:rPr>
      <w:b/>
      <w:bCs/>
    </w:rPr>
  </w:style>
  <w:style w:type="character" w:styleId="Emphasis">
    <w:name w:val="Emphasis"/>
    <w:basedOn w:val="DefaultParagraphFont"/>
    <w:uiPriority w:val="20"/>
    <w:qFormat/>
    <w:rsid w:val="00C8032B"/>
    <w:rPr>
      <w:i/>
      <w:iCs/>
      <w:color w:val="000000" w:themeColor="text1"/>
    </w:rPr>
  </w:style>
  <w:style w:type="paragraph" w:styleId="NoSpacing">
    <w:name w:val="No Spacing"/>
    <w:uiPriority w:val="1"/>
    <w:qFormat/>
    <w:rsid w:val="00C803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032B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032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032B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032B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C8032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032B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C8032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8032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C8032B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8032B"/>
    <w:pPr>
      <w:outlineLvl w:val="9"/>
    </w:pPr>
  </w:style>
  <w:style w:type="paragraph" w:styleId="ListParagraph">
    <w:name w:val="List Paragraph"/>
    <w:basedOn w:val="Normal"/>
    <w:uiPriority w:val="34"/>
    <w:qFormat/>
    <w:rsid w:val="00FD00D5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FA7A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7A1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A7A1E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44187"/>
  </w:style>
  <w:style w:type="paragraph" w:styleId="FootnoteText">
    <w:name w:val="footnote text"/>
    <w:basedOn w:val="Normal"/>
    <w:link w:val="FootnoteTextChar"/>
    <w:uiPriority w:val="99"/>
    <w:semiHidden/>
    <w:unhideWhenUsed/>
    <w:rsid w:val="0069641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641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6419"/>
    <w:rPr>
      <w:vertAlign w:val="superscript"/>
    </w:rPr>
  </w:style>
  <w:style w:type="table" w:styleId="TableGrid">
    <w:name w:val="Table Grid"/>
    <w:basedOn w:val="TableNormal"/>
    <w:uiPriority w:val="39"/>
    <w:rsid w:val="005E5C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E01B5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IMD</b:Tag>
    <b:SourceType>InternetSite</b:SourceType>
    <b:Guid>{CD2C7C75-9B41-49A9-A902-B1A1786962FB}</b:Guid>
    <b:Title>IMDb</b:Title>
    <b:URL>https://www.imdb.com/</b:URL>
    <b:YearAccessed>2020</b:YearAccessed>
    <b:MonthAccessed>November </b:MonthAccessed>
    <b:DayAccessed>13th</b:DayAccessed>
    <b:RefOrder>2</b:RefOrder>
  </b:Source>
  <b:Source>
    <b:Tag>8Ma16</b:Tag>
    <b:SourceType>InternetSite</b:SourceType>
    <b:Guid>{AA3122B0-B7C2-4BEE-AAC6-9859B8992E59}</b:Guid>
    <b:Title>8 Major Advantages of Using MySQL</b:Title>
    <b:ProductionCompany>Datamation</b:ProductionCompany>
    <b:Year>2016</b:Year>
    <b:Month>November</b:Month>
    <b:Day>16</b:Day>
    <b:URL>https://www.datamation.com/storage/8-major-advantages-of-using-mysql.html</b:URL>
    <b:YearAccessed>2020</b:YearAccessed>
    <b:MonthAccessed>November</b:MonthAccessed>
    <b:DayAccessed>18th</b:DayAccessed>
    <b:RefOrder>12</b:RefOrder>
  </b:Source>
  <b:Source>
    <b:Tag>Bui</b:Tag>
    <b:SourceType>InternetSite</b:SourceType>
    <b:Guid>{17456D6F-B445-4CA6-A13E-036EAF8DC821}</b:Guid>
    <b:Title>Build fast, responsive sites with Bootstrap</b:Title>
    <b:ProductionCompany>Bootstrap</b:ProductionCompany>
    <b:URL>https://getbootstrap.com/</b:URL>
    <b:YearAccessed>2020</b:YearAccessed>
    <b:MonthAccessed>November</b:MonthAccessed>
    <b:DayAccessed>14th</b:DayAccessed>
    <b:RefOrder>10</b:RefOrder>
  </b:Source>
  <b:Source>
    <b:Tag>IGN</b:Tag>
    <b:SourceType>InternetSite</b:SourceType>
    <b:Guid>{EB29FDA4-E8C6-4D82-A34E-2023C5554597}</b:Guid>
    <b:Title>IGN</b:Title>
    <b:InternetSiteTitle>https://www.ign.com/uk</b:InternetSiteTitle>
    <b:YearAccessed>2020</b:YearAccessed>
    <b:MonthAccessed>November</b:MonthAccessed>
    <b:DayAccessed>13th</b:DayAccessed>
    <b:URL>https://www.ign.com/uk</b:URL>
    <b:RefOrder>1</b:RefOrder>
  </b:Source>
  <b:Source>
    <b:Tag>Rea</b:Tag>
    <b:SourceType>InternetSite</b:SourceType>
    <b:Guid>{71F58EBA-9F03-4ABE-94B8-009A938AA830}</b:Guid>
    <b:Title>React - A JavaScript library for building user interfaces</b:Title>
    <b:ProductionCompany>React</b:ProductionCompany>
    <b:URL>https://reactjs.org/</b:URL>
    <b:YearAccessed>2020</b:YearAccessed>
    <b:MonthAccessed>November</b:MonthAccessed>
    <b:DayAccessed>14th</b:DayAccessed>
    <b:RefOrder>7</b:RefOrder>
  </b:Source>
  <b:Source>
    <b:Tag>Rea1</b:Tag>
    <b:SourceType>InternetSite</b:SourceType>
    <b:Guid>{FDDBD2DC-EE79-4CFA-85F2-D294F39690AE}</b:Guid>
    <b:Title>React Redux - Official React bindings for Redux</b:Title>
    <b:ProductionCompany>React Redux</b:ProductionCompany>
    <b:URL>https://react-redux.js.org/</b:URL>
    <b:YearAccessed>2020</b:YearAccessed>
    <b:MonthAccessed>November</b:MonthAccessed>
    <b:DayAccessed>14th</b:DayAccessed>
    <b:RefOrder>9</b:RefOrder>
  </b:Source>
  <b:Source>
    <b:Tag>Red</b:Tag>
    <b:SourceType>InternetSite</b:SourceType>
    <b:Guid>{D575F07D-1A60-476B-A8F7-57B4F43EB4BD}</b:Guid>
    <b:Title>Redux - A Predictable State Container for JS Apps</b:Title>
    <b:ProductionCompany>Redux</b:ProductionCompany>
    <b:URL>https://redux.js.org/</b:URL>
    <b:YearAccessed>2020</b:YearAccessed>
    <b:MonthAccessed>November </b:MonthAccessed>
    <b:DayAccessed>14th</b:DayAccessed>
    <b:RefOrder>8</b:RefOrder>
  </b:Source>
  <b:Source>
    <b:Tag>Dan</b:Tag>
    <b:SourceType>InternetSite</b:SourceType>
    <b:Guid>{181CF29D-E109-40C0-9802-8A8C850DAF8B}</b:Guid>
    <b:Author>
      <b:Author>
        <b:NameList>
          <b:Person>
            <b:Last>Arias</b:Last>
            <b:First>Dan</b:First>
          </b:Person>
        </b:NameList>
      </b:Author>
    </b:Author>
    <b:Title>The Complete Guide to React User Authentication with Auth0</b:Title>
    <b:ProductionCompany>Auth0</b:ProductionCompany>
    <b:URL>https://auth0.com/blog/complete-guide-to-react-user-authentication/</b:URL>
    <b:YearAccessed>2020</b:YearAccessed>
    <b:MonthAccessed>November</b:MonthAccessed>
    <b:DayAccessed>14th</b:DayAccessed>
    <b:RefOrder>14</b:RefOrder>
  </b:Source>
  <b:Source>
    <b:Tag>Ost19</b:Tag>
    <b:SourceType>InternetSite</b:SourceType>
    <b:Guid>{6E0220C6-784A-422B-81D6-B73F2300B37A}</b:Guid>
    <b:Author>
      <b:Author>
        <b:NameList>
          <b:Person>
            <b:Last>Drake</b:Last>
            <b:First>Ostezer</b:First>
            <b:Middle>and Mark</b:Middle>
          </b:Person>
        </b:NameList>
      </b:Author>
    </b:Author>
    <b:Title>SQLite vs MySQL vs PostgreSQL: A Comparison Of Relational Database Management Systems</b:Title>
    <b:ProductionCompany>Digital Ocean</b:ProductionCompany>
    <b:Year>2019</b:Year>
    <b:Month>March</b:Month>
    <b:Day>19</b:Day>
    <b:URL>https://www.digitalocean.com/community/tutorials/sqlite-vs-mysql-vs-postgresql-a-comparison-of-relational-database-management-systems</b:URL>
    <b:YearAccessed>2020</b:YearAccessed>
    <b:MonthAccessed>November</b:MonthAccessed>
    <b:DayAccessed>14th</b:DayAccessed>
    <b:RefOrder>11</b:RefOrder>
  </b:Source>
  <b:Source>
    <b:Tag>Ger</b:Tag>
    <b:SourceType>Report</b:SourceType>
    <b:Guid>{7D0DB962-163F-4A54-986D-D4A33B10363C}</b:Guid>
    <b:Title>Recommender Systems for Online Video Game Platforms: the Case of STEAM</b:Title>
    <b:Author>
      <b:Author>
        <b:NameList>
          <b:Person>
            <b:Last>Germán Cheuque</b:Last>
            <b:First>José</b:First>
            <b:Middle>Guzmán, Denis Parra</b:Middle>
          </b:Person>
        </b:NameList>
      </b:Author>
    </b:Author>
    <b:Year>2019</b:Year>
    <b:Publisher>Companion The 2019 World Wide Web Conference</b:Publisher>
    <b:RefOrder>4</b:RefOrder>
  </b:Source>
  <b:Source>
    <b:Tag>Xia</b:Tag>
    <b:SourceType>Report</b:SourceType>
    <b:Guid>{41F45EB2-B65E-4AC8-9A04-0D6E882121BD}</b:Guid>
    <b:Author>
      <b:Author>
        <b:NameList>
          <b:Person>
            <b:Last>Li</b:Last>
            <b:First>Xiaofeng</b:First>
            <b:Middle>Li and Dong</b:Middle>
          </b:Person>
        </b:NameList>
      </b:Author>
    </b:Author>
    <b:Title>An Improved Collaborative Filtering Recommendation Algorithm and Recommendation Strategy</b:Title>
    <b:Year>2019</b:Year>
    <b:Publisher>Mobile Information Systems</b:Publisher>
    <b:RefOrder>6</b:RefOrder>
  </b:Source>
  <b:Source>
    <b:Tag>Lei18</b:Tag>
    <b:SourceType>Report</b:SourceType>
    <b:Guid>{3A20B899-CFD9-4A75-8741-EA68AA936C46}</b:Guid>
    <b:Title>Recommendation System for Netflix</b:Title>
    <b:Year>2018</b:Year>
    <b:Author>
      <b:Author>
        <b:NameList>
          <b:Person>
            <b:Last>Molina</b:Last>
            <b:First>Leidy</b:First>
            <b:Middle>Esperanza</b:Middle>
          </b:Person>
        </b:NameList>
      </b:Author>
    </b:Author>
    <b:Publisher>Vrije Universiteit Amsterdam Faculty of Science Business Analytics</b:Publisher>
    <b:RefOrder>3</b:RefOrder>
  </b:Source>
  <b:Source>
    <b:Tag>Pau</b:Tag>
    <b:SourceType>Report</b:SourceType>
    <b:Guid>{5B3A1472-8344-46F3-A7E9-46B9E07B22CE}</b:Guid>
    <b:Author>
      <b:Author>
        <b:NameList>
          <b:Person>
            <b:Last>Paul Covington</b:Last>
            <b:First>Jay</b:First>
            <b:Middle>Adams, Emre Sargin</b:Middle>
          </b:Person>
        </b:NameList>
      </b:Author>
    </b:Author>
    <b:Title>Deep Neural Networks for YouTube Recommendations</b:Title>
    <b:Year>2016</b:Year>
    <b:Publisher>ACM</b:Publisher>
    <b:RefOrder>5</b:RefOrder>
  </b:Source>
  <b:Source>
    <b:Tag>Den17</b:Tag>
    <b:SourceType>InternetSite</b:SourceType>
    <b:Guid>{9EF24501-F6A5-45F1-B5DB-10D9D975E09C}</b:Guid>
    <b:Author>
      <b:Author>
        <b:NameList>
          <b:Person>
            <b:Last>Sullivan</b:Last>
            <b:First>Denise</b:First>
          </b:Person>
        </b:NameList>
      </b:Author>
    </b:Author>
    <b:Title>Advantages &amp; Disadvantages of Oracle SQL</b:Title>
    <b:ProductionCompany>Techwalla</b:ProductionCompany>
    <b:Year>2017</b:Year>
    <b:Month>February</b:Month>
    <b:Day>9</b:Day>
    <b:URL>https://www.techwalla.com/articles/advantages-disadvantages-of-oracle-sql</b:URL>
    <b:YearAccessed>2020</b:YearAccessed>
    <b:MonthAccessed>November </b:MonthAccessed>
    <b:DayAccessed>14th</b:DayAccessed>
    <b:RefOrder>13</b:RefOrder>
  </b:Source>
</b:Sources>
</file>

<file path=customXml/itemProps1.xml><?xml version="1.0" encoding="utf-8"?>
<ds:datastoreItem xmlns:ds="http://schemas.openxmlformats.org/officeDocument/2006/customXml" ds:itemID="{65BE3EAB-CB83-4E77-A0B0-397CF6224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3</TotalTime>
  <Pages>10</Pages>
  <Words>2967</Words>
  <Characters>16916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oye-Kings, Simon</dc:creator>
  <cp:keywords/>
  <dc:description/>
  <cp:lastModifiedBy>Simon Fisoye-Kings</cp:lastModifiedBy>
  <cp:revision>392</cp:revision>
  <dcterms:created xsi:type="dcterms:W3CDTF">2020-11-12T15:16:00Z</dcterms:created>
  <dcterms:modified xsi:type="dcterms:W3CDTF">2020-11-23T23:53:00Z</dcterms:modified>
</cp:coreProperties>
</file>